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431DBC2" w14:textId="32A8871E" w:rsidR="00772E34" w:rsidRPr="006C4087" w:rsidRDefault="00772E34" w:rsidP="00E24D18">
      <w:pPr>
        <w:tabs>
          <w:tab w:val="center" w:leader="dot" w:pos="9639"/>
        </w:tabs>
        <w:bidi/>
        <w:jc w:val="both"/>
        <w:rPr>
          <w:rFonts w:eastAsia="Calibri" w:cs="B Nazanin"/>
          <w:rtl/>
        </w:rPr>
      </w:pPr>
      <w:r w:rsidRPr="00772E34">
        <w:rPr>
          <w:rFonts w:eastAsia="Calibri" w:cs="B Nazanin" w:hint="cs"/>
          <w:rtl/>
        </w:rPr>
        <w:t xml:space="preserve">با توجه به اینکه در ارزیابی آثار بدیع </w:t>
      </w:r>
      <w:r w:rsidR="0003468C">
        <w:rPr>
          <w:rFonts w:eastAsia="Calibri" w:cs="B Nazanin" w:hint="cs"/>
          <w:rtl/>
        </w:rPr>
        <w:t xml:space="preserve">و ارزنده </w:t>
      </w:r>
      <w:r w:rsidRPr="00772E34">
        <w:rPr>
          <w:rFonts w:eastAsia="Calibri" w:cs="B Nazanin" w:hint="cs"/>
          <w:rtl/>
        </w:rPr>
        <w:t xml:space="preserve">هنری اعضای هیئت علمی دانشگاهی، </w:t>
      </w:r>
      <w:r w:rsidRPr="006C4087">
        <w:rPr>
          <w:rFonts w:eastAsia="Calibri" w:cs="B Nazanin" w:hint="cs"/>
          <w:rtl/>
        </w:rPr>
        <w:t xml:space="preserve">صرفاً </w:t>
      </w:r>
      <w:r w:rsidR="006B08B7" w:rsidRPr="006C4087">
        <w:rPr>
          <w:rFonts w:cs="B Nazanin" w:hint="cs"/>
          <w:sz w:val="24"/>
          <w:szCs w:val="24"/>
          <w:rtl/>
          <w:lang w:bidi="fa-IR"/>
        </w:rPr>
        <w:t xml:space="preserve">آثار </w:t>
      </w:r>
      <w:r w:rsidR="006B08B7" w:rsidRPr="006C4087">
        <w:rPr>
          <w:rFonts w:cs="B Nazanin" w:hint="cs"/>
          <w:sz w:val="24"/>
          <w:szCs w:val="24"/>
          <w:u w:val="single"/>
          <w:rtl/>
          <w:lang w:bidi="fa-IR"/>
        </w:rPr>
        <w:t>بدیع و ارزنده هنری</w:t>
      </w:r>
      <w:r w:rsidR="006B08B7" w:rsidRPr="006C4087">
        <w:rPr>
          <w:rFonts w:cs="B Nazanin" w:hint="cs"/>
          <w:sz w:val="24"/>
          <w:szCs w:val="24"/>
          <w:rtl/>
          <w:lang w:bidi="fa-IR"/>
        </w:rPr>
        <w:t xml:space="preserve"> (دانش زیبا شناسی و هنر زیباسازی) مد نظر آئین‌نامه</w:t>
      </w:r>
      <w:r w:rsidR="006B08B7" w:rsidRPr="006C4087">
        <w:rPr>
          <w:rFonts w:eastAsia="Calibri" w:cs="B Nazanin" w:hint="cs"/>
          <w:rtl/>
        </w:rPr>
        <w:t xml:space="preserve"> </w:t>
      </w:r>
      <w:r w:rsidRPr="006C4087">
        <w:rPr>
          <w:rFonts w:eastAsia="Calibri" w:cs="B Nazanin" w:hint="cs"/>
          <w:rtl/>
        </w:rPr>
        <w:t>است، لذا انتظار می‌رود که این هنرمندان دانشگاهی نسبت</w:t>
      </w:r>
      <w:r w:rsidR="00E24D18" w:rsidRPr="006C4087">
        <w:rPr>
          <w:rFonts w:eastAsia="Calibri" w:cs="B Nazanin" w:hint="cs"/>
          <w:rtl/>
        </w:rPr>
        <w:t xml:space="preserve"> به ارائه گزارش توصیفی</w:t>
      </w:r>
      <w:r w:rsidR="006B08B7" w:rsidRPr="006C4087">
        <w:rPr>
          <w:rFonts w:eastAsia="Calibri" w:cs="B Nazanin" w:hint="cs"/>
          <w:rtl/>
        </w:rPr>
        <w:t>/علمی</w:t>
      </w:r>
      <w:r w:rsidR="00E24D18" w:rsidRPr="006C4087">
        <w:rPr>
          <w:rFonts w:eastAsia="Calibri" w:cs="B Nazanin" w:hint="cs"/>
          <w:rtl/>
        </w:rPr>
        <w:t xml:space="preserve"> </w:t>
      </w:r>
      <w:r w:rsidRPr="006C4087">
        <w:rPr>
          <w:rFonts w:eastAsia="Calibri" w:cs="B Nazanin" w:hint="cs"/>
          <w:rtl/>
        </w:rPr>
        <w:t xml:space="preserve">به ارائه مبانی نظری و تشریح روند پروژه ایده یابی، ایده پردازی، طراحی و اجرای اثر هنری </w:t>
      </w:r>
      <w:r w:rsidR="00735E24" w:rsidRPr="006C4087">
        <w:rPr>
          <w:rFonts w:eastAsia="Calibri" w:cs="B Nazanin" w:hint="cs"/>
          <w:rtl/>
        </w:rPr>
        <w:t xml:space="preserve">در قالب یک </w:t>
      </w:r>
      <w:r w:rsidR="006B08B7" w:rsidRPr="006C4087">
        <w:rPr>
          <w:rFonts w:cs="B Nazanin" w:hint="cs"/>
          <w:sz w:val="24"/>
          <w:szCs w:val="24"/>
          <w:rtl/>
          <w:lang w:bidi="fa-IR"/>
        </w:rPr>
        <w:t xml:space="preserve">گزارش علمی/توصیفی (با تاکید بر دانش زیباشناسی و هنر زیباسازی) </w:t>
      </w:r>
      <w:r w:rsidR="00735E24" w:rsidRPr="006C4087">
        <w:rPr>
          <w:rFonts w:eastAsia="Calibri" w:cs="B Nazanin" w:hint="cs"/>
          <w:rtl/>
        </w:rPr>
        <w:t>اقدام کنند</w:t>
      </w:r>
      <w:r w:rsidRPr="006C4087">
        <w:rPr>
          <w:rFonts w:eastAsia="Calibri" w:cs="B Nazanin" w:hint="cs"/>
          <w:rtl/>
        </w:rPr>
        <w:t xml:space="preserve">. </w:t>
      </w:r>
    </w:p>
    <w:p w14:paraId="07C8594D" w14:textId="77777777" w:rsidR="00772E34" w:rsidRPr="00772E34" w:rsidRDefault="00772E34" w:rsidP="00772E34">
      <w:pPr>
        <w:tabs>
          <w:tab w:val="center" w:leader="dot" w:pos="9639"/>
        </w:tabs>
        <w:bidi/>
        <w:jc w:val="both"/>
        <w:rPr>
          <w:rFonts w:eastAsia="Calibri" w:cs="B Nazanin"/>
        </w:rPr>
      </w:pPr>
      <w:r w:rsidRPr="005D6590">
        <w:rPr>
          <w:rFonts w:eastAsia="Calibri" w:cs="B Nazanin" w:hint="cs"/>
          <w:b/>
          <w:bCs/>
          <w:rtl/>
        </w:rPr>
        <w:t>عنوان اثر</w:t>
      </w:r>
      <w:r w:rsidRPr="00772E34">
        <w:rPr>
          <w:rFonts w:eastAsia="Calibri" w:cs="B Nazanin" w:hint="cs"/>
          <w:rtl/>
        </w:rPr>
        <w:t xml:space="preserve">: </w:t>
      </w:r>
      <w:r w:rsidRPr="00772E34">
        <w:rPr>
          <w:rFonts w:eastAsia="Calibri" w:cs="B Nazanin" w:hint="cs"/>
          <w:rtl/>
        </w:rPr>
        <w:tab/>
      </w:r>
    </w:p>
    <w:p w14:paraId="2C169ED0" w14:textId="37CBCEA0" w:rsidR="00772E34" w:rsidRPr="00772E34" w:rsidRDefault="00772E34" w:rsidP="006B08B7">
      <w:pPr>
        <w:tabs>
          <w:tab w:val="left" w:pos="217"/>
        </w:tabs>
        <w:bidi/>
        <w:spacing w:after="0" w:line="240" w:lineRule="auto"/>
        <w:contextualSpacing/>
        <w:jc w:val="both"/>
        <w:rPr>
          <w:rFonts w:eastAsia="Calibri" w:cs="B Nazanin"/>
        </w:rPr>
      </w:pPr>
      <w:r w:rsidRPr="00772E34">
        <w:rPr>
          <w:rFonts w:eastAsia="Calibri" w:cs="B Nazanin" w:hint="cs"/>
          <w:rtl/>
        </w:rPr>
        <w:t>آيا عنوان اثر ارائه شده را با توجه به بیان اثر، محتواي آن، تکنیک و شیوه بکارگرفته شده مناسب می</w:t>
      </w:r>
      <w:r w:rsidR="006B08B7">
        <w:rPr>
          <w:rFonts w:eastAsia="Calibri" w:cs="B Nazanin" w:hint="cs"/>
          <w:rtl/>
        </w:rPr>
        <w:t>‌</w:t>
      </w:r>
      <w:r w:rsidRPr="00772E34">
        <w:rPr>
          <w:rFonts w:eastAsia="Calibri" w:cs="B Nazanin" w:hint="cs"/>
          <w:rtl/>
        </w:rPr>
        <w:t>دانید؟ در صورت پاسخ منفي، عنوان پيشنهادي شما چيست؟</w:t>
      </w:r>
    </w:p>
    <w:p w14:paraId="7AD7621B" w14:textId="20C2AB64" w:rsidR="00772E34" w:rsidRDefault="00772E34" w:rsidP="00772E34">
      <w:pPr>
        <w:numPr>
          <w:ilvl w:val="1"/>
          <w:numId w:val="26"/>
        </w:numPr>
        <w:tabs>
          <w:tab w:val="left" w:pos="217"/>
        </w:tabs>
        <w:bidi/>
        <w:spacing w:after="0" w:line="240" w:lineRule="auto"/>
        <w:ind w:left="0" w:firstLine="0"/>
        <w:contextualSpacing/>
        <w:jc w:val="both"/>
        <w:rPr>
          <w:rFonts w:eastAsia="Calibri" w:cs="B Nazanin"/>
        </w:rPr>
      </w:pPr>
      <w:r w:rsidRPr="00772E34">
        <w:rPr>
          <w:rFonts w:eastAsia="Calibri" w:cs="B Nazanin" w:hint="cs"/>
          <w:rtl/>
        </w:rPr>
        <w:t>بلی</w:t>
      </w:r>
      <w:r w:rsidRPr="00772E34">
        <w:rPr>
          <w:rFonts w:eastAsia="Calibri" w:cs="B Nazanin"/>
        </w:rPr>
        <w:sym w:font="Wingdings" w:char="0072"/>
      </w:r>
      <w:r w:rsidRPr="00772E34">
        <w:rPr>
          <w:rFonts w:eastAsia="Calibri" w:cs="B Nazanin" w:hint="cs"/>
          <w:rtl/>
        </w:rPr>
        <w:t xml:space="preserve">    2) خیر</w:t>
      </w:r>
      <w:r w:rsidRPr="00772E34">
        <w:rPr>
          <w:rFonts w:eastAsia="Calibri" w:cs="B Nazanin"/>
        </w:rPr>
        <w:sym w:font="Wingdings" w:char="0072"/>
      </w:r>
      <w:r w:rsidRPr="00772E34">
        <w:rPr>
          <w:rFonts w:eastAsia="Calibri" w:cs="B Nazanin" w:hint="cs"/>
          <w:rtl/>
        </w:rPr>
        <w:t xml:space="preserve"> پیشنهادات:</w:t>
      </w:r>
      <w:r w:rsidR="006B08B7">
        <w:rPr>
          <w:rFonts w:eastAsia="Calibri" w:cs="B Nazanin" w:hint="cs"/>
          <w:rtl/>
        </w:rPr>
        <w:t xml:space="preserve"> </w:t>
      </w:r>
      <w:r w:rsidRPr="00772E34">
        <w:rPr>
          <w:rFonts w:eastAsia="Calibri" w:cs="B Nazanin" w:hint="cs"/>
          <w:rtl/>
        </w:rPr>
        <w:t>...................................................................................................................................................................</w:t>
      </w:r>
    </w:p>
    <w:p w14:paraId="73D18225" w14:textId="77777777" w:rsidR="005D6590" w:rsidRPr="00772E34" w:rsidRDefault="005D6590" w:rsidP="005D6590">
      <w:pPr>
        <w:tabs>
          <w:tab w:val="left" w:pos="217"/>
        </w:tabs>
        <w:bidi/>
        <w:spacing w:after="0" w:line="240" w:lineRule="auto"/>
        <w:contextualSpacing/>
        <w:jc w:val="both"/>
        <w:rPr>
          <w:rFonts w:eastAsia="Calibri" w:cs="B Nazanin"/>
        </w:rPr>
      </w:pPr>
    </w:p>
    <w:p w14:paraId="33DBB021" w14:textId="27CEA998" w:rsidR="00772E34" w:rsidRPr="006B08B7" w:rsidRDefault="00772E34" w:rsidP="006B08B7">
      <w:pPr>
        <w:keepNext/>
        <w:tabs>
          <w:tab w:val="left" w:pos="287"/>
        </w:tabs>
        <w:bidi/>
        <w:spacing w:after="0" w:line="240" w:lineRule="auto"/>
        <w:jc w:val="lowKashida"/>
        <w:rPr>
          <w:rFonts w:eastAsia="Calibri" w:cs="B Nazanin"/>
          <w:b/>
          <w:bCs/>
          <w:rtl/>
        </w:rPr>
      </w:pPr>
      <w:r w:rsidRPr="006B08B7">
        <w:rPr>
          <w:rFonts w:eastAsia="Calibri" w:cs="B Nazanin" w:hint="cs"/>
          <w:b/>
          <w:bCs/>
          <w:rtl/>
        </w:rPr>
        <w:t>سنجه‌هاي مربوط به ارزشیابی اثر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6517"/>
        <w:gridCol w:w="2544"/>
      </w:tblGrid>
      <w:tr w:rsidR="006B08B7" w:rsidRPr="006B08B7" w14:paraId="0956A028" w14:textId="215F0B7E" w:rsidTr="006C4087">
        <w:trPr>
          <w:trHeight w:val="165"/>
        </w:trPr>
        <w:tc>
          <w:tcPr>
            <w:tcW w:w="3596" w:type="pct"/>
          </w:tcPr>
          <w:p w14:paraId="056DF0D1" w14:textId="03E711BD" w:rsidR="006B08B7" w:rsidRPr="006B08B7" w:rsidRDefault="006B08B7" w:rsidP="006C4087">
            <w:pPr>
              <w:bidi/>
              <w:rPr>
                <w:rFonts w:cs="B Nazanin"/>
                <w:rtl/>
              </w:rPr>
            </w:pPr>
            <w:r w:rsidRPr="006B08B7">
              <w:rPr>
                <w:rFonts w:cs="B Nazanin" w:hint="cs"/>
                <w:b/>
                <w:bCs/>
                <w:rtl/>
              </w:rPr>
              <w:t>ن</w:t>
            </w:r>
            <w:r w:rsidRPr="006B08B7">
              <w:rPr>
                <w:rFonts w:ascii="Times New Roman" w:hAnsi="Times New Roman" w:cs="B Nazanin" w:hint="cs"/>
                <w:b/>
                <w:bCs/>
                <w:rtl/>
              </w:rPr>
              <w:t>وآوری</w:t>
            </w:r>
            <w:r w:rsidRPr="006B08B7">
              <w:rPr>
                <w:rFonts w:ascii="Times New Roman" w:hAnsi="Times New Roman" w:cs="B Nazanin" w:hint="cs"/>
                <w:rtl/>
              </w:rPr>
              <w:t xml:space="preserve"> (شامل نوآوري اثر در حوزه ایده پردازی</w:t>
            </w:r>
            <w:r w:rsidR="006C4087">
              <w:rPr>
                <w:rFonts w:ascii="Times New Roman" w:hAnsi="Times New Roman" w:cs="B Nazanin" w:hint="cs"/>
                <w:rtl/>
              </w:rPr>
              <w:t xml:space="preserve">، </w:t>
            </w:r>
            <w:r w:rsidRPr="006B08B7">
              <w:rPr>
                <w:rFonts w:ascii="Times New Roman" w:hAnsi="Times New Roman" w:cs="B Nazanin" w:hint="cs"/>
                <w:rtl/>
              </w:rPr>
              <w:t>م</w:t>
            </w:r>
            <w:r w:rsidRPr="006B08B7">
              <w:rPr>
                <w:rFonts w:cs="B Nazanin" w:hint="cs"/>
                <w:rtl/>
              </w:rPr>
              <w:t>وضوع و بیان</w:t>
            </w:r>
            <w:r w:rsidR="006C4087">
              <w:rPr>
                <w:rFonts w:cs="B Nazanin" w:hint="cs"/>
                <w:rtl/>
              </w:rPr>
              <w:t xml:space="preserve">، </w:t>
            </w:r>
            <w:r w:rsidRPr="006B08B7">
              <w:rPr>
                <w:rFonts w:ascii="Times New Roman" w:hAnsi="Times New Roman" w:cs="B Nazanin" w:hint="cs"/>
                <w:rtl/>
              </w:rPr>
              <w:t xml:space="preserve">تکنیک اجرایی </w:t>
            </w:r>
            <w:r w:rsidR="006C4087">
              <w:rPr>
                <w:rFonts w:ascii="Times New Roman" w:hAnsi="Times New Roman" w:cs="B Nazanin" w:hint="cs"/>
                <w:rtl/>
              </w:rPr>
              <w:t xml:space="preserve">و </w:t>
            </w:r>
            <w:r w:rsidRPr="006B08B7">
              <w:rPr>
                <w:rFonts w:ascii="Times New Roman" w:hAnsi="Times New Roman" w:cs="B Nazanin" w:hint="cs"/>
                <w:rtl/>
              </w:rPr>
              <w:t>حوزه کارکرد)</w:t>
            </w:r>
          </w:p>
        </w:tc>
        <w:tc>
          <w:tcPr>
            <w:tcW w:w="1404" w:type="pct"/>
          </w:tcPr>
          <w:p w14:paraId="5766444A" w14:textId="2273384C" w:rsidR="006B08B7" w:rsidRPr="006B08B7" w:rsidRDefault="006B08B7" w:rsidP="00404B0E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 w:rsidRPr="006B08B7">
              <w:rPr>
                <w:rFonts w:cs="B Nazanin" w:hint="cs"/>
                <w:b/>
                <w:bCs/>
                <w:sz w:val="20"/>
                <w:szCs w:val="20"/>
                <w:rtl/>
              </w:rPr>
              <w:t>امتياز ......... (از 0 تا 2</w:t>
            </w:r>
            <w:r w:rsidR="006C4087">
              <w:rPr>
                <w:rFonts w:cs="B Nazanin" w:hint="cs"/>
                <w:b/>
                <w:bCs/>
                <w:sz w:val="20"/>
                <w:szCs w:val="20"/>
                <w:rtl/>
              </w:rPr>
              <w:t>0</w:t>
            </w:r>
            <w:r w:rsidRPr="006B08B7">
              <w:rPr>
                <w:rFonts w:cs="B Nazanin" w:hint="cs"/>
                <w:b/>
                <w:bCs/>
                <w:sz w:val="20"/>
                <w:szCs w:val="20"/>
                <w:rtl/>
              </w:rPr>
              <w:t>)</w:t>
            </w:r>
          </w:p>
        </w:tc>
      </w:tr>
      <w:tr w:rsidR="006B08B7" w:rsidRPr="006B08B7" w14:paraId="7FF06E31" w14:textId="7FD4A9C9" w:rsidTr="006C4087">
        <w:trPr>
          <w:trHeight w:val="369"/>
        </w:trPr>
        <w:tc>
          <w:tcPr>
            <w:tcW w:w="5000" w:type="pct"/>
            <w:gridSpan w:val="2"/>
          </w:tcPr>
          <w:p w14:paraId="575200AA" w14:textId="53678E1F" w:rsidR="006B08B7" w:rsidRPr="006B08B7" w:rsidRDefault="006B08B7" w:rsidP="006C4087">
            <w:pPr>
              <w:bidi/>
              <w:rPr>
                <w:rFonts w:cs="B Nazanin"/>
                <w:i/>
                <w:iCs/>
                <w:rtl/>
                <w:lang w:bidi="fa-IR"/>
              </w:rPr>
            </w:pPr>
            <w:r w:rsidRPr="006B08B7">
              <w:rPr>
                <w:rFonts w:cs="B Nazanin" w:hint="cs"/>
                <w:rtl/>
              </w:rPr>
              <w:t>توضیحات</w:t>
            </w:r>
            <w:r w:rsidRPr="006B08B7">
              <w:rPr>
                <w:rFonts w:cs="B Nazanin" w:hint="cs"/>
                <w:i/>
                <w:iCs/>
                <w:rtl/>
              </w:rPr>
              <w:t>:</w:t>
            </w:r>
          </w:p>
        </w:tc>
      </w:tr>
    </w:tbl>
    <w:p w14:paraId="45C05858" w14:textId="77777777" w:rsidR="00772E34" w:rsidRDefault="00772E34" w:rsidP="00772E34">
      <w:pPr>
        <w:bidi/>
        <w:rPr>
          <w:rFonts w:cs="B Nazanin"/>
          <w:sz w:val="2"/>
          <w:szCs w:val="2"/>
          <w:rtl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6517"/>
        <w:gridCol w:w="2544"/>
      </w:tblGrid>
      <w:tr w:rsidR="006C4087" w:rsidRPr="006B08B7" w14:paraId="0325AD57" w14:textId="77777777" w:rsidTr="006C4087">
        <w:trPr>
          <w:trHeight w:val="169"/>
        </w:trPr>
        <w:tc>
          <w:tcPr>
            <w:tcW w:w="3596" w:type="pct"/>
          </w:tcPr>
          <w:p w14:paraId="29410467" w14:textId="4D8A66D4" w:rsidR="006C4087" w:rsidRPr="006B08B7" w:rsidRDefault="006C4087" w:rsidP="00485AB9">
            <w:pPr>
              <w:bidi/>
              <w:rPr>
                <w:rFonts w:cs="B Nazanin"/>
                <w:rtl/>
              </w:rPr>
            </w:pPr>
            <w:r w:rsidRPr="006C4087">
              <w:rPr>
                <w:rFonts w:ascii="Times New Roman" w:hAnsi="Times New Roman" w:cs="B Nazanin" w:hint="cs"/>
                <w:b/>
                <w:bCs/>
                <w:rtl/>
              </w:rPr>
              <w:t>روند و کیفیت طراحی اثر</w:t>
            </w:r>
          </w:p>
        </w:tc>
        <w:tc>
          <w:tcPr>
            <w:tcW w:w="1404" w:type="pct"/>
          </w:tcPr>
          <w:p w14:paraId="3E52A235" w14:textId="6EACC6C3" w:rsidR="006C4087" w:rsidRPr="006B08B7" w:rsidRDefault="006C4087" w:rsidP="00485AB9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 w:rsidRPr="006B08B7">
              <w:rPr>
                <w:rFonts w:cs="B Nazanin" w:hint="cs"/>
                <w:b/>
                <w:bCs/>
                <w:sz w:val="20"/>
                <w:szCs w:val="20"/>
                <w:rtl/>
              </w:rPr>
              <w:t>امتياز ......... (از 0 تا 2</w:t>
            </w:r>
            <w:r>
              <w:rPr>
                <w:rFonts w:cs="B Nazanin" w:hint="cs"/>
                <w:b/>
                <w:bCs/>
                <w:sz w:val="20"/>
                <w:szCs w:val="20"/>
                <w:rtl/>
              </w:rPr>
              <w:t>0</w:t>
            </w:r>
            <w:r w:rsidRPr="006B08B7">
              <w:rPr>
                <w:rFonts w:cs="B Nazanin" w:hint="cs"/>
                <w:b/>
                <w:bCs/>
                <w:sz w:val="20"/>
                <w:szCs w:val="20"/>
                <w:rtl/>
              </w:rPr>
              <w:t>)</w:t>
            </w:r>
          </w:p>
        </w:tc>
      </w:tr>
      <w:tr w:rsidR="006C4087" w:rsidRPr="006B08B7" w14:paraId="6C76C260" w14:textId="77777777" w:rsidTr="006C4087">
        <w:trPr>
          <w:trHeight w:val="231"/>
        </w:trPr>
        <w:tc>
          <w:tcPr>
            <w:tcW w:w="5000" w:type="pct"/>
            <w:gridSpan w:val="2"/>
          </w:tcPr>
          <w:p w14:paraId="206F64B2" w14:textId="3B1179EB" w:rsidR="006C4087" w:rsidRPr="006B08B7" w:rsidRDefault="006C4087" w:rsidP="006C4087">
            <w:pPr>
              <w:bidi/>
              <w:rPr>
                <w:rFonts w:cs="B Nazanin"/>
                <w:i/>
                <w:iCs/>
                <w:rtl/>
                <w:lang w:bidi="fa-IR"/>
              </w:rPr>
            </w:pPr>
            <w:r w:rsidRPr="006B08B7">
              <w:rPr>
                <w:rFonts w:cs="B Nazanin" w:hint="cs"/>
                <w:rtl/>
              </w:rPr>
              <w:t>توضیحات</w:t>
            </w:r>
            <w:r w:rsidRPr="006B08B7">
              <w:rPr>
                <w:rFonts w:cs="B Nazanin" w:hint="cs"/>
                <w:i/>
                <w:iCs/>
                <w:rtl/>
              </w:rPr>
              <w:t>:</w:t>
            </w:r>
          </w:p>
        </w:tc>
      </w:tr>
    </w:tbl>
    <w:p w14:paraId="3AB5872A" w14:textId="77777777" w:rsidR="006C4087" w:rsidRDefault="006C4087" w:rsidP="006C4087">
      <w:pPr>
        <w:bidi/>
        <w:rPr>
          <w:rFonts w:cs="B Nazanin"/>
          <w:sz w:val="2"/>
          <w:szCs w:val="2"/>
          <w:rtl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6517"/>
        <w:gridCol w:w="2544"/>
      </w:tblGrid>
      <w:tr w:rsidR="006C4087" w:rsidRPr="006B08B7" w14:paraId="4574E42B" w14:textId="77777777" w:rsidTr="006C4087">
        <w:trPr>
          <w:trHeight w:val="159"/>
        </w:trPr>
        <w:tc>
          <w:tcPr>
            <w:tcW w:w="3596" w:type="pct"/>
          </w:tcPr>
          <w:p w14:paraId="64DF7DC7" w14:textId="42D73F17" w:rsidR="006C4087" w:rsidRPr="006B08B7" w:rsidRDefault="006C4087" w:rsidP="006C4087">
            <w:pPr>
              <w:bidi/>
              <w:rPr>
                <w:rFonts w:cs="B Nazanin"/>
                <w:rtl/>
              </w:rPr>
            </w:pPr>
            <w:r w:rsidRPr="006C4087">
              <w:rPr>
                <w:rFonts w:ascii="Times New Roman" w:hAnsi="Times New Roman" w:cs="B Nazanin" w:hint="cs"/>
                <w:b/>
                <w:bCs/>
                <w:rtl/>
              </w:rPr>
              <w:t>کیفیت اجرایی اثر و تناسب آن با تکنیک</w:t>
            </w:r>
            <w:r>
              <w:rPr>
                <w:rFonts w:ascii="Times New Roman" w:hAnsi="Times New Roman" w:cs="B Nazanin" w:hint="cs"/>
                <w:b/>
                <w:bCs/>
                <w:rtl/>
              </w:rPr>
              <w:t>‌</w:t>
            </w:r>
            <w:r w:rsidRPr="006C4087">
              <w:rPr>
                <w:rFonts w:ascii="Times New Roman" w:hAnsi="Times New Roman" w:cs="B Nazanin" w:hint="cs"/>
                <w:b/>
                <w:bCs/>
                <w:rtl/>
              </w:rPr>
              <w:t>ها و مواد مورد استفاده</w:t>
            </w:r>
          </w:p>
        </w:tc>
        <w:tc>
          <w:tcPr>
            <w:tcW w:w="1404" w:type="pct"/>
          </w:tcPr>
          <w:p w14:paraId="6CE9191A" w14:textId="66FF18CD" w:rsidR="006C4087" w:rsidRPr="006B08B7" w:rsidRDefault="006C4087" w:rsidP="006C4087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 w:rsidRPr="006B08B7">
              <w:rPr>
                <w:rFonts w:cs="B Nazanin" w:hint="cs"/>
                <w:b/>
                <w:bCs/>
                <w:sz w:val="20"/>
                <w:szCs w:val="20"/>
                <w:rtl/>
              </w:rPr>
              <w:t>امتياز ......... (از 0 تا 2</w:t>
            </w:r>
            <w:r>
              <w:rPr>
                <w:rFonts w:cs="B Nazanin" w:hint="cs"/>
                <w:b/>
                <w:bCs/>
                <w:sz w:val="20"/>
                <w:szCs w:val="20"/>
                <w:rtl/>
              </w:rPr>
              <w:t>0</w:t>
            </w:r>
            <w:r w:rsidRPr="006B08B7">
              <w:rPr>
                <w:rFonts w:cs="B Nazanin" w:hint="cs"/>
                <w:b/>
                <w:bCs/>
                <w:sz w:val="20"/>
                <w:szCs w:val="20"/>
                <w:rtl/>
              </w:rPr>
              <w:t>)</w:t>
            </w:r>
          </w:p>
        </w:tc>
      </w:tr>
      <w:tr w:rsidR="006C4087" w:rsidRPr="006B08B7" w14:paraId="04F23DE8" w14:textId="77777777" w:rsidTr="006C4087">
        <w:trPr>
          <w:trHeight w:val="376"/>
        </w:trPr>
        <w:tc>
          <w:tcPr>
            <w:tcW w:w="5000" w:type="pct"/>
            <w:gridSpan w:val="2"/>
          </w:tcPr>
          <w:p w14:paraId="4112AFE2" w14:textId="5B6D27EF" w:rsidR="006C4087" w:rsidRPr="006B08B7" w:rsidRDefault="006C4087" w:rsidP="006C4087">
            <w:pPr>
              <w:bidi/>
              <w:rPr>
                <w:rFonts w:cs="B Nazanin"/>
                <w:i/>
                <w:iCs/>
                <w:rtl/>
                <w:lang w:bidi="fa-IR"/>
              </w:rPr>
            </w:pPr>
            <w:r w:rsidRPr="006B08B7">
              <w:rPr>
                <w:rFonts w:cs="B Nazanin" w:hint="cs"/>
                <w:rtl/>
              </w:rPr>
              <w:t>توضیحات</w:t>
            </w:r>
            <w:r w:rsidRPr="006B08B7">
              <w:rPr>
                <w:rFonts w:cs="B Nazanin" w:hint="cs"/>
                <w:i/>
                <w:iCs/>
                <w:rtl/>
              </w:rPr>
              <w:t>:</w:t>
            </w:r>
          </w:p>
        </w:tc>
      </w:tr>
    </w:tbl>
    <w:p w14:paraId="1BF1E092" w14:textId="77777777" w:rsidR="006C4087" w:rsidRPr="006B08B7" w:rsidRDefault="006C4087" w:rsidP="006C4087">
      <w:pPr>
        <w:bidi/>
        <w:rPr>
          <w:rFonts w:cs="B Nazanin"/>
          <w:sz w:val="2"/>
          <w:szCs w:val="2"/>
          <w:rtl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6517"/>
        <w:gridCol w:w="2544"/>
      </w:tblGrid>
      <w:tr w:rsidR="006C4087" w:rsidRPr="006B08B7" w14:paraId="6561BE1C" w14:textId="77777777" w:rsidTr="006C4087">
        <w:trPr>
          <w:trHeight w:val="177"/>
        </w:trPr>
        <w:tc>
          <w:tcPr>
            <w:tcW w:w="3596" w:type="pct"/>
          </w:tcPr>
          <w:p w14:paraId="23A86928" w14:textId="2BDF3511" w:rsidR="006C4087" w:rsidRPr="006B08B7" w:rsidRDefault="006C4087" w:rsidP="006C4087">
            <w:pPr>
              <w:bidi/>
              <w:rPr>
                <w:rFonts w:cs="B Nazanin"/>
                <w:rtl/>
              </w:rPr>
            </w:pPr>
            <w:r w:rsidRPr="006C4087">
              <w:rPr>
                <w:rFonts w:ascii="Times New Roman" w:hAnsi="Times New Roman" w:cs="B Nazanin"/>
                <w:b/>
                <w:bCs/>
                <w:rtl/>
              </w:rPr>
              <w:t>اصالت هنر</w:t>
            </w:r>
            <w:r w:rsidRPr="006C4087">
              <w:rPr>
                <w:rFonts w:ascii="Times New Roman" w:hAnsi="Times New Roman" w:cs="B Nazanin" w:hint="cs"/>
                <w:b/>
                <w:bCs/>
                <w:rtl/>
              </w:rPr>
              <w:t>ی</w:t>
            </w:r>
            <w:r w:rsidRPr="006C4087">
              <w:rPr>
                <w:rFonts w:ascii="Times New Roman" w:hAnsi="Times New Roman" w:cs="B Nazanin"/>
                <w:b/>
                <w:bCs/>
                <w:rtl/>
              </w:rPr>
              <w:t xml:space="preserve"> اثر ارائه شده بر مبنا</w:t>
            </w:r>
            <w:r w:rsidRPr="006C4087">
              <w:rPr>
                <w:rFonts w:ascii="Times New Roman" w:hAnsi="Times New Roman" w:cs="B Nazanin" w:hint="cs"/>
                <w:b/>
                <w:bCs/>
                <w:rtl/>
              </w:rPr>
              <w:t>ی</w:t>
            </w:r>
            <w:r w:rsidRPr="006C4087">
              <w:rPr>
                <w:rFonts w:ascii="Times New Roman" w:hAnsi="Times New Roman" w:cs="B Nazanin"/>
                <w:b/>
                <w:bCs/>
                <w:rtl/>
              </w:rPr>
              <w:t xml:space="preserve"> ارزش</w:t>
            </w:r>
            <w:r w:rsidRPr="006C4087">
              <w:rPr>
                <w:rFonts w:ascii="Times New Roman" w:hAnsi="Times New Roman" w:cs="B Nazanin" w:hint="cs"/>
                <w:b/>
                <w:bCs/>
                <w:rtl/>
              </w:rPr>
              <w:t>‌</w:t>
            </w:r>
            <w:r w:rsidRPr="006C4087">
              <w:rPr>
                <w:rFonts w:ascii="Times New Roman" w:hAnsi="Times New Roman" w:cs="B Nazanin"/>
                <w:b/>
                <w:bCs/>
                <w:rtl/>
              </w:rPr>
              <w:t>ها</w:t>
            </w:r>
            <w:r w:rsidRPr="006C4087">
              <w:rPr>
                <w:rFonts w:ascii="Times New Roman" w:hAnsi="Times New Roman" w:cs="B Nazanin" w:hint="cs"/>
                <w:b/>
                <w:bCs/>
                <w:rtl/>
              </w:rPr>
              <w:t>ی</w:t>
            </w:r>
            <w:r w:rsidRPr="006C4087">
              <w:rPr>
                <w:rFonts w:ascii="Times New Roman" w:hAnsi="Times New Roman" w:cs="B Nazanin"/>
                <w:b/>
                <w:bCs/>
                <w:rtl/>
              </w:rPr>
              <w:t xml:space="preserve"> د</w:t>
            </w:r>
            <w:r w:rsidRPr="006C4087">
              <w:rPr>
                <w:rFonts w:ascii="Times New Roman" w:hAnsi="Times New Roman" w:cs="B Nazanin" w:hint="cs"/>
                <w:b/>
                <w:bCs/>
                <w:rtl/>
              </w:rPr>
              <w:t>ی</w:t>
            </w:r>
            <w:r w:rsidRPr="006C4087">
              <w:rPr>
                <w:rFonts w:ascii="Times New Roman" w:hAnsi="Times New Roman" w:cs="B Nazanin" w:hint="eastAsia"/>
                <w:b/>
                <w:bCs/>
                <w:rtl/>
              </w:rPr>
              <w:t>ن</w:t>
            </w:r>
            <w:r w:rsidRPr="006C4087">
              <w:rPr>
                <w:rFonts w:ascii="Times New Roman" w:hAnsi="Times New Roman" w:cs="B Nazanin" w:hint="cs"/>
                <w:b/>
                <w:bCs/>
                <w:rtl/>
              </w:rPr>
              <w:t>ی</w:t>
            </w:r>
            <w:r w:rsidRPr="006C4087">
              <w:rPr>
                <w:rFonts w:ascii="Times New Roman" w:hAnsi="Times New Roman" w:cs="B Nazanin" w:hint="eastAsia"/>
                <w:b/>
                <w:bCs/>
                <w:rtl/>
              </w:rPr>
              <w:t>،</w:t>
            </w:r>
            <w:r w:rsidRPr="006C4087">
              <w:rPr>
                <w:rFonts w:ascii="Times New Roman" w:hAnsi="Times New Roman" w:cs="B Nazanin"/>
                <w:b/>
                <w:bCs/>
                <w:rtl/>
              </w:rPr>
              <w:t xml:space="preserve"> مل</w:t>
            </w:r>
            <w:r w:rsidRPr="006C4087">
              <w:rPr>
                <w:rFonts w:ascii="Times New Roman" w:hAnsi="Times New Roman" w:cs="B Nazanin" w:hint="cs"/>
                <w:b/>
                <w:bCs/>
                <w:rtl/>
              </w:rPr>
              <w:t>ی</w:t>
            </w:r>
            <w:r w:rsidRPr="006C4087">
              <w:rPr>
                <w:rFonts w:ascii="Times New Roman" w:hAnsi="Times New Roman" w:cs="B Nazanin"/>
                <w:b/>
                <w:bCs/>
                <w:rtl/>
              </w:rPr>
              <w:t xml:space="preserve"> و بوم</w:t>
            </w:r>
            <w:r w:rsidRPr="006C4087">
              <w:rPr>
                <w:rFonts w:ascii="Times New Roman" w:hAnsi="Times New Roman" w:cs="B Nazanin" w:hint="cs"/>
                <w:b/>
                <w:bCs/>
                <w:rtl/>
              </w:rPr>
              <w:t>ی</w:t>
            </w:r>
          </w:p>
        </w:tc>
        <w:tc>
          <w:tcPr>
            <w:tcW w:w="1404" w:type="pct"/>
          </w:tcPr>
          <w:p w14:paraId="0ED6E6D2" w14:textId="0D07EBD3" w:rsidR="006C4087" w:rsidRPr="006B08B7" w:rsidRDefault="006C4087" w:rsidP="006C4087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 w:rsidRPr="006B08B7">
              <w:rPr>
                <w:rFonts w:cs="B Nazanin" w:hint="cs"/>
                <w:b/>
                <w:bCs/>
                <w:sz w:val="20"/>
                <w:szCs w:val="20"/>
                <w:rtl/>
              </w:rPr>
              <w:t>امتياز ......... (از 0 تا 2</w:t>
            </w:r>
            <w:r>
              <w:rPr>
                <w:rFonts w:cs="B Nazanin" w:hint="cs"/>
                <w:b/>
                <w:bCs/>
                <w:sz w:val="20"/>
                <w:szCs w:val="20"/>
                <w:rtl/>
              </w:rPr>
              <w:t>0</w:t>
            </w:r>
            <w:r w:rsidRPr="006B08B7">
              <w:rPr>
                <w:rFonts w:cs="B Nazanin" w:hint="cs"/>
                <w:b/>
                <w:bCs/>
                <w:sz w:val="20"/>
                <w:szCs w:val="20"/>
                <w:rtl/>
              </w:rPr>
              <w:t>)</w:t>
            </w:r>
          </w:p>
        </w:tc>
      </w:tr>
      <w:tr w:rsidR="006C4087" w:rsidRPr="006B08B7" w14:paraId="360D2844" w14:textId="77777777" w:rsidTr="006C4087">
        <w:trPr>
          <w:trHeight w:val="98"/>
        </w:trPr>
        <w:tc>
          <w:tcPr>
            <w:tcW w:w="5000" w:type="pct"/>
            <w:gridSpan w:val="2"/>
          </w:tcPr>
          <w:p w14:paraId="7EE5196B" w14:textId="45F1D5EF" w:rsidR="006C4087" w:rsidRPr="006B08B7" w:rsidRDefault="006C4087" w:rsidP="006C4087">
            <w:pPr>
              <w:bidi/>
              <w:rPr>
                <w:rFonts w:cs="B Nazanin"/>
                <w:i/>
                <w:iCs/>
                <w:rtl/>
                <w:lang w:bidi="fa-IR"/>
              </w:rPr>
            </w:pPr>
            <w:r w:rsidRPr="006B08B7">
              <w:rPr>
                <w:rFonts w:cs="B Nazanin" w:hint="cs"/>
                <w:rtl/>
              </w:rPr>
              <w:t>توضیحات</w:t>
            </w:r>
            <w:r w:rsidRPr="006B08B7">
              <w:rPr>
                <w:rFonts w:cs="B Nazanin" w:hint="cs"/>
                <w:i/>
                <w:iCs/>
                <w:rtl/>
              </w:rPr>
              <w:t>:</w:t>
            </w:r>
          </w:p>
        </w:tc>
      </w:tr>
    </w:tbl>
    <w:p w14:paraId="26A1C5AB" w14:textId="77777777" w:rsidR="006B08B7" w:rsidRDefault="006B08B7" w:rsidP="006B08B7">
      <w:pPr>
        <w:bidi/>
        <w:rPr>
          <w:rFonts w:cs="B Nazanin"/>
          <w:sz w:val="2"/>
          <w:szCs w:val="2"/>
          <w:rtl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6517"/>
        <w:gridCol w:w="2544"/>
      </w:tblGrid>
      <w:tr w:rsidR="006C4087" w:rsidRPr="006B08B7" w14:paraId="5EEE1ECA" w14:textId="77777777" w:rsidTr="006C4087">
        <w:trPr>
          <w:trHeight w:val="181"/>
        </w:trPr>
        <w:tc>
          <w:tcPr>
            <w:tcW w:w="3596" w:type="pct"/>
          </w:tcPr>
          <w:p w14:paraId="07DCA4B8" w14:textId="4E7414AC" w:rsidR="006C4087" w:rsidRPr="006B08B7" w:rsidRDefault="006C4087" w:rsidP="006C4087">
            <w:pPr>
              <w:bidi/>
              <w:rPr>
                <w:rFonts w:cs="B Nazanin"/>
                <w:rtl/>
              </w:rPr>
            </w:pPr>
            <w:r w:rsidRPr="006C4087">
              <w:rPr>
                <w:rFonts w:cs="B Nazanin" w:hint="cs"/>
                <w:b/>
                <w:bCs/>
                <w:rtl/>
              </w:rPr>
              <w:t>زیبایی شناسی فرمی اثر</w:t>
            </w:r>
          </w:p>
        </w:tc>
        <w:tc>
          <w:tcPr>
            <w:tcW w:w="1404" w:type="pct"/>
          </w:tcPr>
          <w:p w14:paraId="36A7D048" w14:textId="768416DD" w:rsidR="006C4087" w:rsidRPr="006B08B7" w:rsidRDefault="006C4087" w:rsidP="006C4087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 w:rsidRPr="006B08B7">
              <w:rPr>
                <w:rFonts w:cs="B Nazanin" w:hint="cs"/>
                <w:b/>
                <w:bCs/>
                <w:sz w:val="20"/>
                <w:szCs w:val="20"/>
                <w:rtl/>
              </w:rPr>
              <w:t>امتياز ......... (از 0 تا 2</w:t>
            </w:r>
            <w:r>
              <w:rPr>
                <w:rFonts w:cs="B Nazanin" w:hint="cs"/>
                <w:b/>
                <w:bCs/>
                <w:sz w:val="20"/>
                <w:szCs w:val="20"/>
                <w:rtl/>
              </w:rPr>
              <w:t>0</w:t>
            </w:r>
            <w:r w:rsidRPr="006B08B7">
              <w:rPr>
                <w:rFonts w:cs="B Nazanin" w:hint="cs"/>
                <w:b/>
                <w:bCs/>
                <w:sz w:val="20"/>
                <w:szCs w:val="20"/>
                <w:rtl/>
              </w:rPr>
              <w:t>)</w:t>
            </w:r>
          </w:p>
        </w:tc>
      </w:tr>
      <w:tr w:rsidR="006C4087" w:rsidRPr="006B08B7" w14:paraId="7343CE58" w14:textId="77777777" w:rsidTr="006C4087">
        <w:trPr>
          <w:trHeight w:val="70"/>
        </w:trPr>
        <w:tc>
          <w:tcPr>
            <w:tcW w:w="5000" w:type="pct"/>
            <w:gridSpan w:val="2"/>
          </w:tcPr>
          <w:p w14:paraId="19A89409" w14:textId="62267204" w:rsidR="006C4087" w:rsidRPr="006B08B7" w:rsidRDefault="006C4087" w:rsidP="006C4087">
            <w:pPr>
              <w:bidi/>
              <w:rPr>
                <w:rFonts w:cs="B Nazanin"/>
                <w:i/>
                <w:iCs/>
                <w:rtl/>
                <w:lang w:bidi="fa-IR"/>
              </w:rPr>
            </w:pPr>
            <w:r w:rsidRPr="006B08B7">
              <w:rPr>
                <w:rFonts w:cs="B Nazanin" w:hint="cs"/>
                <w:rtl/>
              </w:rPr>
              <w:t>توضیحات</w:t>
            </w:r>
            <w:r w:rsidRPr="006B08B7">
              <w:rPr>
                <w:rFonts w:cs="B Nazanin" w:hint="cs"/>
                <w:i/>
                <w:iCs/>
                <w:rtl/>
              </w:rPr>
              <w:t>:</w:t>
            </w:r>
          </w:p>
        </w:tc>
      </w:tr>
    </w:tbl>
    <w:p w14:paraId="61556249" w14:textId="77777777" w:rsidR="006C4087" w:rsidRDefault="006C4087" w:rsidP="006C4087">
      <w:pPr>
        <w:bidi/>
        <w:rPr>
          <w:rFonts w:cs="B Nazanin"/>
          <w:sz w:val="2"/>
          <w:szCs w:val="2"/>
          <w:rtl/>
        </w:rPr>
      </w:pPr>
    </w:p>
    <w:p w14:paraId="3528A116" w14:textId="049C07FF" w:rsidR="005D6590" w:rsidRDefault="005D6590" w:rsidP="00183027">
      <w:pPr>
        <w:autoSpaceDE w:val="0"/>
        <w:autoSpaceDN w:val="0"/>
        <w:bidi/>
        <w:adjustRightInd w:val="0"/>
        <w:jc w:val="center"/>
        <w:rPr>
          <w:rFonts w:ascii="LotusNormalPS" w:cs="B Nazanin"/>
          <w:sz w:val="24"/>
          <w:szCs w:val="24"/>
        </w:rPr>
      </w:pPr>
      <w:r w:rsidRPr="006C4087">
        <w:rPr>
          <w:rFonts w:ascii="LotusNormalPS" w:cs="B Nazanin" w:hint="cs"/>
          <w:sz w:val="24"/>
          <w:szCs w:val="24"/>
          <w:rtl/>
        </w:rPr>
        <w:t xml:space="preserve">در صورتیکه </w:t>
      </w:r>
      <w:r w:rsidR="006554F9" w:rsidRPr="006C4087">
        <w:rPr>
          <w:rFonts w:ascii="LotusNormalPS" w:cs="B Nazanin" w:hint="cs"/>
          <w:sz w:val="24"/>
          <w:szCs w:val="24"/>
          <w:rtl/>
        </w:rPr>
        <w:t xml:space="preserve">امتياز </w:t>
      </w:r>
      <w:r w:rsidRPr="006C4087">
        <w:rPr>
          <w:rFonts w:ascii="LotusNormalPS" w:cs="B Nazanin" w:hint="cs"/>
          <w:sz w:val="24"/>
          <w:szCs w:val="24"/>
          <w:rtl/>
        </w:rPr>
        <w:t>بدیع بودن</w:t>
      </w:r>
      <w:r w:rsidR="006A1942">
        <w:rPr>
          <w:rFonts w:ascii="LotusNormalPS" w:cs="B Nazanin" w:hint="cs"/>
          <w:sz w:val="24"/>
          <w:szCs w:val="24"/>
          <w:rtl/>
        </w:rPr>
        <w:t xml:space="preserve"> اثر</w:t>
      </w:r>
      <w:r w:rsidRPr="006C4087">
        <w:rPr>
          <w:rFonts w:ascii="LotusNormalPS" w:cs="B Nazanin" w:hint="cs"/>
          <w:sz w:val="24"/>
          <w:szCs w:val="24"/>
          <w:rtl/>
        </w:rPr>
        <w:t xml:space="preserve"> بالاتر از </w:t>
      </w:r>
      <w:r w:rsidRPr="006C4087">
        <w:rPr>
          <w:rFonts w:ascii="LotusNormalPS" w:cs="B Nazanin" w:hint="cs"/>
          <w:b/>
          <w:bCs/>
          <w:sz w:val="24"/>
          <w:szCs w:val="24"/>
          <w:rtl/>
        </w:rPr>
        <w:t>5</w:t>
      </w:r>
      <w:r w:rsidR="006554F9" w:rsidRPr="006C4087">
        <w:rPr>
          <w:rFonts w:ascii="LotusNormalPS" w:cs="B Nazanin" w:hint="cs"/>
          <w:b/>
          <w:bCs/>
          <w:sz w:val="24"/>
          <w:szCs w:val="24"/>
          <w:rtl/>
        </w:rPr>
        <w:t>0</w:t>
      </w:r>
      <w:r w:rsidRPr="006C4087">
        <w:rPr>
          <w:rFonts w:ascii="LotusNormalPS" w:cs="B Nazanin" w:hint="cs"/>
          <w:sz w:val="24"/>
          <w:szCs w:val="24"/>
          <w:rtl/>
        </w:rPr>
        <w:t xml:space="preserve"> </w:t>
      </w:r>
      <w:r w:rsidR="006A1942">
        <w:rPr>
          <w:rFonts w:ascii="LotusNormalPS" w:cs="B Nazanin" w:hint="cs"/>
          <w:sz w:val="24"/>
          <w:szCs w:val="24"/>
          <w:rtl/>
        </w:rPr>
        <w:t>باشد،</w:t>
      </w:r>
      <w:r w:rsidR="006C4087" w:rsidRPr="006C4087">
        <w:rPr>
          <w:rFonts w:ascii="LotusNormalPS" w:cs="B Nazanin" w:hint="cs"/>
          <w:sz w:val="24"/>
          <w:szCs w:val="24"/>
          <w:rtl/>
        </w:rPr>
        <w:t xml:space="preserve"> به معنی بدیع و ارزنده بودن </w:t>
      </w:r>
      <w:r w:rsidR="00183027">
        <w:rPr>
          <w:rFonts w:ascii="LotusNormalPS" w:cs="B Nazanin" w:hint="cs"/>
          <w:sz w:val="24"/>
          <w:szCs w:val="24"/>
          <w:rtl/>
        </w:rPr>
        <w:t>ا</w:t>
      </w:r>
      <w:r w:rsidR="006C4087" w:rsidRPr="006C4087">
        <w:rPr>
          <w:rFonts w:ascii="LotusNormalPS" w:cs="B Nazanin" w:hint="cs"/>
          <w:sz w:val="24"/>
          <w:szCs w:val="24"/>
          <w:rtl/>
        </w:rPr>
        <w:t>ثر هنری است.</w:t>
      </w:r>
      <w:r w:rsidRPr="006C4087">
        <w:rPr>
          <w:rFonts w:ascii="LotusNormalPS" w:cs="B Nazanin" w:hint="cs"/>
          <w:sz w:val="24"/>
          <w:szCs w:val="24"/>
          <w:rtl/>
        </w:rPr>
        <w:t xml:space="preserve"> </w:t>
      </w:r>
    </w:p>
    <w:p w14:paraId="70EB848C" w14:textId="77777777" w:rsidR="00341C33" w:rsidRPr="006C4087" w:rsidRDefault="00341C33" w:rsidP="00341C33">
      <w:pPr>
        <w:autoSpaceDE w:val="0"/>
        <w:autoSpaceDN w:val="0"/>
        <w:bidi/>
        <w:adjustRightInd w:val="0"/>
        <w:jc w:val="center"/>
        <w:rPr>
          <w:rFonts w:ascii="LotusNormalPS" w:cs="B Nazanin"/>
          <w:sz w:val="24"/>
          <w:szCs w:val="24"/>
          <w:rtl/>
        </w:rPr>
      </w:pPr>
    </w:p>
    <w:p w14:paraId="503B5FB0" w14:textId="1858E2CB" w:rsidR="00B561E8" w:rsidRPr="006C4087" w:rsidRDefault="005D6590" w:rsidP="0003468C">
      <w:pPr>
        <w:autoSpaceDE w:val="0"/>
        <w:autoSpaceDN w:val="0"/>
        <w:bidi/>
        <w:adjustRightInd w:val="0"/>
        <w:spacing w:after="0"/>
        <w:jc w:val="center"/>
        <w:rPr>
          <w:rFonts w:ascii="LotusNormalPS" w:cs="B Nazanin"/>
          <w:sz w:val="30"/>
          <w:szCs w:val="24"/>
          <w:rtl/>
        </w:rPr>
      </w:pPr>
      <w:r w:rsidRPr="006C4087">
        <w:rPr>
          <w:rFonts w:ascii="LotusNormalPS" w:cs="B Nazanin" w:hint="cs"/>
          <w:b/>
          <w:bCs/>
          <w:sz w:val="30"/>
          <w:szCs w:val="24"/>
          <w:rtl/>
        </w:rPr>
        <w:t>امتیاز نهایی</w:t>
      </w:r>
      <w:r w:rsidR="00621B75">
        <w:rPr>
          <w:rFonts w:ascii="LotusNormalPS" w:cs="B Nazanin" w:hint="cs"/>
          <w:b/>
          <w:bCs/>
          <w:sz w:val="30"/>
          <w:szCs w:val="24"/>
          <w:rtl/>
        </w:rPr>
        <w:t xml:space="preserve"> پژوهشی اثر</w:t>
      </w:r>
      <w:r w:rsidRPr="006C4087">
        <w:rPr>
          <w:rFonts w:ascii="LotusNormalPS" w:cs="B Nazanin" w:hint="cs"/>
          <w:sz w:val="30"/>
          <w:szCs w:val="24"/>
          <w:rtl/>
        </w:rPr>
        <w:t>: امتیاز بدیع بودن</w:t>
      </w:r>
      <w:r w:rsidR="006C4087">
        <w:rPr>
          <w:rFonts w:ascii="LotusNormalPS" w:cs="B Nazanin" w:hint="cs"/>
          <w:sz w:val="30"/>
          <w:szCs w:val="24"/>
          <w:rtl/>
        </w:rPr>
        <w:t xml:space="preserve"> (در صورتیکه بالای 50 باشد)</w:t>
      </w:r>
      <w:r w:rsidRPr="006C4087">
        <w:rPr>
          <w:rFonts w:ascii="LotusNormalPS" w:cs="B Nazanin" w:hint="cs"/>
          <w:sz w:val="30"/>
          <w:szCs w:val="24"/>
          <w:rtl/>
        </w:rPr>
        <w:t xml:space="preserve"> </w:t>
      </w:r>
      <w:r w:rsidRPr="006C4087">
        <w:rPr>
          <w:rFonts w:ascii="LotusNormalPS" w:cs="B Nazanin" w:hint="cs"/>
          <w:sz w:val="30"/>
          <w:szCs w:val="24"/>
        </w:rPr>
        <w:sym w:font="Symbol" w:char="F0B4"/>
      </w:r>
      <w:r w:rsidRPr="006C4087">
        <w:rPr>
          <w:rFonts w:ascii="LotusNormalPS" w:cs="B Nazanin" w:hint="cs"/>
          <w:sz w:val="30"/>
          <w:szCs w:val="24"/>
          <w:rtl/>
        </w:rPr>
        <w:t xml:space="preserve"> امتیاز جدول </w:t>
      </w:r>
    </w:p>
    <w:tbl>
      <w:tblPr>
        <w:tblStyle w:val="TableGrid"/>
        <w:tblpPr w:leftFromText="180" w:rightFromText="180" w:vertAnchor="text" w:horzAnchor="margin" w:tblpXSpec="center" w:tblpY="52"/>
        <w:bidiVisual/>
        <w:tblW w:w="0" w:type="auto"/>
        <w:shd w:val="pct15" w:color="auto" w:fill="auto"/>
        <w:tblLook w:val="04A0" w:firstRow="1" w:lastRow="0" w:firstColumn="1" w:lastColumn="0" w:noHBand="0" w:noVBand="1"/>
      </w:tblPr>
      <w:tblGrid>
        <w:gridCol w:w="3011"/>
        <w:gridCol w:w="3028"/>
        <w:gridCol w:w="3022"/>
      </w:tblGrid>
      <w:tr w:rsidR="00772E34" w:rsidRPr="00772E34" w14:paraId="3FC86831" w14:textId="77777777" w:rsidTr="00772E34">
        <w:tc>
          <w:tcPr>
            <w:tcW w:w="9855" w:type="dxa"/>
            <w:gridSpan w:val="3"/>
            <w:tcBorders>
              <w:bottom w:val="single" w:sz="4" w:space="0" w:color="auto"/>
            </w:tcBorders>
            <w:shd w:val="pct15" w:color="auto" w:fill="auto"/>
          </w:tcPr>
          <w:p w14:paraId="2B0A28B5" w14:textId="77777777" w:rsidR="00772E34" w:rsidRPr="00772E34" w:rsidRDefault="00772E34" w:rsidP="00772E34">
            <w:pPr>
              <w:autoSpaceDE w:val="0"/>
              <w:autoSpaceDN w:val="0"/>
              <w:bidi/>
              <w:adjustRightInd w:val="0"/>
              <w:jc w:val="center"/>
              <w:rPr>
                <w:rFonts w:ascii="LotusNormalPS" w:cs="B Nazanin"/>
                <w:sz w:val="32"/>
                <w:szCs w:val="32"/>
                <w:rtl/>
              </w:rPr>
            </w:pPr>
            <w:r w:rsidRPr="00772E34">
              <w:rPr>
                <w:rFonts w:ascii="LotusNormalPS" w:eastAsia="SimSun" w:hAnsi="Times New Roman" w:cs="B Nazanin" w:hint="cs"/>
                <w:b/>
                <w:bCs/>
                <w:rtl/>
              </w:rPr>
              <w:t>مشخصات داور</w:t>
            </w:r>
          </w:p>
        </w:tc>
      </w:tr>
      <w:tr w:rsidR="00772E34" w:rsidRPr="00772E34" w14:paraId="572D11B3" w14:textId="77777777" w:rsidTr="00772E34">
        <w:tc>
          <w:tcPr>
            <w:tcW w:w="3285" w:type="dxa"/>
          </w:tcPr>
          <w:p w14:paraId="065201BC" w14:textId="77777777" w:rsidR="00772E34" w:rsidRPr="00772E34" w:rsidRDefault="00772E34" w:rsidP="00970961">
            <w:pPr>
              <w:autoSpaceDE w:val="0"/>
              <w:autoSpaceDN w:val="0"/>
              <w:bidi/>
              <w:adjustRightInd w:val="0"/>
              <w:rPr>
                <w:rFonts w:ascii="LotusNormalPS" w:eastAsia="SimSun" w:hAnsi="Times New Roman" w:cs="B Nazanin"/>
                <w:rtl/>
              </w:rPr>
            </w:pPr>
            <w:r w:rsidRPr="00772E34">
              <w:rPr>
                <w:rFonts w:ascii="LotusNormalPS" w:eastAsia="SimSun" w:hAnsi="Times New Roman" w:cs="B Nazanin" w:hint="cs"/>
                <w:rtl/>
              </w:rPr>
              <w:t>نام:</w:t>
            </w:r>
          </w:p>
        </w:tc>
        <w:tc>
          <w:tcPr>
            <w:tcW w:w="3285" w:type="dxa"/>
          </w:tcPr>
          <w:p w14:paraId="13194C49" w14:textId="77777777" w:rsidR="00772E34" w:rsidRPr="00772E34" w:rsidRDefault="00772E34" w:rsidP="00970961">
            <w:pPr>
              <w:autoSpaceDE w:val="0"/>
              <w:autoSpaceDN w:val="0"/>
              <w:bidi/>
              <w:adjustRightInd w:val="0"/>
              <w:rPr>
                <w:rFonts w:ascii="LotusNormalPS" w:eastAsia="SimSun" w:hAnsi="Times New Roman" w:cs="B Nazanin"/>
                <w:rtl/>
              </w:rPr>
            </w:pPr>
            <w:r w:rsidRPr="00772E34">
              <w:rPr>
                <w:rFonts w:ascii="LotusNormalPS" w:eastAsia="SimSun" w:hAnsi="Times New Roman" w:cs="B Nazanin" w:hint="cs"/>
                <w:rtl/>
              </w:rPr>
              <w:t>نام خانوادگی:</w:t>
            </w:r>
          </w:p>
        </w:tc>
        <w:tc>
          <w:tcPr>
            <w:tcW w:w="3285" w:type="dxa"/>
          </w:tcPr>
          <w:p w14:paraId="4C904ED5" w14:textId="77777777" w:rsidR="00772E34" w:rsidRPr="00772E34" w:rsidRDefault="00772E34" w:rsidP="00970961">
            <w:pPr>
              <w:autoSpaceDE w:val="0"/>
              <w:autoSpaceDN w:val="0"/>
              <w:bidi/>
              <w:adjustRightInd w:val="0"/>
              <w:rPr>
                <w:rFonts w:ascii="LotusNormalPS" w:eastAsia="SimSun" w:hAnsi="Times New Roman" w:cs="B Nazanin"/>
                <w:rtl/>
              </w:rPr>
            </w:pPr>
            <w:r w:rsidRPr="00772E34">
              <w:rPr>
                <w:rFonts w:ascii="LotusNormalPS" w:eastAsia="SimSun" w:hAnsi="Times New Roman" w:cs="B Nazanin" w:hint="cs"/>
                <w:rtl/>
              </w:rPr>
              <w:t>کدملی:</w:t>
            </w:r>
          </w:p>
        </w:tc>
      </w:tr>
      <w:tr w:rsidR="00772E34" w:rsidRPr="00772E34" w14:paraId="6B55F74B" w14:textId="77777777" w:rsidTr="00772E34">
        <w:tc>
          <w:tcPr>
            <w:tcW w:w="3285" w:type="dxa"/>
          </w:tcPr>
          <w:p w14:paraId="770CF570" w14:textId="77777777" w:rsidR="00772E34" w:rsidRPr="00772E34" w:rsidRDefault="00772E34" w:rsidP="00970961">
            <w:pPr>
              <w:autoSpaceDE w:val="0"/>
              <w:autoSpaceDN w:val="0"/>
              <w:bidi/>
              <w:adjustRightInd w:val="0"/>
              <w:rPr>
                <w:rFonts w:ascii="LotusNormalPS" w:eastAsia="SimSun" w:hAnsi="Times New Roman" w:cs="B Nazanin"/>
              </w:rPr>
            </w:pPr>
            <w:r w:rsidRPr="00772E34">
              <w:rPr>
                <w:rFonts w:ascii="LotusNormalPS" w:eastAsia="SimSun" w:hAnsi="Times New Roman" w:cs="B Nazanin" w:hint="cs"/>
                <w:rtl/>
              </w:rPr>
              <w:t>دانشگاه محل خدمت:</w:t>
            </w:r>
          </w:p>
        </w:tc>
        <w:tc>
          <w:tcPr>
            <w:tcW w:w="3285" w:type="dxa"/>
          </w:tcPr>
          <w:p w14:paraId="4730BBBA" w14:textId="77777777" w:rsidR="00772E34" w:rsidRPr="00772E34" w:rsidRDefault="00772E34" w:rsidP="00970961">
            <w:pPr>
              <w:autoSpaceDE w:val="0"/>
              <w:autoSpaceDN w:val="0"/>
              <w:bidi/>
              <w:adjustRightInd w:val="0"/>
              <w:rPr>
                <w:rFonts w:ascii="LotusNormalPS" w:eastAsia="SimSun" w:hAnsi="Times New Roman" w:cs="B Nazanin"/>
              </w:rPr>
            </w:pPr>
            <w:r w:rsidRPr="00772E34">
              <w:rPr>
                <w:rFonts w:ascii="LotusNormalPS" w:eastAsia="SimSun" w:hAnsi="Times New Roman" w:cs="B Nazanin" w:hint="cs"/>
                <w:rtl/>
              </w:rPr>
              <w:t>مرتبه علمی:</w:t>
            </w:r>
          </w:p>
        </w:tc>
        <w:tc>
          <w:tcPr>
            <w:tcW w:w="3285" w:type="dxa"/>
          </w:tcPr>
          <w:p w14:paraId="339EBA18" w14:textId="77777777" w:rsidR="00772E34" w:rsidRPr="00772E34" w:rsidRDefault="00772E34" w:rsidP="00970961">
            <w:pPr>
              <w:autoSpaceDE w:val="0"/>
              <w:autoSpaceDN w:val="0"/>
              <w:bidi/>
              <w:adjustRightInd w:val="0"/>
              <w:rPr>
                <w:rFonts w:ascii="LotusNormalPS" w:eastAsia="SimSun" w:hAnsi="Times New Roman" w:cs="B Nazanin"/>
              </w:rPr>
            </w:pPr>
            <w:r w:rsidRPr="00772E34">
              <w:rPr>
                <w:rFonts w:ascii="LotusNormalPS" w:eastAsia="SimSun" w:hAnsi="Times New Roman" w:cs="B Nazanin" w:hint="cs"/>
                <w:rtl/>
              </w:rPr>
              <w:t>رشته تحصیلی:</w:t>
            </w:r>
          </w:p>
        </w:tc>
      </w:tr>
      <w:tr w:rsidR="00772E34" w:rsidRPr="00772E34" w14:paraId="77D51205" w14:textId="77777777" w:rsidTr="00772E34">
        <w:tc>
          <w:tcPr>
            <w:tcW w:w="3285" w:type="dxa"/>
          </w:tcPr>
          <w:p w14:paraId="5BFCEA83" w14:textId="77777777" w:rsidR="00772E34" w:rsidRPr="00772E34" w:rsidRDefault="00772E34" w:rsidP="00970961">
            <w:pPr>
              <w:autoSpaceDE w:val="0"/>
              <w:autoSpaceDN w:val="0"/>
              <w:bidi/>
              <w:adjustRightInd w:val="0"/>
              <w:rPr>
                <w:rFonts w:ascii="LotusNormalPS" w:eastAsia="SimSun" w:hAnsi="Times New Roman" w:cs="B Nazanin"/>
              </w:rPr>
            </w:pPr>
            <w:r w:rsidRPr="00772E34">
              <w:rPr>
                <w:rFonts w:ascii="LotusNormalPS" w:eastAsia="SimSun" w:hAnsi="Times New Roman" w:cs="B Nazanin" w:hint="cs"/>
                <w:rtl/>
              </w:rPr>
              <w:t>شماره حساب بانکی:</w:t>
            </w:r>
          </w:p>
        </w:tc>
        <w:tc>
          <w:tcPr>
            <w:tcW w:w="3285" w:type="dxa"/>
          </w:tcPr>
          <w:p w14:paraId="10BD7D95" w14:textId="77777777" w:rsidR="00772E34" w:rsidRPr="00772E34" w:rsidRDefault="00772E34" w:rsidP="00970961">
            <w:pPr>
              <w:autoSpaceDE w:val="0"/>
              <w:autoSpaceDN w:val="0"/>
              <w:bidi/>
              <w:adjustRightInd w:val="0"/>
              <w:rPr>
                <w:rFonts w:ascii="LotusNormalPS" w:eastAsia="SimSun" w:hAnsi="Times New Roman" w:cs="B Nazanin"/>
              </w:rPr>
            </w:pPr>
            <w:r w:rsidRPr="00772E34">
              <w:rPr>
                <w:rFonts w:ascii="LotusNormalPS" w:eastAsia="SimSun" w:hAnsi="Times New Roman" w:cs="B Nazanin" w:hint="cs"/>
                <w:rtl/>
              </w:rPr>
              <w:t>نام بانک:</w:t>
            </w:r>
          </w:p>
        </w:tc>
        <w:tc>
          <w:tcPr>
            <w:tcW w:w="3285" w:type="dxa"/>
          </w:tcPr>
          <w:p w14:paraId="50877660" w14:textId="62B47DF2" w:rsidR="00772E34" w:rsidRPr="00772E34" w:rsidRDefault="00970961" w:rsidP="00970961">
            <w:pPr>
              <w:autoSpaceDE w:val="0"/>
              <w:autoSpaceDN w:val="0"/>
              <w:bidi/>
              <w:adjustRightInd w:val="0"/>
              <w:rPr>
                <w:rFonts w:eastAsia="SimSun" w:cs="B Nazanin"/>
                <w:i/>
                <w:iCs/>
              </w:rPr>
            </w:pPr>
            <w:r w:rsidRPr="00970961">
              <w:rPr>
                <w:rFonts w:ascii="LotusNormalPS" w:eastAsia="SimSun" w:hAnsi="Times New Roman" w:cs="B Nazanin" w:hint="cs"/>
                <w:rtl/>
              </w:rPr>
              <w:t>شماره تماس:</w:t>
            </w:r>
          </w:p>
        </w:tc>
      </w:tr>
    </w:tbl>
    <w:p w14:paraId="035421B7" w14:textId="27E0FECC" w:rsidR="00772E34" w:rsidRPr="006C4087" w:rsidRDefault="00772E34" w:rsidP="006C4087">
      <w:pPr>
        <w:autoSpaceDE w:val="0"/>
        <w:autoSpaceDN w:val="0"/>
        <w:bidi/>
        <w:adjustRightInd w:val="0"/>
        <w:rPr>
          <w:rFonts w:cs="B Nazanin"/>
          <w:sz w:val="32"/>
          <w:szCs w:val="32"/>
          <w:rtl/>
        </w:rPr>
      </w:pPr>
      <w:r w:rsidRPr="00772E34">
        <w:rPr>
          <w:rFonts w:ascii="LotusNormalPS" w:cs="B Nazanin" w:hint="cs"/>
          <w:rtl/>
        </w:rPr>
        <w:t xml:space="preserve">مدارک ضمیمه: </w:t>
      </w:r>
      <w:r w:rsidR="00E204D9">
        <w:rPr>
          <w:rFonts w:ascii="LotusNormalPS" w:cs="B Nazanin" w:hint="cs"/>
          <w:rtl/>
        </w:rPr>
        <w:t>تصویر</w:t>
      </w:r>
      <w:r w:rsidRPr="00772E34">
        <w:rPr>
          <w:rFonts w:ascii="LotusNormalPS" w:cs="B Nazanin" w:hint="cs"/>
          <w:rtl/>
        </w:rPr>
        <w:t xml:space="preserve"> کارت ملی                                             </w:t>
      </w:r>
      <w:r w:rsidRPr="00772E34">
        <w:rPr>
          <w:rFonts w:ascii="LotusNormalPS" w:cs="B Nazanin" w:hint="cs"/>
          <w:b/>
          <w:bCs/>
          <w:rtl/>
        </w:rPr>
        <w:t xml:space="preserve">                                             تاریخ و امضاء</w:t>
      </w:r>
    </w:p>
    <w:sectPr w:rsidR="00772E34" w:rsidRPr="006C4087" w:rsidSect="000B110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footnotePr>
        <w:numRestart w:val="eachPage"/>
      </w:footnotePr>
      <w:pgSz w:w="11907" w:h="16839" w:code="9"/>
      <w:pgMar w:top="1418" w:right="1418" w:bottom="1276" w:left="1418" w:header="720" w:footer="45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2A8D02D" w14:textId="77777777" w:rsidR="00A513A8" w:rsidRDefault="00A513A8" w:rsidP="000407E3">
      <w:pPr>
        <w:spacing w:after="0" w:line="240" w:lineRule="auto"/>
      </w:pPr>
      <w:r>
        <w:separator/>
      </w:r>
    </w:p>
  </w:endnote>
  <w:endnote w:type="continuationSeparator" w:id="0">
    <w:p w14:paraId="5BEFCF64" w14:textId="77777777" w:rsidR="00A513A8" w:rsidRDefault="00A513A8" w:rsidP="000407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Yagut">
    <w:altName w:val="Times New Roman"/>
    <w:panose1 w:val="00000000000000000000"/>
    <w:charset w:val="B2"/>
    <w:family w:val="auto"/>
    <w:notTrueType/>
    <w:pitch w:val="default"/>
    <w:sig w:usb0="00002000" w:usb1="00000000" w:usb2="00000000" w:usb3="00000000" w:csb0="0000004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LotusNormalPS">
    <w:altName w:val="Times New Roman"/>
    <w:panose1 w:val="00000000000000000000"/>
    <w:charset w:val="B2"/>
    <w:family w:val="auto"/>
    <w:notTrueType/>
    <w:pitch w:val="default"/>
    <w:sig w:usb0="00002000" w:usb1="00000000" w:usb2="00000000" w:usb3="00000000" w:csb0="0000004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 Sina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EAFA35" w14:textId="77777777" w:rsidR="00437E04" w:rsidRDefault="00437E0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E746D8" w14:textId="77777777" w:rsidR="00437E04" w:rsidRDefault="00437E0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7031EE" w14:textId="77777777" w:rsidR="00437E04" w:rsidRDefault="00437E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D64A975" w14:textId="77777777" w:rsidR="00A513A8" w:rsidRDefault="00A513A8" w:rsidP="000407E3">
      <w:pPr>
        <w:spacing w:after="0" w:line="240" w:lineRule="auto"/>
      </w:pPr>
      <w:r>
        <w:separator/>
      </w:r>
    </w:p>
  </w:footnote>
  <w:footnote w:type="continuationSeparator" w:id="0">
    <w:p w14:paraId="2623AE1F" w14:textId="77777777" w:rsidR="00A513A8" w:rsidRDefault="00A513A8" w:rsidP="000407E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054991" w14:textId="77777777" w:rsidR="00437E04" w:rsidRDefault="00437E0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bidiVisual/>
      <w:tblW w:w="10117" w:type="dxa"/>
      <w:jc w:val="center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4" w:space="0" w:color="auto"/>
        <w:insideV w:val="double" w:sz="4" w:space="0" w:color="auto"/>
      </w:tblBorders>
      <w:tblLook w:val="01E0" w:firstRow="1" w:lastRow="1" w:firstColumn="1" w:lastColumn="1" w:noHBand="0" w:noVBand="0"/>
    </w:tblPr>
    <w:tblGrid>
      <w:gridCol w:w="1951"/>
      <w:gridCol w:w="5965"/>
      <w:gridCol w:w="783"/>
      <w:gridCol w:w="1418"/>
    </w:tblGrid>
    <w:tr w:rsidR="000F049B" w14:paraId="085995FF" w14:textId="77777777" w:rsidTr="000B1106">
      <w:trPr>
        <w:trHeight w:val="390"/>
        <w:jc w:val="center"/>
      </w:trPr>
      <w:tc>
        <w:tcPr>
          <w:tcW w:w="1951" w:type="dxa"/>
          <w:vMerge w:val="restart"/>
          <w:vAlign w:val="center"/>
        </w:tcPr>
        <w:p w14:paraId="7F992B97" w14:textId="775903F7" w:rsidR="000F049B" w:rsidRPr="009153C9" w:rsidRDefault="001B3A30" w:rsidP="005147FE">
          <w:pPr>
            <w:bidi/>
            <w:spacing w:after="0" w:line="240" w:lineRule="auto"/>
            <w:jc w:val="center"/>
            <w:rPr>
              <w:rFonts w:cs="B Sina"/>
              <w:sz w:val="18"/>
              <w:szCs w:val="18"/>
              <w:lang w:bidi="fa-IR"/>
            </w:rPr>
          </w:pPr>
          <w:bookmarkStart w:id="0" w:name="_GoBack" w:colFirst="1" w:colLast="1"/>
          <w:r>
            <w:rPr>
              <w:rFonts w:cs="B Sina"/>
              <w:noProof/>
              <w:sz w:val="18"/>
              <w:szCs w:val="18"/>
            </w:rPr>
            <w:drawing>
              <wp:anchor distT="0" distB="0" distL="114300" distR="114300" simplePos="0" relativeHeight="251678208" behindDoc="1" locked="0" layoutInCell="1" allowOverlap="1" wp14:anchorId="079159F7" wp14:editId="523F55E8">
                <wp:simplePos x="0" y="0"/>
                <wp:positionH relativeFrom="column">
                  <wp:posOffset>274955</wp:posOffset>
                </wp:positionH>
                <wp:positionV relativeFrom="paragraph">
                  <wp:posOffset>-664210</wp:posOffset>
                </wp:positionV>
                <wp:extent cx="617855" cy="785495"/>
                <wp:effectExtent l="0" t="0" r="0" b="0"/>
                <wp:wrapTight wrapText="bothSides">
                  <wp:wrapPolygon edited="0">
                    <wp:start x="3330" y="0"/>
                    <wp:lineTo x="666" y="524"/>
                    <wp:lineTo x="0" y="16763"/>
                    <wp:lineTo x="0" y="18335"/>
                    <wp:lineTo x="9324" y="20954"/>
                    <wp:lineTo x="11988" y="20954"/>
                    <wp:lineTo x="20645" y="18335"/>
                    <wp:lineTo x="20645" y="16239"/>
                    <wp:lineTo x="17982" y="8382"/>
                    <wp:lineTo x="19979" y="1572"/>
                    <wp:lineTo x="19313" y="0"/>
                    <wp:lineTo x="12654" y="0"/>
                    <wp:lineTo x="3330" y="0"/>
                  </wp:wrapPolygon>
                </wp:wrapTight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University_of_Science_&amp;_Culture_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17855" cy="78549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965" w:type="dxa"/>
          <w:vMerge w:val="restart"/>
          <w:vAlign w:val="center"/>
        </w:tcPr>
        <w:p w14:paraId="322A411C" w14:textId="28C28EC4" w:rsidR="000F049B" w:rsidRPr="00437E04" w:rsidRDefault="00341C33" w:rsidP="00972C26">
          <w:pPr>
            <w:bidi/>
            <w:spacing w:after="0" w:line="240" w:lineRule="auto"/>
            <w:jc w:val="center"/>
            <w:rPr>
              <w:rFonts w:cs="B Titr"/>
              <w:b/>
              <w:bCs/>
              <w:sz w:val="26"/>
              <w:szCs w:val="26"/>
              <w:rtl/>
              <w:lang w:bidi="fa-IR"/>
            </w:rPr>
          </w:pPr>
          <w:r w:rsidRPr="00437E04">
            <w:rPr>
              <w:rFonts w:cs="B Titr"/>
              <w:b/>
              <w:bCs/>
              <w:sz w:val="26"/>
              <w:szCs w:val="26"/>
              <w:rtl/>
              <w:lang w:bidi="fa-IR"/>
            </w:rPr>
            <w:t>فرم ارز</w:t>
          </w:r>
          <w:r w:rsidRPr="00437E04">
            <w:rPr>
              <w:rFonts w:cs="B Titr" w:hint="cs"/>
              <w:b/>
              <w:bCs/>
              <w:sz w:val="26"/>
              <w:szCs w:val="26"/>
              <w:rtl/>
              <w:lang w:bidi="fa-IR"/>
            </w:rPr>
            <w:t>ی</w:t>
          </w:r>
          <w:r w:rsidRPr="00437E04">
            <w:rPr>
              <w:rFonts w:cs="B Titr" w:hint="eastAsia"/>
              <w:b/>
              <w:bCs/>
              <w:sz w:val="26"/>
              <w:szCs w:val="26"/>
              <w:rtl/>
              <w:lang w:bidi="fa-IR"/>
            </w:rPr>
            <w:t>اب</w:t>
          </w:r>
          <w:r w:rsidRPr="00437E04">
            <w:rPr>
              <w:rFonts w:cs="B Titr" w:hint="cs"/>
              <w:b/>
              <w:bCs/>
              <w:sz w:val="26"/>
              <w:szCs w:val="26"/>
              <w:rtl/>
              <w:lang w:bidi="fa-IR"/>
            </w:rPr>
            <w:t>ی</w:t>
          </w:r>
          <w:r w:rsidRPr="00437E04">
            <w:rPr>
              <w:rFonts w:cs="B Titr"/>
              <w:b/>
              <w:bCs/>
              <w:sz w:val="26"/>
              <w:szCs w:val="26"/>
              <w:rtl/>
              <w:lang w:bidi="fa-IR"/>
            </w:rPr>
            <w:t xml:space="preserve"> آثار بد</w:t>
          </w:r>
          <w:r w:rsidRPr="00437E04">
            <w:rPr>
              <w:rFonts w:cs="B Titr" w:hint="cs"/>
              <w:b/>
              <w:bCs/>
              <w:sz w:val="26"/>
              <w:szCs w:val="26"/>
              <w:rtl/>
              <w:lang w:bidi="fa-IR"/>
            </w:rPr>
            <w:t>ی</w:t>
          </w:r>
          <w:r w:rsidRPr="00437E04">
            <w:rPr>
              <w:rFonts w:cs="B Titr" w:hint="eastAsia"/>
              <w:b/>
              <w:bCs/>
              <w:sz w:val="26"/>
              <w:szCs w:val="26"/>
              <w:rtl/>
              <w:lang w:bidi="fa-IR"/>
            </w:rPr>
            <w:t>ع</w:t>
          </w:r>
          <w:r w:rsidRPr="00437E04">
            <w:rPr>
              <w:rFonts w:cs="B Titr"/>
              <w:b/>
              <w:bCs/>
              <w:sz w:val="26"/>
              <w:szCs w:val="26"/>
              <w:rtl/>
              <w:lang w:bidi="fa-IR"/>
            </w:rPr>
            <w:t xml:space="preserve"> و ارزنده هنر</w:t>
          </w:r>
          <w:r w:rsidRPr="00437E04">
            <w:rPr>
              <w:rFonts w:cs="B Titr" w:hint="cs"/>
              <w:b/>
              <w:bCs/>
              <w:sz w:val="26"/>
              <w:szCs w:val="26"/>
              <w:rtl/>
              <w:lang w:bidi="fa-IR"/>
            </w:rPr>
            <w:t>ی</w:t>
          </w:r>
        </w:p>
      </w:tc>
      <w:tc>
        <w:tcPr>
          <w:tcW w:w="2201" w:type="dxa"/>
          <w:gridSpan w:val="2"/>
          <w:tcBorders>
            <w:bottom w:val="single" w:sz="2" w:space="0" w:color="auto"/>
          </w:tcBorders>
          <w:vAlign w:val="center"/>
        </w:tcPr>
        <w:p w14:paraId="1A108F63" w14:textId="63784AD1" w:rsidR="000F049B" w:rsidRPr="00D44590" w:rsidRDefault="000F049B" w:rsidP="00944F8A">
          <w:pPr>
            <w:pStyle w:val="Header"/>
            <w:bidi/>
            <w:jc w:val="center"/>
            <w:rPr>
              <w:rFonts w:cs="B Nazanin"/>
              <w:sz w:val="20"/>
              <w:szCs w:val="20"/>
              <w:rtl/>
              <w:lang w:bidi="fa-IR"/>
            </w:rPr>
          </w:pPr>
          <w:r w:rsidRPr="00D44590">
            <w:rPr>
              <w:rFonts w:cs="B Nazanin" w:hint="cs"/>
              <w:sz w:val="20"/>
              <w:szCs w:val="20"/>
              <w:rtl/>
              <w:lang w:bidi="fa-IR"/>
            </w:rPr>
            <w:t>شماره:</w:t>
          </w:r>
          <w:r w:rsidRPr="00D44590">
            <w:rPr>
              <w:rFonts w:cs="B Nazanin"/>
              <w:sz w:val="20"/>
              <w:szCs w:val="20"/>
              <w:lang w:bidi="fa-IR"/>
            </w:rPr>
            <w:t xml:space="preserve"> </w:t>
          </w:r>
          <w:r w:rsidRPr="00D44590">
            <w:rPr>
              <w:rFonts w:cs="B Nazanin" w:hint="cs"/>
              <w:sz w:val="20"/>
              <w:szCs w:val="20"/>
              <w:rtl/>
              <w:lang w:bidi="fa-IR"/>
            </w:rPr>
            <w:t>پ-</w:t>
          </w:r>
          <w:r w:rsidR="00944F8A">
            <w:rPr>
              <w:rFonts w:cs="B Nazanin" w:hint="cs"/>
              <w:sz w:val="20"/>
              <w:szCs w:val="20"/>
              <w:rtl/>
              <w:lang w:bidi="fa-IR"/>
            </w:rPr>
            <w:t>ف</w:t>
          </w:r>
          <w:r w:rsidRPr="00D44590">
            <w:rPr>
              <w:rFonts w:cs="B Nazanin" w:hint="cs"/>
              <w:sz w:val="20"/>
              <w:szCs w:val="20"/>
              <w:rtl/>
              <w:lang w:bidi="fa-IR"/>
            </w:rPr>
            <w:t>-1</w:t>
          </w:r>
          <w:r w:rsidR="009D2340" w:rsidRPr="00D44590">
            <w:rPr>
              <w:rFonts w:cs="B Nazanin" w:hint="cs"/>
              <w:sz w:val="20"/>
              <w:szCs w:val="20"/>
              <w:rtl/>
              <w:lang w:bidi="fa-IR"/>
            </w:rPr>
            <w:t>71</w:t>
          </w:r>
        </w:p>
      </w:tc>
    </w:tr>
    <w:bookmarkEnd w:id="0"/>
    <w:tr w:rsidR="000F049B" w14:paraId="6229187E" w14:textId="77777777" w:rsidTr="000B1106">
      <w:trPr>
        <w:trHeight w:val="420"/>
        <w:jc w:val="center"/>
      </w:trPr>
      <w:tc>
        <w:tcPr>
          <w:tcW w:w="1951" w:type="dxa"/>
          <w:vMerge/>
          <w:tcBorders>
            <w:bottom w:val="double" w:sz="4" w:space="0" w:color="auto"/>
          </w:tcBorders>
          <w:vAlign w:val="center"/>
        </w:tcPr>
        <w:p w14:paraId="6FDC009F" w14:textId="77777777" w:rsidR="000F049B" w:rsidRPr="00B02345" w:rsidRDefault="000F049B" w:rsidP="005147FE">
          <w:pPr>
            <w:bidi/>
            <w:spacing w:after="0" w:line="240" w:lineRule="auto"/>
            <w:jc w:val="center"/>
            <w:rPr>
              <w:rFonts w:ascii="Arial" w:hAnsi="Arial" w:cs="Arial"/>
              <w:noProof/>
              <w:sz w:val="20"/>
              <w:szCs w:val="20"/>
              <w:rtl/>
            </w:rPr>
          </w:pPr>
        </w:p>
      </w:tc>
      <w:tc>
        <w:tcPr>
          <w:tcW w:w="5965" w:type="dxa"/>
          <w:vMerge/>
          <w:tcBorders>
            <w:bottom w:val="double" w:sz="4" w:space="0" w:color="auto"/>
          </w:tcBorders>
          <w:vAlign w:val="center"/>
        </w:tcPr>
        <w:p w14:paraId="6610BB50" w14:textId="77777777" w:rsidR="000F049B" w:rsidRPr="004D792E" w:rsidRDefault="000F049B" w:rsidP="005147FE">
          <w:pPr>
            <w:bidi/>
            <w:spacing w:after="0" w:line="240" w:lineRule="auto"/>
            <w:jc w:val="center"/>
            <w:rPr>
              <w:rFonts w:cs="B Titr"/>
              <w:sz w:val="24"/>
              <w:szCs w:val="24"/>
              <w:rtl/>
              <w:lang w:bidi="fa-IR"/>
            </w:rPr>
          </w:pPr>
        </w:p>
      </w:tc>
      <w:tc>
        <w:tcPr>
          <w:tcW w:w="783" w:type="dxa"/>
          <w:tcBorders>
            <w:top w:val="single" w:sz="2" w:space="0" w:color="auto"/>
            <w:bottom w:val="double" w:sz="4" w:space="0" w:color="auto"/>
            <w:right w:val="single" w:sz="2" w:space="0" w:color="auto"/>
          </w:tcBorders>
          <w:vAlign w:val="center"/>
        </w:tcPr>
        <w:p w14:paraId="2AEEC71A" w14:textId="02CDDDC8" w:rsidR="000F049B" w:rsidRPr="00695147" w:rsidRDefault="000F049B" w:rsidP="00695147">
          <w:pPr>
            <w:pStyle w:val="Header"/>
            <w:bidi/>
            <w:jc w:val="center"/>
            <w:rPr>
              <w:rFonts w:cs="B Nazanin"/>
              <w:sz w:val="20"/>
              <w:szCs w:val="20"/>
              <w:rtl/>
              <w:lang w:bidi="fa-IR"/>
            </w:rPr>
          </w:pPr>
          <w:r w:rsidRPr="00695147">
            <w:rPr>
              <w:rFonts w:cs="B Nazanin" w:hint="cs"/>
              <w:sz w:val="18"/>
              <w:szCs w:val="18"/>
              <w:rtl/>
              <w:lang w:bidi="fa-IR"/>
            </w:rPr>
            <w:t xml:space="preserve">ویرایش: </w:t>
          </w:r>
          <w:r>
            <w:rPr>
              <w:rFonts w:cs="B Nazanin" w:hint="cs"/>
              <w:sz w:val="18"/>
              <w:szCs w:val="18"/>
              <w:rtl/>
              <w:lang w:bidi="fa-IR"/>
            </w:rPr>
            <w:t>1</w:t>
          </w:r>
        </w:p>
      </w:tc>
      <w:tc>
        <w:tcPr>
          <w:tcW w:w="1418" w:type="dxa"/>
          <w:tcBorders>
            <w:top w:val="single" w:sz="2" w:space="0" w:color="auto"/>
            <w:left w:val="single" w:sz="2" w:space="0" w:color="auto"/>
            <w:bottom w:val="double" w:sz="4" w:space="0" w:color="auto"/>
          </w:tcBorders>
          <w:vAlign w:val="center"/>
        </w:tcPr>
        <w:p w14:paraId="2558FE86" w14:textId="37006F7A" w:rsidR="000F049B" w:rsidRPr="00695147" w:rsidRDefault="000F049B" w:rsidP="00E45BF6">
          <w:pPr>
            <w:pStyle w:val="Header"/>
            <w:bidi/>
            <w:jc w:val="center"/>
            <w:rPr>
              <w:rFonts w:cs="B Nazanin"/>
              <w:sz w:val="20"/>
              <w:szCs w:val="20"/>
              <w:rtl/>
              <w:lang w:bidi="fa-IR"/>
            </w:rPr>
          </w:pPr>
          <w:r w:rsidRPr="00695147">
            <w:rPr>
              <w:rFonts w:cs="B Nazanin" w:hint="cs"/>
              <w:sz w:val="18"/>
              <w:szCs w:val="18"/>
              <w:rtl/>
              <w:lang w:bidi="fa-IR"/>
            </w:rPr>
            <w:t xml:space="preserve">تاریخ: </w:t>
          </w:r>
          <w:r w:rsidR="009D2340">
            <w:rPr>
              <w:rFonts w:cs="B Nazanin" w:hint="cs"/>
              <w:sz w:val="18"/>
              <w:szCs w:val="18"/>
              <w:rtl/>
              <w:lang w:bidi="fa-IR"/>
            </w:rPr>
            <w:t>17</w:t>
          </w:r>
          <w:r w:rsidRPr="00695147">
            <w:rPr>
              <w:rFonts w:cs="B Nazanin" w:hint="cs"/>
              <w:sz w:val="18"/>
              <w:szCs w:val="18"/>
              <w:rtl/>
              <w:lang w:bidi="fa-IR"/>
            </w:rPr>
            <w:t>/</w:t>
          </w:r>
          <w:r w:rsidR="009D2340">
            <w:rPr>
              <w:rFonts w:cs="B Nazanin" w:hint="cs"/>
              <w:sz w:val="18"/>
              <w:szCs w:val="18"/>
              <w:rtl/>
              <w:lang w:bidi="fa-IR"/>
            </w:rPr>
            <w:t>06</w:t>
          </w:r>
          <w:r w:rsidRPr="00695147">
            <w:rPr>
              <w:rFonts w:cs="B Nazanin" w:hint="cs"/>
              <w:sz w:val="18"/>
              <w:szCs w:val="18"/>
              <w:rtl/>
              <w:lang w:bidi="fa-IR"/>
            </w:rPr>
            <w:t>/140</w:t>
          </w:r>
          <w:r w:rsidR="009D2340">
            <w:rPr>
              <w:rFonts w:cs="B Nazanin" w:hint="cs"/>
              <w:sz w:val="18"/>
              <w:szCs w:val="18"/>
              <w:rtl/>
              <w:lang w:bidi="fa-IR"/>
            </w:rPr>
            <w:t>4</w:t>
          </w:r>
        </w:p>
      </w:tc>
    </w:tr>
  </w:tbl>
  <w:p w14:paraId="5D9D945B" w14:textId="46C464BA" w:rsidR="000F049B" w:rsidRPr="00DC60DB" w:rsidRDefault="000F049B" w:rsidP="00DC60DB">
    <w:pPr>
      <w:pStyle w:val="Header"/>
      <w:rPr>
        <w:rtl/>
        <w:lang w:bidi="fa-IR"/>
      </w:rPr>
    </w:pPr>
    <w:r>
      <w:rPr>
        <w:noProof/>
        <w:rtl/>
      </w:rPr>
      <mc:AlternateContent>
        <mc:Choice Requires="wps">
          <w:drawing>
            <wp:anchor distT="0" distB="0" distL="114300" distR="114300" simplePos="0" relativeHeight="251677184" behindDoc="0" locked="0" layoutInCell="1" allowOverlap="1" wp14:anchorId="72F90613" wp14:editId="77975B71">
              <wp:simplePos x="0" y="0"/>
              <wp:positionH relativeFrom="column">
                <wp:posOffset>-328930</wp:posOffset>
              </wp:positionH>
              <wp:positionV relativeFrom="paragraph">
                <wp:posOffset>67945</wp:posOffset>
              </wp:positionV>
              <wp:extent cx="6429375" cy="8810625"/>
              <wp:effectExtent l="0" t="0" r="28575" b="28575"/>
              <wp:wrapNone/>
              <wp:docPr id="3" name="Rectangl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429375" cy="8810625"/>
                      </a:xfrm>
                      <a:prstGeom prst="rect">
                        <a:avLst/>
                      </a:prstGeom>
                      <a:noFill/>
                      <a:ln w="13970" cmpd="dbl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51AC451" id="Rectangle 4" o:spid="_x0000_s1026" style="position:absolute;margin-left:-25.9pt;margin-top:5.35pt;width:506.25pt;height:693.75pt;z-index:251677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" filled="f" strokeweight="1.1pt">
              <v:stroke linestyle="thinThin"/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5E70E4" w14:textId="77777777" w:rsidR="00437E04" w:rsidRDefault="00437E0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1C50D3"/>
    <w:multiLevelType w:val="hybridMultilevel"/>
    <w:tmpl w:val="CDD4E8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FB1E45"/>
    <w:multiLevelType w:val="hybridMultilevel"/>
    <w:tmpl w:val="C6C88E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0F6E82"/>
    <w:multiLevelType w:val="hybridMultilevel"/>
    <w:tmpl w:val="86B2F8E2"/>
    <w:lvl w:ilvl="0" w:tplc="165E617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445CAA"/>
    <w:multiLevelType w:val="hybridMultilevel"/>
    <w:tmpl w:val="56B840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0972AB"/>
    <w:multiLevelType w:val="multilevel"/>
    <w:tmpl w:val="C7E6633E"/>
    <w:lvl w:ilvl="0">
      <w:start w:val="3"/>
      <w:numFmt w:val="decimal"/>
      <w:lvlText w:val="%1-"/>
      <w:lvlJc w:val="left"/>
      <w:pPr>
        <w:ind w:left="630" w:hanging="630"/>
      </w:pPr>
      <w:rPr>
        <w:rFonts w:hint="default"/>
        <w:sz w:val="24"/>
      </w:rPr>
    </w:lvl>
    <w:lvl w:ilvl="1">
      <w:start w:val="1"/>
      <w:numFmt w:val="decimal"/>
      <w:lvlText w:val="%1-%2-"/>
      <w:lvlJc w:val="left"/>
      <w:pPr>
        <w:ind w:left="1350" w:hanging="720"/>
      </w:pPr>
      <w:rPr>
        <w:rFonts w:hint="default"/>
        <w:sz w:val="24"/>
      </w:rPr>
    </w:lvl>
    <w:lvl w:ilvl="2">
      <w:start w:val="5"/>
      <w:numFmt w:val="decimal"/>
      <w:lvlText w:val="%1-%2-%3-"/>
      <w:lvlJc w:val="left"/>
      <w:pPr>
        <w:ind w:left="1980" w:hanging="720"/>
      </w:pPr>
      <w:rPr>
        <w:rFonts w:hint="default"/>
        <w:sz w:val="24"/>
      </w:rPr>
    </w:lvl>
    <w:lvl w:ilvl="3">
      <w:start w:val="1"/>
      <w:numFmt w:val="decimal"/>
      <w:lvlText w:val="%1-%2-%3-%4."/>
      <w:lvlJc w:val="left"/>
      <w:pPr>
        <w:ind w:left="2970" w:hanging="1080"/>
      </w:pPr>
      <w:rPr>
        <w:rFonts w:hint="default"/>
        <w:sz w:val="24"/>
      </w:rPr>
    </w:lvl>
    <w:lvl w:ilvl="4">
      <w:start w:val="1"/>
      <w:numFmt w:val="decimal"/>
      <w:lvlText w:val="%1-%2-%3-%4.%5."/>
      <w:lvlJc w:val="left"/>
      <w:pPr>
        <w:ind w:left="3600" w:hanging="1080"/>
      </w:pPr>
      <w:rPr>
        <w:rFonts w:hint="default"/>
        <w:sz w:val="24"/>
      </w:rPr>
    </w:lvl>
    <w:lvl w:ilvl="5">
      <w:start w:val="1"/>
      <w:numFmt w:val="decimal"/>
      <w:lvlText w:val="%1-%2-%3-%4.%5.%6."/>
      <w:lvlJc w:val="left"/>
      <w:pPr>
        <w:ind w:left="4590" w:hanging="1440"/>
      </w:pPr>
      <w:rPr>
        <w:rFonts w:hint="default"/>
        <w:sz w:val="24"/>
      </w:rPr>
    </w:lvl>
    <w:lvl w:ilvl="6">
      <w:start w:val="1"/>
      <w:numFmt w:val="decimal"/>
      <w:lvlText w:val="%1-%2-%3-%4.%5.%6.%7."/>
      <w:lvlJc w:val="left"/>
      <w:pPr>
        <w:ind w:left="5220" w:hanging="1440"/>
      </w:pPr>
      <w:rPr>
        <w:rFonts w:hint="default"/>
        <w:sz w:val="24"/>
      </w:rPr>
    </w:lvl>
    <w:lvl w:ilvl="7">
      <w:start w:val="1"/>
      <w:numFmt w:val="decimal"/>
      <w:lvlText w:val="%1-%2-%3-%4.%5.%6.%7.%8."/>
      <w:lvlJc w:val="left"/>
      <w:pPr>
        <w:ind w:left="6210" w:hanging="1800"/>
      </w:pPr>
      <w:rPr>
        <w:rFonts w:hint="default"/>
        <w:sz w:val="24"/>
      </w:rPr>
    </w:lvl>
    <w:lvl w:ilvl="8">
      <w:start w:val="1"/>
      <w:numFmt w:val="decimal"/>
      <w:lvlText w:val="%1-%2-%3-%4.%5.%6.%7.%8.%9."/>
      <w:lvlJc w:val="left"/>
      <w:pPr>
        <w:ind w:left="7200" w:hanging="2160"/>
      </w:pPr>
      <w:rPr>
        <w:rFonts w:hint="default"/>
        <w:sz w:val="24"/>
      </w:rPr>
    </w:lvl>
  </w:abstractNum>
  <w:abstractNum w:abstractNumId="5" w15:restartNumberingAfterBreak="0">
    <w:nsid w:val="170C6D30"/>
    <w:multiLevelType w:val="hybridMultilevel"/>
    <w:tmpl w:val="603C31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9C05AE"/>
    <w:multiLevelType w:val="hybridMultilevel"/>
    <w:tmpl w:val="164CAE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345A20"/>
    <w:multiLevelType w:val="hybridMultilevel"/>
    <w:tmpl w:val="C75EDBEC"/>
    <w:lvl w:ilvl="0" w:tplc="99B432F6">
      <w:start w:val="1"/>
      <w:numFmt w:val="decimal"/>
      <w:lvlText w:val="%1)"/>
      <w:lvlJc w:val="left"/>
      <w:pPr>
        <w:ind w:left="108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8822A83"/>
    <w:multiLevelType w:val="hybridMultilevel"/>
    <w:tmpl w:val="5B5A25DC"/>
    <w:lvl w:ilvl="0" w:tplc="165E617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EF74FF"/>
    <w:multiLevelType w:val="hybridMultilevel"/>
    <w:tmpl w:val="3D8457B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A3F699C"/>
    <w:multiLevelType w:val="hybridMultilevel"/>
    <w:tmpl w:val="7444ADB8"/>
    <w:lvl w:ilvl="0" w:tplc="198A2EE4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  <w:i w:val="0"/>
        <w:iCs w:val="0"/>
      </w:rPr>
    </w:lvl>
    <w:lvl w:ilvl="1" w:tplc="04090011">
      <w:start w:val="1"/>
      <w:numFmt w:val="decimal"/>
      <w:lvlText w:val="%2)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B5174FB"/>
    <w:multiLevelType w:val="hybridMultilevel"/>
    <w:tmpl w:val="34CCBF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0764B8A"/>
    <w:multiLevelType w:val="hybridMultilevel"/>
    <w:tmpl w:val="56C08B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0A6568"/>
    <w:multiLevelType w:val="hybridMultilevel"/>
    <w:tmpl w:val="05A04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C66A9D"/>
    <w:multiLevelType w:val="multilevel"/>
    <w:tmpl w:val="D14E2B3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decimal"/>
      <w:lvlText w:val="%1.%2-"/>
      <w:lvlJc w:val="left"/>
      <w:pPr>
        <w:ind w:left="1854" w:hanging="720"/>
      </w:pPr>
      <w:rPr>
        <w:rFonts w:hint="default"/>
        <w:sz w:val="24"/>
      </w:rPr>
    </w:lvl>
    <w:lvl w:ilvl="2">
      <w:start w:val="1"/>
      <w:numFmt w:val="decimal"/>
      <w:lvlText w:val="%1.%2-%3."/>
      <w:lvlJc w:val="left"/>
      <w:pPr>
        <w:ind w:left="2160" w:hanging="720"/>
      </w:pPr>
      <w:rPr>
        <w:rFonts w:hint="default"/>
        <w:sz w:val="24"/>
      </w:rPr>
    </w:lvl>
    <w:lvl w:ilvl="3">
      <w:start w:val="1"/>
      <w:numFmt w:val="decimal"/>
      <w:lvlText w:val="%1.%2-%3.%4."/>
      <w:lvlJc w:val="left"/>
      <w:pPr>
        <w:ind w:left="3240" w:hanging="1080"/>
      </w:pPr>
      <w:rPr>
        <w:rFonts w:hint="default"/>
        <w:sz w:val="24"/>
      </w:rPr>
    </w:lvl>
    <w:lvl w:ilvl="4">
      <w:start w:val="1"/>
      <w:numFmt w:val="decimal"/>
      <w:lvlText w:val="%1.%2-%3.%4.%5.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-%3.%4.%5.%6."/>
      <w:lvlJc w:val="left"/>
      <w:pPr>
        <w:ind w:left="5040" w:hanging="1440"/>
      </w:pPr>
      <w:rPr>
        <w:rFonts w:hint="default"/>
        <w:sz w:val="24"/>
      </w:rPr>
    </w:lvl>
    <w:lvl w:ilvl="6">
      <w:start w:val="1"/>
      <w:numFmt w:val="decimal"/>
      <w:lvlText w:val="%1.%2-%3.%4.%5.%6.%7.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-%3.%4.%5.%6.%7.%8."/>
      <w:lvlJc w:val="left"/>
      <w:pPr>
        <w:ind w:left="6840" w:hanging="1800"/>
      </w:pPr>
      <w:rPr>
        <w:rFonts w:hint="default"/>
        <w:sz w:val="24"/>
      </w:rPr>
    </w:lvl>
    <w:lvl w:ilvl="8">
      <w:start w:val="1"/>
      <w:numFmt w:val="decimal"/>
      <w:lvlText w:val="%1.%2-%3.%4.%5.%6.%7.%8.%9."/>
      <w:lvlJc w:val="left"/>
      <w:pPr>
        <w:ind w:left="7560" w:hanging="1800"/>
      </w:pPr>
      <w:rPr>
        <w:rFonts w:hint="default"/>
        <w:sz w:val="24"/>
      </w:rPr>
    </w:lvl>
  </w:abstractNum>
  <w:abstractNum w:abstractNumId="15" w15:restartNumberingAfterBreak="0">
    <w:nsid w:val="37CD6E5D"/>
    <w:multiLevelType w:val="hybridMultilevel"/>
    <w:tmpl w:val="973A1A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5E2424"/>
    <w:multiLevelType w:val="hybridMultilevel"/>
    <w:tmpl w:val="B0C400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8E23E3"/>
    <w:multiLevelType w:val="hybridMultilevel"/>
    <w:tmpl w:val="EAF2DA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A14748"/>
    <w:multiLevelType w:val="hybridMultilevel"/>
    <w:tmpl w:val="92C62C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52F6DA1"/>
    <w:multiLevelType w:val="hybridMultilevel"/>
    <w:tmpl w:val="04EC40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56A2D81"/>
    <w:multiLevelType w:val="hybridMultilevel"/>
    <w:tmpl w:val="D2548F96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1" w15:restartNumberingAfterBreak="0">
    <w:nsid w:val="45917F80"/>
    <w:multiLevelType w:val="multilevel"/>
    <w:tmpl w:val="734E15D8"/>
    <w:lvl w:ilvl="0">
      <w:start w:val="1"/>
      <w:numFmt w:val="decimal"/>
      <w:lvlText w:val="%1."/>
      <w:lvlJc w:val="left"/>
      <w:pPr>
        <w:ind w:left="99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780" w:hanging="360"/>
      </w:pPr>
      <w:rPr>
        <w:rFonts w:ascii="BYagut" w:hint="default"/>
      </w:rPr>
    </w:lvl>
    <w:lvl w:ilvl="2">
      <w:start w:val="1"/>
      <w:numFmt w:val="decimal"/>
      <w:isLgl/>
      <w:lvlText w:val="%1.%2.%3."/>
      <w:lvlJc w:val="left"/>
      <w:pPr>
        <w:ind w:left="2070" w:hanging="720"/>
      </w:pPr>
      <w:rPr>
        <w:rFonts w:ascii="BYagut" w:hint="default"/>
      </w:rPr>
    </w:lvl>
    <w:lvl w:ilvl="3">
      <w:start w:val="1"/>
      <w:numFmt w:val="decimal"/>
      <w:isLgl/>
      <w:lvlText w:val="%1.%2.%3.%4."/>
      <w:lvlJc w:val="left"/>
      <w:pPr>
        <w:ind w:left="2430" w:hanging="720"/>
      </w:pPr>
      <w:rPr>
        <w:rFonts w:ascii="BYagut" w:hint="default"/>
      </w:rPr>
    </w:lvl>
    <w:lvl w:ilvl="4">
      <w:start w:val="1"/>
      <w:numFmt w:val="decimal"/>
      <w:isLgl/>
      <w:lvlText w:val="%1.%2.%3.%4.%5."/>
      <w:lvlJc w:val="left"/>
      <w:pPr>
        <w:ind w:left="3150" w:hanging="1080"/>
      </w:pPr>
      <w:rPr>
        <w:rFonts w:ascii="BYagut" w:hint="default"/>
      </w:rPr>
    </w:lvl>
    <w:lvl w:ilvl="5">
      <w:start w:val="1"/>
      <w:numFmt w:val="decimal"/>
      <w:isLgl/>
      <w:lvlText w:val="%1.%2.%3.%4.%5.%6."/>
      <w:lvlJc w:val="left"/>
      <w:pPr>
        <w:ind w:left="3510" w:hanging="1080"/>
      </w:pPr>
      <w:rPr>
        <w:rFonts w:ascii="BYagut" w:hint="default"/>
      </w:rPr>
    </w:lvl>
    <w:lvl w:ilvl="6">
      <w:start w:val="1"/>
      <w:numFmt w:val="decimal"/>
      <w:isLgl/>
      <w:lvlText w:val="%1.%2.%3.%4.%5.%6.%7."/>
      <w:lvlJc w:val="left"/>
      <w:pPr>
        <w:ind w:left="4230" w:hanging="1440"/>
      </w:pPr>
      <w:rPr>
        <w:rFonts w:ascii="BYagut" w:hint="default"/>
      </w:rPr>
    </w:lvl>
    <w:lvl w:ilvl="7">
      <w:start w:val="1"/>
      <w:numFmt w:val="decimal"/>
      <w:isLgl/>
      <w:lvlText w:val="%1.%2.%3.%4.%5.%6.%7.%8."/>
      <w:lvlJc w:val="left"/>
      <w:pPr>
        <w:ind w:left="4590" w:hanging="1440"/>
      </w:pPr>
      <w:rPr>
        <w:rFonts w:ascii="BYagut" w:hint="default"/>
      </w:rPr>
    </w:lvl>
    <w:lvl w:ilvl="8">
      <w:start w:val="1"/>
      <w:numFmt w:val="decimal"/>
      <w:isLgl/>
      <w:lvlText w:val="%1.%2.%3.%4.%5.%6.%7.%8.%9."/>
      <w:lvlJc w:val="left"/>
      <w:pPr>
        <w:ind w:left="5310" w:hanging="1800"/>
      </w:pPr>
      <w:rPr>
        <w:rFonts w:ascii="BYagut" w:hint="default"/>
      </w:rPr>
    </w:lvl>
  </w:abstractNum>
  <w:abstractNum w:abstractNumId="22" w15:restartNumberingAfterBreak="0">
    <w:nsid w:val="4DBE4766"/>
    <w:multiLevelType w:val="hybridMultilevel"/>
    <w:tmpl w:val="7B2CA6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A147C6C"/>
    <w:multiLevelType w:val="hybridMultilevel"/>
    <w:tmpl w:val="CC02EE86"/>
    <w:lvl w:ilvl="0" w:tplc="A6EE81A2">
      <w:start w:val="4"/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B Mitr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D7517DF"/>
    <w:multiLevelType w:val="hybridMultilevel"/>
    <w:tmpl w:val="14A8EF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A504BB5"/>
    <w:multiLevelType w:val="hybridMultilevel"/>
    <w:tmpl w:val="390866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D441407"/>
    <w:multiLevelType w:val="multilevel"/>
    <w:tmpl w:val="1D92BF88"/>
    <w:lvl w:ilvl="0">
      <w:start w:val="3"/>
      <w:numFmt w:val="decimal"/>
      <w:lvlText w:val="%1-"/>
      <w:lvlJc w:val="left"/>
      <w:pPr>
        <w:ind w:left="570" w:hanging="570"/>
      </w:pPr>
      <w:rPr>
        <w:rFonts w:hint="default"/>
        <w:sz w:val="24"/>
      </w:rPr>
    </w:lvl>
    <w:lvl w:ilvl="1">
      <w:start w:val="1"/>
      <w:numFmt w:val="decimal"/>
      <w:lvlText w:val="%1-%2-"/>
      <w:lvlJc w:val="left"/>
      <w:pPr>
        <w:ind w:left="1350" w:hanging="720"/>
      </w:pPr>
      <w:rPr>
        <w:rFonts w:hint="default"/>
        <w:sz w:val="24"/>
      </w:rPr>
    </w:lvl>
    <w:lvl w:ilvl="2">
      <w:start w:val="4"/>
      <w:numFmt w:val="decimal"/>
      <w:lvlText w:val="%1-%2-%3."/>
      <w:lvlJc w:val="left"/>
      <w:pPr>
        <w:ind w:left="1980" w:hanging="720"/>
      </w:pPr>
      <w:rPr>
        <w:rFonts w:hint="default"/>
        <w:sz w:val="24"/>
      </w:rPr>
    </w:lvl>
    <w:lvl w:ilvl="3">
      <w:start w:val="1"/>
      <w:numFmt w:val="decimal"/>
      <w:lvlText w:val="%1-%2-%3.%4."/>
      <w:lvlJc w:val="left"/>
      <w:pPr>
        <w:ind w:left="2970" w:hanging="1080"/>
      </w:pPr>
      <w:rPr>
        <w:rFonts w:hint="default"/>
        <w:sz w:val="24"/>
      </w:rPr>
    </w:lvl>
    <w:lvl w:ilvl="4">
      <w:start w:val="1"/>
      <w:numFmt w:val="decimal"/>
      <w:lvlText w:val="%1-%2-%3.%4.%5."/>
      <w:lvlJc w:val="left"/>
      <w:pPr>
        <w:ind w:left="3600" w:hanging="1080"/>
      </w:pPr>
      <w:rPr>
        <w:rFonts w:hint="default"/>
        <w:sz w:val="24"/>
      </w:rPr>
    </w:lvl>
    <w:lvl w:ilvl="5">
      <w:start w:val="1"/>
      <w:numFmt w:val="decimal"/>
      <w:lvlText w:val="%1-%2-%3.%4.%5.%6."/>
      <w:lvlJc w:val="left"/>
      <w:pPr>
        <w:ind w:left="4590" w:hanging="1440"/>
      </w:pPr>
      <w:rPr>
        <w:rFonts w:hint="default"/>
        <w:sz w:val="24"/>
      </w:rPr>
    </w:lvl>
    <w:lvl w:ilvl="6">
      <w:start w:val="1"/>
      <w:numFmt w:val="decimal"/>
      <w:lvlText w:val="%1-%2-%3.%4.%5.%6.%7."/>
      <w:lvlJc w:val="left"/>
      <w:pPr>
        <w:ind w:left="5220" w:hanging="1440"/>
      </w:pPr>
      <w:rPr>
        <w:rFonts w:hint="default"/>
        <w:sz w:val="24"/>
      </w:rPr>
    </w:lvl>
    <w:lvl w:ilvl="7">
      <w:start w:val="1"/>
      <w:numFmt w:val="decimal"/>
      <w:lvlText w:val="%1-%2-%3.%4.%5.%6.%7.%8."/>
      <w:lvlJc w:val="left"/>
      <w:pPr>
        <w:ind w:left="6210" w:hanging="1800"/>
      </w:pPr>
      <w:rPr>
        <w:rFonts w:hint="default"/>
        <w:sz w:val="24"/>
      </w:rPr>
    </w:lvl>
    <w:lvl w:ilvl="8">
      <w:start w:val="1"/>
      <w:numFmt w:val="decimal"/>
      <w:lvlText w:val="%1-%2-%3.%4.%5.%6.%7.%8.%9."/>
      <w:lvlJc w:val="left"/>
      <w:pPr>
        <w:ind w:left="6840" w:hanging="1800"/>
      </w:pPr>
      <w:rPr>
        <w:rFonts w:hint="default"/>
        <w:sz w:val="24"/>
      </w:rPr>
    </w:lvl>
  </w:abstractNum>
  <w:abstractNum w:abstractNumId="27" w15:restartNumberingAfterBreak="0">
    <w:nsid w:val="6DC02FAF"/>
    <w:multiLevelType w:val="multilevel"/>
    <w:tmpl w:val="0366DDE8"/>
    <w:lvl w:ilvl="0">
      <w:start w:val="3"/>
      <w:numFmt w:val="decimal"/>
      <w:lvlText w:val="%1-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decimal"/>
      <w:lvlText w:val="%1-%2."/>
      <w:lvlJc w:val="left"/>
      <w:pPr>
        <w:ind w:left="1350" w:hanging="720"/>
      </w:pPr>
      <w:rPr>
        <w:rFonts w:hint="default"/>
        <w:sz w:val="24"/>
      </w:rPr>
    </w:lvl>
    <w:lvl w:ilvl="2">
      <w:start w:val="1"/>
      <w:numFmt w:val="decimal"/>
      <w:lvlText w:val="%1-%2.%3."/>
      <w:lvlJc w:val="left"/>
      <w:pPr>
        <w:ind w:left="1980" w:hanging="720"/>
      </w:pPr>
      <w:rPr>
        <w:rFonts w:hint="default"/>
        <w:sz w:val="24"/>
      </w:rPr>
    </w:lvl>
    <w:lvl w:ilvl="3">
      <w:start w:val="1"/>
      <w:numFmt w:val="decimal"/>
      <w:lvlText w:val="%1-%2.%3.%4."/>
      <w:lvlJc w:val="left"/>
      <w:pPr>
        <w:ind w:left="2970" w:hanging="1080"/>
      </w:pPr>
      <w:rPr>
        <w:rFonts w:hint="default"/>
        <w:sz w:val="24"/>
      </w:rPr>
    </w:lvl>
    <w:lvl w:ilvl="4">
      <w:start w:val="1"/>
      <w:numFmt w:val="decimal"/>
      <w:lvlText w:val="%1-%2.%3.%4.%5."/>
      <w:lvlJc w:val="left"/>
      <w:pPr>
        <w:ind w:left="3600" w:hanging="1080"/>
      </w:pPr>
      <w:rPr>
        <w:rFonts w:hint="default"/>
        <w:sz w:val="24"/>
      </w:rPr>
    </w:lvl>
    <w:lvl w:ilvl="5">
      <w:start w:val="1"/>
      <w:numFmt w:val="decimal"/>
      <w:lvlText w:val="%1-%2.%3.%4.%5.%6."/>
      <w:lvlJc w:val="left"/>
      <w:pPr>
        <w:ind w:left="4590" w:hanging="1440"/>
      </w:pPr>
      <w:rPr>
        <w:rFonts w:hint="default"/>
        <w:sz w:val="24"/>
      </w:rPr>
    </w:lvl>
    <w:lvl w:ilvl="6">
      <w:start w:val="1"/>
      <w:numFmt w:val="decimal"/>
      <w:lvlText w:val="%1-%2.%3.%4.%5.%6.%7."/>
      <w:lvlJc w:val="left"/>
      <w:pPr>
        <w:ind w:left="5220" w:hanging="1440"/>
      </w:pPr>
      <w:rPr>
        <w:rFonts w:hint="default"/>
        <w:sz w:val="24"/>
      </w:rPr>
    </w:lvl>
    <w:lvl w:ilvl="7">
      <w:start w:val="1"/>
      <w:numFmt w:val="decimal"/>
      <w:lvlText w:val="%1-%2.%3.%4.%5.%6.%7.%8."/>
      <w:lvlJc w:val="left"/>
      <w:pPr>
        <w:ind w:left="6210" w:hanging="1800"/>
      </w:pPr>
      <w:rPr>
        <w:rFonts w:hint="default"/>
        <w:sz w:val="24"/>
      </w:rPr>
    </w:lvl>
    <w:lvl w:ilvl="8">
      <w:start w:val="1"/>
      <w:numFmt w:val="decimal"/>
      <w:lvlText w:val="%1-%2.%3.%4.%5.%6.%7.%8.%9."/>
      <w:lvlJc w:val="left"/>
      <w:pPr>
        <w:ind w:left="6840" w:hanging="1800"/>
      </w:pPr>
      <w:rPr>
        <w:rFonts w:hint="default"/>
        <w:sz w:val="24"/>
      </w:rPr>
    </w:lvl>
  </w:abstractNum>
  <w:abstractNum w:abstractNumId="28" w15:restartNumberingAfterBreak="0">
    <w:nsid w:val="6E8B27D9"/>
    <w:multiLevelType w:val="hybridMultilevel"/>
    <w:tmpl w:val="AF4A3D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44C4AF8"/>
    <w:multiLevelType w:val="hybridMultilevel"/>
    <w:tmpl w:val="A78AEA22"/>
    <w:lvl w:ilvl="0" w:tplc="CB00360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A6C50E4"/>
    <w:multiLevelType w:val="hybridMultilevel"/>
    <w:tmpl w:val="25C2E1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9"/>
  </w:num>
  <w:num w:numId="2">
    <w:abstractNumId w:val="1"/>
  </w:num>
  <w:num w:numId="3">
    <w:abstractNumId w:val="19"/>
  </w:num>
  <w:num w:numId="4">
    <w:abstractNumId w:val="2"/>
  </w:num>
  <w:num w:numId="5">
    <w:abstractNumId w:val="8"/>
  </w:num>
  <w:num w:numId="6">
    <w:abstractNumId w:val="21"/>
  </w:num>
  <w:num w:numId="7">
    <w:abstractNumId w:val="12"/>
  </w:num>
  <w:num w:numId="8">
    <w:abstractNumId w:val="24"/>
  </w:num>
  <w:num w:numId="9">
    <w:abstractNumId w:val="13"/>
  </w:num>
  <w:num w:numId="10">
    <w:abstractNumId w:val="14"/>
  </w:num>
  <w:num w:numId="11">
    <w:abstractNumId w:val="27"/>
  </w:num>
  <w:num w:numId="12">
    <w:abstractNumId w:val="26"/>
  </w:num>
  <w:num w:numId="13">
    <w:abstractNumId w:val="4"/>
  </w:num>
  <w:num w:numId="14">
    <w:abstractNumId w:val="15"/>
  </w:num>
  <w:num w:numId="15">
    <w:abstractNumId w:val="9"/>
  </w:num>
  <w:num w:numId="16">
    <w:abstractNumId w:val="17"/>
  </w:num>
  <w:num w:numId="17">
    <w:abstractNumId w:val="18"/>
  </w:num>
  <w:num w:numId="18">
    <w:abstractNumId w:val="20"/>
  </w:num>
  <w:num w:numId="19">
    <w:abstractNumId w:val="3"/>
  </w:num>
  <w:num w:numId="20">
    <w:abstractNumId w:val="0"/>
  </w:num>
  <w:num w:numId="21">
    <w:abstractNumId w:val="28"/>
  </w:num>
  <w:num w:numId="22">
    <w:abstractNumId w:val="25"/>
  </w:num>
  <w:num w:numId="23">
    <w:abstractNumId w:val="16"/>
  </w:num>
  <w:num w:numId="24">
    <w:abstractNumId w:val="23"/>
  </w:num>
  <w:num w:numId="25">
    <w:abstractNumId w:val="30"/>
  </w:num>
  <w:num w:numId="26">
    <w:abstractNumId w:val="10"/>
  </w:num>
  <w:num w:numId="27">
    <w:abstractNumId w:val="11"/>
  </w:num>
  <w:num w:numId="28">
    <w:abstractNumId w:val="5"/>
  </w:num>
  <w:num w:numId="29">
    <w:abstractNumId w:val="7"/>
  </w:num>
  <w:num w:numId="30">
    <w:abstractNumId w:val="6"/>
  </w:num>
  <w:num w:numId="31">
    <w:abstractNumId w:val="2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U0tjQ3MzczMjA3MjVS0lEKTi0uzszPAykwNKwFAAVCShYtAAAA"/>
  </w:docVars>
  <w:rsids>
    <w:rsidRoot w:val="00585B59"/>
    <w:rsid w:val="000015FC"/>
    <w:rsid w:val="00004FE5"/>
    <w:rsid w:val="00005A11"/>
    <w:rsid w:val="00006458"/>
    <w:rsid w:val="00007AA9"/>
    <w:rsid w:val="00007BFD"/>
    <w:rsid w:val="0001403F"/>
    <w:rsid w:val="00014A3B"/>
    <w:rsid w:val="00017F41"/>
    <w:rsid w:val="00020F62"/>
    <w:rsid w:val="00021EF9"/>
    <w:rsid w:val="000229F7"/>
    <w:rsid w:val="0002337D"/>
    <w:rsid w:val="00023A89"/>
    <w:rsid w:val="00025A9B"/>
    <w:rsid w:val="00026143"/>
    <w:rsid w:val="00026E71"/>
    <w:rsid w:val="00027296"/>
    <w:rsid w:val="000278A1"/>
    <w:rsid w:val="000312E2"/>
    <w:rsid w:val="0003138F"/>
    <w:rsid w:val="0003361B"/>
    <w:rsid w:val="00033F69"/>
    <w:rsid w:val="0003440A"/>
    <w:rsid w:val="0003468C"/>
    <w:rsid w:val="00036086"/>
    <w:rsid w:val="0003681E"/>
    <w:rsid w:val="000407E3"/>
    <w:rsid w:val="000446E2"/>
    <w:rsid w:val="000447E3"/>
    <w:rsid w:val="00044A74"/>
    <w:rsid w:val="000452E4"/>
    <w:rsid w:val="000456D4"/>
    <w:rsid w:val="000463E6"/>
    <w:rsid w:val="00047897"/>
    <w:rsid w:val="00047ADF"/>
    <w:rsid w:val="00050843"/>
    <w:rsid w:val="00050EB4"/>
    <w:rsid w:val="000517E6"/>
    <w:rsid w:val="000529B5"/>
    <w:rsid w:val="00052B0B"/>
    <w:rsid w:val="000556CD"/>
    <w:rsid w:val="00060F28"/>
    <w:rsid w:val="0006110B"/>
    <w:rsid w:val="000615EB"/>
    <w:rsid w:val="00061BA0"/>
    <w:rsid w:val="00063C3E"/>
    <w:rsid w:val="00064BB8"/>
    <w:rsid w:val="00064DFE"/>
    <w:rsid w:val="00065C8A"/>
    <w:rsid w:val="00065C9F"/>
    <w:rsid w:val="000660A2"/>
    <w:rsid w:val="000674F7"/>
    <w:rsid w:val="0007030B"/>
    <w:rsid w:val="00070576"/>
    <w:rsid w:val="00083DA1"/>
    <w:rsid w:val="00084001"/>
    <w:rsid w:val="00090E02"/>
    <w:rsid w:val="00091183"/>
    <w:rsid w:val="00093532"/>
    <w:rsid w:val="00093C1B"/>
    <w:rsid w:val="00095E37"/>
    <w:rsid w:val="000A1CAF"/>
    <w:rsid w:val="000A4617"/>
    <w:rsid w:val="000A7811"/>
    <w:rsid w:val="000B0989"/>
    <w:rsid w:val="000B1081"/>
    <w:rsid w:val="000B1106"/>
    <w:rsid w:val="000B194E"/>
    <w:rsid w:val="000B214D"/>
    <w:rsid w:val="000B38A3"/>
    <w:rsid w:val="000B3C8A"/>
    <w:rsid w:val="000B7440"/>
    <w:rsid w:val="000C017C"/>
    <w:rsid w:val="000C0B70"/>
    <w:rsid w:val="000C10BA"/>
    <w:rsid w:val="000C2865"/>
    <w:rsid w:val="000C2C24"/>
    <w:rsid w:val="000C412A"/>
    <w:rsid w:val="000C65C3"/>
    <w:rsid w:val="000D035E"/>
    <w:rsid w:val="000D16B7"/>
    <w:rsid w:val="000D25AB"/>
    <w:rsid w:val="000D2C76"/>
    <w:rsid w:val="000D300D"/>
    <w:rsid w:val="000D3F06"/>
    <w:rsid w:val="000D6E93"/>
    <w:rsid w:val="000D7C83"/>
    <w:rsid w:val="000E20A0"/>
    <w:rsid w:val="000E278D"/>
    <w:rsid w:val="000E6872"/>
    <w:rsid w:val="000E6C30"/>
    <w:rsid w:val="000E7762"/>
    <w:rsid w:val="000F049B"/>
    <w:rsid w:val="000F13D3"/>
    <w:rsid w:val="000F1D88"/>
    <w:rsid w:val="000F2217"/>
    <w:rsid w:val="000F2E98"/>
    <w:rsid w:val="000F3EB5"/>
    <w:rsid w:val="000F5942"/>
    <w:rsid w:val="000F7064"/>
    <w:rsid w:val="00100165"/>
    <w:rsid w:val="00104689"/>
    <w:rsid w:val="001047FD"/>
    <w:rsid w:val="0010552E"/>
    <w:rsid w:val="00105614"/>
    <w:rsid w:val="00107D27"/>
    <w:rsid w:val="001106C1"/>
    <w:rsid w:val="00112574"/>
    <w:rsid w:val="00112E77"/>
    <w:rsid w:val="00115D43"/>
    <w:rsid w:val="001161B0"/>
    <w:rsid w:val="001162A3"/>
    <w:rsid w:val="00120C5A"/>
    <w:rsid w:val="00122168"/>
    <w:rsid w:val="00122380"/>
    <w:rsid w:val="00123D9D"/>
    <w:rsid w:val="00124070"/>
    <w:rsid w:val="0012674B"/>
    <w:rsid w:val="00130E00"/>
    <w:rsid w:val="00131629"/>
    <w:rsid w:val="00132904"/>
    <w:rsid w:val="001329A0"/>
    <w:rsid w:val="00134467"/>
    <w:rsid w:val="001351F0"/>
    <w:rsid w:val="00135879"/>
    <w:rsid w:val="0013649D"/>
    <w:rsid w:val="001378B8"/>
    <w:rsid w:val="00141507"/>
    <w:rsid w:val="00142073"/>
    <w:rsid w:val="0014227F"/>
    <w:rsid w:val="00143605"/>
    <w:rsid w:val="001458BD"/>
    <w:rsid w:val="001471B4"/>
    <w:rsid w:val="001476F9"/>
    <w:rsid w:val="00147D49"/>
    <w:rsid w:val="00150795"/>
    <w:rsid w:val="00152A98"/>
    <w:rsid w:val="00153566"/>
    <w:rsid w:val="00154943"/>
    <w:rsid w:val="001559DA"/>
    <w:rsid w:val="00155A56"/>
    <w:rsid w:val="00155E74"/>
    <w:rsid w:val="00155FC2"/>
    <w:rsid w:val="00157871"/>
    <w:rsid w:val="00160DA8"/>
    <w:rsid w:val="0016203D"/>
    <w:rsid w:val="00165095"/>
    <w:rsid w:val="00165FCB"/>
    <w:rsid w:val="0016643A"/>
    <w:rsid w:val="00170C98"/>
    <w:rsid w:val="001717C0"/>
    <w:rsid w:val="00174029"/>
    <w:rsid w:val="00174660"/>
    <w:rsid w:val="00177826"/>
    <w:rsid w:val="001779DC"/>
    <w:rsid w:val="00177AA9"/>
    <w:rsid w:val="00177DD3"/>
    <w:rsid w:val="00180E04"/>
    <w:rsid w:val="00181FE5"/>
    <w:rsid w:val="00183027"/>
    <w:rsid w:val="00183064"/>
    <w:rsid w:val="001864AE"/>
    <w:rsid w:val="001867A4"/>
    <w:rsid w:val="00186FCD"/>
    <w:rsid w:val="001911F9"/>
    <w:rsid w:val="001928E0"/>
    <w:rsid w:val="00194D1B"/>
    <w:rsid w:val="0019606E"/>
    <w:rsid w:val="00196DA6"/>
    <w:rsid w:val="00197CB6"/>
    <w:rsid w:val="00197D35"/>
    <w:rsid w:val="001A019F"/>
    <w:rsid w:val="001A1884"/>
    <w:rsid w:val="001A3236"/>
    <w:rsid w:val="001A32C3"/>
    <w:rsid w:val="001A34F7"/>
    <w:rsid w:val="001A4879"/>
    <w:rsid w:val="001A4D0F"/>
    <w:rsid w:val="001A6339"/>
    <w:rsid w:val="001A6538"/>
    <w:rsid w:val="001A6B3A"/>
    <w:rsid w:val="001B0057"/>
    <w:rsid w:val="001B078E"/>
    <w:rsid w:val="001B0ACC"/>
    <w:rsid w:val="001B0CFE"/>
    <w:rsid w:val="001B25BE"/>
    <w:rsid w:val="001B3A30"/>
    <w:rsid w:val="001B49B3"/>
    <w:rsid w:val="001B60E3"/>
    <w:rsid w:val="001B7FBF"/>
    <w:rsid w:val="001C0A59"/>
    <w:rsid w:val="001C11B0"/>
    <w:rsid w:val="001C11F1"/>
    <w:rsid w:val="001C38D2"/>
    <w:rsid w:val="001C3E7B"/>
    <w:rsid w:val="001C47FF"/>
    <w:rsid w:val="001C5E90"/>
    <w:rsid w:val="001C61BB"/>
    <w:rsid w:val="001C6552"/>
    <w:rsid w:val="001C7D9C"/>
    <w:rsid w:val="001D28A1"/>
    <w:rsid w:val="001D3751"/>
    <w:rsid w:val="001D4FC8"/>
    <w:rsid w:val="001D524C"/>
    <w:rsid w:val="001D6D2E"/>
    <w:rsid w:val="001D7B29"/>
    <w:rsid w:val="001D7B74"/>
    <w:rsid w:val="001E2628"/>
    <w:rsid w:val="001E2969"/>
    <w:rsid w:val="001E33A7"/>
    <w:rsid w:val="001E437C"/>
    <w:rsid w:val="001E456D"/>
    <w:rsid w:val="001E469F"/>
    <w:rsid w:val="001E5F74"/>
    <w:rsid w:val="001E69E4"/>
    <w:rsid w:val="001E7250"/>
    <w:rsid w:val="001E7836"/>
    <w:rsid w:val="001F543C"/>
    <w:rsid w:val="001F6654"/>
    <w:rsid w:val="0020005E"/>
    <w:rsid w:val="002000B2"/>
    <w:rsid w:val="002005A9"/>
    <w:rsid w:val="00200D2F"/>
    <w:rsid w:val="00200E77"/>
    <w:rsid w:val="002010E9"/>
    <w:rsid w:val="002039FC"/>
    <w:rsid w:val="002049C2"/>
    <w:rsid w:val="00204D14"/>
    <w:rsid w:val="00210297"/>
    <w:rsid w:val="00210C9E"/>
    <w:rsid w:val="002149F1"/>
    <w:rsid w:val="00214FA5"/>
    <w:rsid w:val="00215857"/>
    <w:rsid w:val="00216AA9"/>
    <w:rsid w:val="0021722E"/>
    <w:rsid w:val="0021751F"/>
    <w:rsid w:val="00221B62"/>
    <w:rsid w:val="002224B4"/>
    <w:rsid w:val="00222659"/>
    <w:rsid w:val="00223D83"/>
    <w:rsid w:val="002267FF"/>
    <w:rsid w:val="00226A9B"/>
    <w:rsid w:val="00230EDA"/>
    <w:rsid w:val="002330E6"/>
    <w:rsid w:val="00234FF7"/>
    <w:rsid w:val="002363FB"/>
    <w:rsid w:val="002368BB"/>
    <w:rsid w:val="00242230"/>
    <w:rsid w:val="0024375A"/>
    <w:rsid w:val="002454E2"/>
    <w:rsid w:val="002464B1"/>
    <w:rsid w:val="002473F8"/>
    <w:rsid w:val="00250CEC"/>
    <w:rsid w:val="0025154A"/>
    <w:rsid w:val="00251AD9"/>
    <w:rsid w:val="00252623"/>
    <w:rsid w:val="002526F4"/>
    <w:rsid w:val="00253C35"/>
    <w:rsid w:val="00254961"/>
    <w:rsid w:val="00255125"/>
    <w:rsid w:val="00255487"/>
    <w:rsid w:val="00256976"/>
    <w:rsid w:val="00257322"/>
    <w:rsid w:val="002604FD"/>
    <w:rsid w:val="00261A6D"/>
    <w:rsid w:val="0026276B"/>
    <w:rsid w:val="00266E73"/>
    <w:rsid w:val="00270D39"/>
    <w:rsid w:val="00274FC8"/>
    <w:rsid w:val="00275C5D"/>
    <w:rsid w:val="00277356"/>
    <w:rsid w:val="00277740"/>
    <w:rsid w:val="00277C3D"/>
    <w:rsid w:val="002802FA"/>
    <w:rsid w:val="00281C3C"/>
    <w:rsid w:val="00281CC6"/>
    <w:rsid w:val="00285725"/>
    <w:rsid w:val="00286F61"/>
    <w:rsid w:val="002872E8"/>
    <w:rsid w:val="002931AA"/>
    <w:rsid w:val="002938CA"/>
    <w:rsid w:val="00294287"/>
    <w:rsid w:val="00294FBB"/>
    <w:rsid w:val="00296BDE"/>
    <w:rsid w:val="00296E77"/>
    <w:rsid w:val="002A0162"/>
    <w:rsid w:val="002A1DAA"/>
    <w:rsid w:val="002A1EEC"/>
    <w:rsid w:val="002A2B58"/>
    <w:rsid w:val="002A5795"/>
    <w:rsid w:val="002A68FA"/>
    <w:rsid w:val="002A6CD1"/>
    <w:rsid w:val="002B074B"/>
    <w:rsid w:val="002B076C"/>
    <w:rsid w:val="002B07CB"/>
    <w:rsid w:val="002B109E"/>
    <w:rsid w:val="002B1439"/>
    <w:rsid w:val="002B2126"/>
    <w:rsid w:val="002B33B9"/>
    <w:rsid w:val="002C0206"/>
    <w:rsid w:val="002C39C9"/>
    <w:rsid w:val="002C4443"/>
    <w:rsid w:val="002C6A97"/>
    <w:rsid w:val="002C6E2D"/>
    <w:rsid w:val="002C74C7"/>
    <w:rsid w:val="002D12E8"/>
    <w:rsid w:val="002D4C55"/>
    <w:rsid w:val="002D5B20"/>
    <w:rsid w:val="002D7A1D"/>
    <w:rsid w:val="002E0627"/>
    <w:rsid w:val="002E41C9"/>
    <w:rsid w:val="002E4C86"/>
    <w:rsid w:val="002E59A5"/>
    <w:rsid w:val="002E5C52"/>
    <w:rsid w:val="002E618C"/>
    <w:rsid w:val="002E78FC"/>
    <w:rsid w:val="002F203A"/>
    <w:rsid w:val="002F4415"/>
    <w:rsid w:val="002F4F11"/>
    <w:rsid w:val="002F6B85"/>
    <w:rsid w:val="002F6C49"/>
    <w:rsid w:val="003012EB"/>
    <w:rsid w:val="00302717"/>
    <w:rsid w:val="0030529B"/>
    <w:rsid w:val="00305DB8"/>
    <w:rsid w:val="00306CC1"/>
    <w:rsid w:val="003106E5"/>
    <w:rsid w:val="00312ADE"/>
    <w:rsid w:val="00312C4C"/>
    <w:rsid w:val="00313A6D"/>
    <w:rsid w:val="00315246"/>
    <w:rsid w:val="00320562"/>
    <w:rsid w:val="003205E2"/>
    <w:rsid w:val="0032277D"/>
    <w:rsid w:val="00322E3B"/>
    <w:rsid w:val="0032362E"/>
    <w:rsid w:val="00325BFA"/>
    <w:rsid w:val="00325F31"/>
    <w:rsid w:val="003270BA"/>
    <w:rsid w:val="00327337"/>
    <w:rsid w:val="003279EF"/>
    <w:rsid w:val="00327C51"/>
    <w:rsid w:val="00330EDA"/>
    <w:rsid w:val="003330D3"/>
    <w:rsid w:val="003340B7"/>
    <w:rsid w:val="003342FB"/>
    <w:rsid w:val="00334A42"/>
    <w:rsid w:val="00337111"/>
    <w:rsid w:val="00337551"/>
    <w:rsid w:val="00337ACE"/>
    <w:rsid w:val="00337F9D"/>
    <w:rsid w:val="003400FB"/>
    <w:rsid w:val="003401B5"/>
    <w:rsid w:val="00340C68"/>
    <w:rsid w:val="00341C33"/>
    <w:rsid w:val="0034368E"/>
    <w:rsid w:val="00343DE0"/>
    <w:rsid w:val="00344D6D"/>
    <w:rsid w:val="00345E63"/>
    <w:rsid w:val="00350801"/>
    <w:rsid w:val="00350F60"/>
    <w:rsid w:val="00352BFE"/>
    <w:rsid w:val="003551FA"/>
    <w:rsid w:val="003561A3"/>
    <w:rsid w:val="00356AD7"/>
    <w:rsid w:val="00360F7F"/>
    <w:rsid w:val="00361CDD"/>
    <w:rsid w:val="00362628"/>
    <w:rsid w:val="00362EB5"/>
    <w:rsid w:val="00363B27"/>
    <w:rsid w:val="00363CE8"/>
    <w:rsid w:val="003718C5"/>
    <w:rsid w:val="003719C1"/>
    <w:rsid w:val="003724AE"/>
    <w:rsid w:val="0037302C"/>
    <w:rsid w:val="00373323"/>
    <w:rsid w:val="003736B4"/>
    <w:rsid w:val="00373916"/>
    <w:rsid w:val="0037648A"/>
    <w:rsid w:val="00376752"/>
    <w:rsid w:val="00377067"/>
    <w:rsid w:val="003770B4"/>
    <w:rsid w:val="003801B6"/>
    <w:rsid w:val="0038121A"/>
    <w:rsid w:val="00384609"/>
    <w:rsid w:val="00384C0A"/>
    <w:rsid w:val="003856EE"/>
    <w:rsid w:val="003875DB"/>
    <w:rsid w:val="003900B3"/>
    <w:rsid w:val="00390129"/>
    <w:rsid w:val="00390433"/>
    <w:rsid w:val="0039099E"/>
    <w:rsid w:val="00392016"/>
    <w:rsid w:val="003925EA"/>
    <w:rsid w:val="00396448"/>
    <w:rsid w:val="003A097B"/>
    <w:rsid w:val="003A18C6"/>
    <w:rsid w:val="003A3AD9"/>
    <w:rsid w:val="003A554B"/>
    <w:rsid w:val="003A77CE"/>
    <w:rsid w:val="003B0DEA"/>
    <w:rsid w:val="003B202C"/>
    <w:rsid w:val="003B263A"/>
    <w:rsid w:val="003B4041"/>
    <w:rsid w:val="003B49E0"/>
    <w:rsid w:val="003B4DF1"/>
    <w:rsid w:val="003B4ED8"/>
    <w:rsid w:val="003B5D81"/>
    <w:rsid w:val="003B761E"/>
    <w:rsid w:val="003C0F7C"/>
    <w:rsid w:val="003C0F9B"/>
    <w:rsid w:val="003C2A55"/>
    <w:rsid w:val="003C4068"/>
    <w:rsid w:val="003C78B3"/>
    <w:rsid w:val="003C7B9E"/>
    <w:rsid w:val="003D248C"/>
    <w:rsid w:val="003D45CA"/>
    <w:rsid w:val="003D4D97"/>
    <w:rsid w:val="003D6F3D"/>
    <w:rsid w:val="003D7495"/>
    <w:rsid w:val="003E0359"/>
    <w:rsid w:val="003E584B"/>
    <w:rsid w:val="003E6B94"/>
    <w:rsid w:val="003E7104"/>
    <w:rsid w:val="003F0CE1"/>
    <w:rsid w:val="003F2185"/>
    <w:rsid w:val="003F2749"/>
    <w:rsid w:val="003F326A"/>
    <w:rsid w:val="003F4B92"/>
    <w:rsid w:val="003F4F60"/>
    <w:rsid w:val="003F5618"/>
    <w:rsid w:val="003F75A5"/>
    <w:rsid w:val="004016DB"/>
    <w:rsid w:val="00402017"/>
    <w:rsid w:val="004024F0"/>
    <w:rsid w:val="00404B0E"/>
    <w:rsid w:val="004071CF"/>
    <w:rsid w:val="00407501"/>
    <w:rsid w:val="0041033B"/>
    <w:rsid w:val="00413429"/>
    <w:rsid w:val="00413935"/>
    <w:rsid w:val="00414566"/>
    <w:rsid w:val="00416256"/>
    <w:rsid w:val="004163E3"/>
    <w:rsid w:val="00416BA6"/>
    <w:rsid w:val="00416F37"/>
    <w:rsid w:val="00417033"/>
    <w:rsid w:val="004173C0"/>
    <w:rsid w:val="00421BC1"/>
    <w:rsid w:val="00421F66"/>
    <w:rsid w:val="00422F96"/>
    <w:rsid w:val="004239A9"/>
    <w:rsid w:val="00423EC0"/>
    <w:rsid w:val="00425BB9"/>
    <w:rsid w:val="00425E5D"/>
    <w:rsid w:val="00426977"/>
    <w:rsid w:val="00426A4D"/>
    <w:rsid w:val="00426CAF"/>
    <w:rsid w:val="00434DFA"/>
    <w:rsid w:val="00435EFF"/>
    <w:rsid w:val="0043668D"/>
    <w:rsid w:val="00437717"/>
    <w:rsid w:val="0043778C"/>
    <w:rsid w:val="00437E04"/>
    <w:rsid w:val="00441722"/>
    <w:rsid w:val="004423AD"/>
    <w:rsid w:val="00442EA6"/>
    <w:rsid w:val="00443252"/>
    <w:rsid w:val="004450D5"/>
    <w:rsid w:val="0044525A"/>
    <w:rsid w:val="00446161"/>
    <w:rsid w:val="00446E84"/>
    <w:rsid w:val="00452D6B"/>
    <w:rsid w:val="0045359F"/>
    <w:rsid w:val="004541D7"/>
    <w:rsid w:val="00454C11"/>
    <w:rsid w:val="00455409"/>
    <w:rsid w:val="0045723F"/>
    <w:rsid w:val="00461536"/>
    <w:rsid w:val="00462D48"/>
    <w:rsid w:val="0046767A"/>
    <w:rsid w:val="00470689"/>
    <w:rsid w:val="00470B22"/>
    <w:rsid w:val="00473AF6"/>
    <w:rsid w:val="004754F1"/>
    <w:rsid w:val="00476A38"/>
    <w:rsid w:val="00480180"/>
    <w:rsid w:val="004807BF"/>
    <w:rsid w:val="004818DC"/>
    <w:rsid w:val="00485925"/>
    <w:rsid w:val="00486045"/>
    <w:rsid w:val="004868BD"/>
    <w:rsid w:val="004905EF"/>
    <w:rsid w:val="0049259F"/>
    <w:rsid w:val="00493814"/>
    <w:rsid w:val="00493E2B"/>
    <w:rsid w:val="004940D0"/>
    <w:rsid w:val="004953BD"/>
    <w:rsid w:val="004979B1"/>
    <w:rsid w:val="00497DEF"/>
    <w:rsid w:val="004A0426"/>
    <w:rsid w:val="004A10CA"/>
    <w:rsid w:val="004A4333"/>
    <w:rsid w:val="004A4588"/>
    <w:rsid w:val="004A4749"/>
    <w:rsid w:val="004A488F"/>
    <w:rsid w:val="004A6B46"/>
    <w:rsid w:val="004B105D"/>
    <w:rsid w:val="004B1233"/>
    <w:rsid w:val="004B1557"/>
    <w:rsid w:val="004B224B"/>
    <w:rsid w:val="004B4324"/>
    <w:rsid w:val="004B4705"/>
    <w:rsid w:val="004C3A88"/>
    <w:rsid w:val="004C55F0"/>
    <w:rsid w:val="004C7727"/>
    <w:rsid w:val="004D0869"/>
    <w:rsid w:val="004D0F4F"/>
    <w:rsid w:val="004D175E"/>
    <w:rsid w:val="004D17B5"/>
    <w:rsid w:val="004D1870"/>
    <w:rsid w:val="004D22E5"/>
    <w:rsid w:val="004D3217"/>
    <w:rsid w:val="004D5265"/>
    <w:rsid w:val="004D5AEB"/>
    <w:rsid w:val="004D6861"/>
    <w:rsid w:val="004D6EF9"/>
    <w:rsid w:val="004D792E"/>
    <w:rsid w:val="004D7CA0"/>
    <w:rsid w:val="004E4646"/>
    <w:rsid w:val="004E4F09"/>
    <w:rsid w:val="004E6B75"/>
    <w:rsid w:val="004F0240"/>
    <w:rsid w:val="004F1884"/>
    <w:rsid w:val="004F2095"/>
    <w:rsid w:val="004F2B27"/>
    <w:rsid w:val="004F362A"/>
    <w:rsid w:val="004F4463"/>
    <w:rsid w:val="004F4A6A"/>
    <w:rsid w:val="004F569C"/>
    <w:rsid w:val="004F572D"/>
    <w:rsid w:val="004F6EEE"/>
    <w:rsid w:val="00501384"/>
    <w:rsid w:val="00501E54"/>
    <w:rsid w:val="00501ED1"/>
    <w:rsid w:val="00503E78"/>
    <w:rsid w:val="005042B9"/>
    <w:rsid w:val="00505B21"/>
    <w:rsid w:val="00506A40"/>
    <w:rsid w:val="00506FD0"/>
    <w:rsid w:val="00507520"/>
    <w:rsid w:val="00507D23"/>
    <w:rsid w:val="005118E4"/>
    <w:rsid w:val="005126F9"/>
    <w:rsid w:val="005147FE"/>
    <w:rsid w:val="005166E5"/>
    <w:rsid w:val="00516DA7"/>
    <w:rsid w:val="005170FC"/>
    <w:rsid w:val="00517AB7"/>
    <w:rsid w:val="005203C8"/>
    <w:rsid w:val="00520683"/>
    <w:rsid w:val="00520A0B"/>
    <w:rsid w:val="005234A6"/>
    <w:rsid w:val="00523F4D"/>
    <w:rsid w:val="00524810"/>
    <w:rsid w:val="005276D9"/>
    <w:rsid w:val="00527AB4"/>
    <w:rsid w:val="00527B5B"/>
    <w:rsid w:val="00531279"/>
    <w:rsid w:val="00532FB3"/>
    <w:rsid w:val="00533CEC"/>
    <w:rsid w:val="005359AB"/>
    <w:rsid w:val="005360F8"/>
    <w:rsid w:val="005370B5"/>
    <w:rsid w:val="005370BD"/>
    <w:rsid w:val="00541613"/>
    <w:rsid w:val="005417C9"/>
    <w:rsid w:val="00542820"/>
    <w:rsid w:val="00545DA1"/>
    <w:rsid w:val="00546225"/>
    <w:rsid w:val="00547063"/>
    <w:rsid w:val="005477E5"/>
    <w:rsid w:val="00551B9A"/>
    <w:rsid w:val="005526F7"/>
    <w:rsid w:val="00553FFD"/>
    <w:rsid w:val="00554FD6"/>
    <w:rsid w:val="00556EE6"/>
    <w:rsid w:val="0055737D"/>
    <w:rsid w:val="00557401"/>
    <w:rsid w:val="005578B2"/>
    <w:rsid w:val="00557F13"/>
    <w:rsid w:val="00557FF0"/>
    <w:rsid w:val="00563371"/>
    <w:rsid w:val="00565AFB"/>
    <w:rsid w:val="00565EDF"/>
    <w:rsid w:val="00566419"/>
    <w:rsid w:val="00566F88"/>
    <w:rsid w:val="0057063A"/>
    <w:rsid w:val="00570CFB"/>
    <w:rsid w:val="005711DB"/>
    <w:rsid w:val="00572BC3"/>
    <w:rsid w:val="00573733"/>
    <w:rsid w:val="00573B07"/>
    <w:rsid w:val="0057485F"/>
    <w:rsid w:val="00574F81"/>
    <w:rsid w:val="005773B1"/>
    <w:rsid w:val="00577F48"/>
    <w:rsid w:val="0058116D"/>
    <w:rsid w:val="00581498"/>
    <w:rsid w:val="00581511"/>
    <w:rsid w:val="0058273A"/>
    <w:rsid w:val="00583D89"/>
    <w:rsid w:val="0058482C"/>
    <w:rsid w:val="00585B59"/>
    <w:rsid w:val="00586E7F"/>
    <w:rsid w:val="005874B6"/>
    <w:rsid w:val="005876F4"/>
    <w:rsid w:val="00590D44"/>
    <w:rsid w:val="00590F3C"/>
    <w:rsid w:val="00591B7B"/>
    <w:rsid w:val="0059447E"/>
    <w:rsid w:val="00595E3F"/>
    <w:rsid w:val="005A0D61"/>
    <w:rsid w:val="005A0E70"/>
    <w:rsid w:val="005A143F"/>
    <w:rsid w:val="005A4375"/>
    <w:rsid w:val="005A534D"/>
    <w:rsid w:val="005A5C94"/>
    <w:rsid w:val="005A7FA5"/>
    <w:rsid w:val="005B0537"/>
    <w:rsid w:val="005B11A2"/>
    <w:rsid w:val="005B160D"/>
    <w:rsid w:val="005B2BAF"/>
    <w:rsid w:val="005B307C"/>
    <w:rsid w:val="005B3F61"/>
    <w:rsid w:val="005B4527"/>
    <w:rsid w:val="005B4FE3"/>
    <w:rsid w:val="005B5DAC"/>
    <w:rsid w:val="005B6C0A"/>
    <w:rsid w:val="005B6F15"/>
    <w:rsid w:val="005C075F"/>
    <w:rsid w:val="005C2125"/>
    <w:rsid w:val="005C25C4"/>
    <w:rsid w:val="005C3243"/>
    <w:rsid w:val="005C3AE7"/>
    <w:rsid w:val="005C5466"/>
    <w:rsid w:val="005C5DD8"/>
    <w:rsid w:val="005C64BA"/>
    <w:rsid w:val="005C6916"/>
    <w:rsid w:val="005C7C13"/>
    <w:rsid w:val="005D028E"/>
    <w:rsid w:val="005D2A8F"/>
    <w:rsid w:val="005D3EB5"/>
    <w:rsid w:val="005D6590"/>
    <w:rsid w:val="005D6B13"/>
    <w:rsid w:val="005E1281"/>
    <w:rsid w:val="005E1306"/>
    <w:rsid w:val="005E1D46"/>
    <w:rsid w:val="005E2341"/>
    <w:rsid w:val="005F16BD"/>
    <w:rsid w:val="005F1981"/>
    <w:rsid w:val="005F2E67"/>
    <w:rsid w:val="00600782"/>
    <w:rsid w:val="00600ABE"/>
    <w:rsid w:val="00602A11"/>
    <w:rsid w:val="00603E50"/>
    <w:rsid w:val="00604A99"/>
    <w:rsid w:val="00604B0B"/>
    <w:rsid w:val="00606EE5"/>
    <w:rsid w:val="006104AC"/>
    <w:rsid w:val="0061140A"/>
    <w:rsid w:val="00611533"/>
    <w:rsid w:val="006121BE"/>
    <w:rsid w:val="00612F8B"/>
    <w:rsid w:val="00613962"/>
    <w:rsid w:val="00613A9D"/>
    <w:rsid w:val="00621B75"/>
    <w:rsid w:val="00622540"/>
    <w:rsid w:val="00622773"/>
    <w:rsid w:val="006273AF"/>
    <w:rsid w:val="006276C4"/>
    <w:rsid w:val="00631B4E"/>
    <w:rsid w:val="00633103"/>
    <w:rsid w:val="0063650B"/>
    <w:rsid w:val="00642258"/>
    <w:rsid w:val="00642B43"/>
    <w:rsid w:val="0064567B"/>
    <w:rsid w:val="0064568E"/>
    <w:rsid w:val="00646C03"/>
    <w:rsid w:val="00647111"/>
    <w:rsid w:val="006508BE"/>
    <w:rsid w:val="006522AC"/>
    <w:rsid w:val="0065232D"/>
    <w:rsid w:val="006554F9"/>
    <w:rsid w:val="0065660A"/>
    <w:rsid w:val="00656E26"/>
    <w:rsid w:val="00660DB1"/>
    <w:rsid w:val="00661238"/>
    <w:rsid w:val="00662700"/>
    <w:rsid w:val="0066380F"/>
    <w:rsid w:val="00663CF8"/>
    <w:rsid w:val="006647C6"/>
    <w:rsid w:val="00667687"/>
    <w:rsid w:val="00670422"/>
    <w:rsid w:val="006736C1"/>
    <w:rsid w:val="00674DC4"/>
    <w:rsid w:val="00675D9C"/>
    <w:rsid w:val="00680520"/>
    <w:rsid w:val="00684B0E"/>
    <w:rsid w:val="00684DA4"/>
    <w:rsid w:val="00685658"/>
    <w:rsid w:val="00687423"/>
    <w:rsid w:val="00687CBF"/>
    <w:rsid w:val="00690A20"/>
    <w:rsid w:val="0069121F"/>
    <w:rsid w:val="006924F7"/>
    <w:rsid w:val="00693981"/>
    <w:rsid w:val="00694FD7"/>
    <w:rsid w:val="00695147"/>
    <w:rsid w:val="006958C8"/>
    <w:rsid w:val="00695EDC"/>
    <w:rsid w:val="00696BE4"/>
    <w:rsid w:val="0069792C"/>
    <w:rsid w:val="006A068E"/>
    <w:rsid w:val="006A0A48"/>
    <w:rsid w:val="006A1942"/>
    <w:rsid w:val="006A1EE2"/>
    <w:rsid w:val="006A216A"/>
    <w:rsid w:val="006A27A9"/>
    <w:rsid w:val="006A3483"/>
    <w:rsid w:val="006A4CD7"/>
    <w:rsid w:val="006B08B7"/>
    <w:rsid w:val="006B23F8"/>
    <w:rsid w:val="006B3CC3"/>
    <w:rsid w:val="006B41A0"/>
    <w:rsid w:val="006B5510"/>
    <w:rsid w:val="006B5737"/>
    <w:rsid w:val="006B5EC9"/>
    <w:rsid w:val="006B6061"/>
    <w:rsid w:val="006B72D8"/>
    <w:rsid w:val="006B76AB"/>
    <w:rsid w:val="006C11AE"/>
    <w:rsid w:val="006C1742"/>
    <w:rsid w:val="006C1DFC"/>
    <w:rsid w:val="006C2271"/>
    <w:rsid w:val="006C3C8A"/>
    <w:rsid w:val="006C4087"/>
    <w:rsid w:val="006C62EC"/>
    <w:rsid w:val="006D148A"/>
    <w:rsid w:val="006D20AE"/>
    <w:rsid w:val="006D41BA"/>
    <w:rsid w:val="006D4335"/>
    <w:rsid w:val="006D4918"/>
    <w:rsid w:val="006D4E1F"/>
    <w:rsid w:val="006E0215"/>
    <w:rsid w:val="006E1078"/>
    <w:rsid w:val="006E2263"/>
    <w:rsid w:val="006E5CFE"/>
    <w:rsid w:val="006E632F"/>
    <w:rsid w:val="006E63D1"/>
    <w:rsid w:val="006E7D7B"/>
    <w:rsid w:val="006F181E"/>
    <w:rsid w:val="006F2BE0"/>
    <w:rsid w:val="006F3576"/>
    <w:rsid w:val="006F4D61"/>
    <w:rsid w:val="006F6354"/>
    <w:rsid w:val="007008D4"/>
    <w:rsid w:val="007039FD"/>
    <w:rsid w:val="00703EE3"/>
    <w:rsid w:val="0070411C"/>
    <w:rsid w:val="00706390"/>
    <w:rsid w:val="007074C5"/>
    <w:rsid w:val="0071308C"/>
    <w:rsid w:val="0071428E"/>
    <w:rsid w:val="00715360"/>
    <w:rsid w:val="00716D9D"/>
    <w:rsid w:val="00717623"/>
    <w:rsid w:val="00717F10"/>
    <w:rsid w:val="00721CA3"/>
    <w:rsid w:val="00722008"/>
    <w:rsid w:val="00723BA9"/>
    <w:rsid w:val="00724788"/>
    <w:rsid w:val="00724D6C"/>
    <w:rsid w:val="00727FD0"/>
    <w:rsid w:val="00730281"/>
    <w:rsid w:val="00731059"/>
    <w:rsid w:val="007316FC"/>
    <w:rsid w:val="00731963"/>
    <w:rsid w:val="00732038"/>
    <w:rsid w:val="007337A8"/>
    <w:rsid w:val="007348D6"/>
    <w:rsid w:val="00735E24"/>
    <w:rsid w:val="00742018"/>
    <w:rsid w:val="00742E63"/>
    <w:rsid w:val="0074321B"/>
    <w:rsid w:val="007443F5"/>
    <w:rsid w:val="00745591"/>
    <w:rsid w:val="00745CC1"/>
    <w:rsid w:val="007467CF"/>
    <w:rsid w:val="0074729B"/>
    <w:rsid w:val="0074782B"/>
    <w:rsid w:val="00747D00"/>
    <w:rsid w:val="00750F8F"/>
    <w:rsid w:val="00750FCD"/>
    <w:rsid w:val="007513BD"/>
    <w:rsid w:val="00753196"/>
    <w:rsid w:val="00763E40"/>
    <w:rsid w:val="0076480B"/>
    <w:rsid w:val="0076567A"/>
    <w:rsid w:val="00765FDA"/>
    <w:rsid w:val="0076666E"/>
    <w:rsid w:val="007701DD"/>
    <w:rsid w:val="00771050"/>
    <w:rsid w:val="0077275D"/>
    <w:rsid w:val="00772E34"/>
    <w:rsid w:val="00773B87"/>
    <w:rsid w:val="007746B5"/>
    <w:rsid w:val="00774B46"/>
    <w:rsid w:val="00776539"/>
    <w:rsid w:val="007771DB"/>
    <w:rsid w:val="0078140D"/>
    <w:rsid w:val="00781423"/>
    <w:rsid w:val="00781451"/>
    <w:rsid w:val="00787742"/>
    <w:rsid w:val="00790A43"/>
    <w:rsid w:val="007945B3"/>
    <w:rsid w:val="00794954"/>
    <w:rsid w:val="00796BD6"/>
    <w:rsid w:val="00797557"/>
    <w:rsid w:val="007A09BD"/>
    <w:rsid w:val="007A13EF"/>
    <w:rsid w:val="007A3076"/>
    <w:rsid w:val="007A351F"/>
    <w:rsid w:val="007A431D"/>
    <w:rsid w:val="007A44A4"/>
    <w:rsid w:val="007A693C"/>
    <w:rsid w:val="007A7D2F"/>
    <w:rsid w:val="007B047D"/>
    <w:rsid w:val="007B0FFC"/>
    <w:rsid w:val="007B286E"/>
    <w:rsid w:val="007B29CD"/>
    <w:rsid w:val="007B2E43"/>
    <w:rsid w:val="007B4C8B"/>
    <w:rsid w:val="007C3894"/>
    <w:rsid w:val="007C40FC"/>
    <w:rsid w:val="007C45BE"/>
    <w:rsid w:val="007C491B"/>
    <w:rsid w:val="007C60D9"/>
    <w:rsid w:val="007C616D"/>
    <w:rsid w:val="007C6D52"/>
    <w:rsid w:val="007D0C7B"/>
    <w:rsid w:val="007D3BF5"/>
    <w:rsid w:val="007D4093"/>
    <w:rsid w:val="007D59E0"/>
    <w:rsid w:val="007D5B6B"/>
    <w:rsid w:val="007D6726"/>
    <w:rsid w:val="007E1CCD"/>
    <w:rsid w:val="007E3EA5"/>
    <w:rsid w:val="007E3EE8"/>
    <w:rsid w:val="007E42FC"/>
    <w:rsid w:val="007E4E50"/>
    <w:rsid w:val="007E6302"/>
    <w:rsid w:val="007E7206"/>
    <w:rsid w:val="007E77ED"/>
    <w:rsid w:val="007E7989"/>
    <w:rsid w:val="007F03B3"/>
    <w:rsid w:val="007F356B"/>
    <w:rsid w:val="007F4D50"/>
    <w:rsid w:val="007F6C3F"/>
    <w:rsid w:val="007F6D63"/>
    <w:rsid w:val="007F6F38"/>
    <w:rsid w:val="00802FBA"/>
    <w:rsid w:val="00803540"/>
    <w:rsid w:val="008052A6"/>
    <w:rsid w:val="00806204"/>
    <w:rsid w:val="00810BFF"/>
    <w:rsid w:val="00813E5C"/>
    <w:rsid w:val="008155A6"/>
    <w:rsid w:val="00815C3F"/>
    <w:rsid w:val="0081609A"/>
    <w:rsid w:val="008163A9"/>
    <w:rsid w:val="00821247"/>
    <w:rsid w:val="00823112"/>
    <w:rsid w:val="00824F30"/>
    <w:rsid w:val="00825B30"/>
    <w:rsid w:val="0083029F"/>
    <w:rsid w:val="00830950"/>
    <w:rsid w:val="008313B1"/>
    <w:rsid w:val="008317F9"/>
    <w:rsid w:val="0083371E"/>
    <w:rsid w:val="00833739"/>
    <w:rsid w:val="00834246"/>
    <w:rsid w:val="00835202"/>
    <w:rsid w:val="00835F6D"/>
    <w:rsid w:val="008369DD"/>
    <w:rsid w:val="00836AD3"/>
    <w:rsid w:val="008420CB"/>
    <w:rsid w:val="00842BA0"/>
    <w:rsid w:val="00843F86"/>
    <w:rsid w:val="0084551F"/>
    <w:rsid w:val="00846315"/>
    <w:rsid w:val="008468AD"/>
    <w:rsid w:val="0084722B"/>
    <w:rsid w:val="008473EC"/>
    <w:rsid w:val="00850C5A"/>
    <w:rsid w:val="00851AA5"/>
    <w:rsid w:val="008526FE"/>
    <w:rsid w:val="00854F79"/>
    <w:rsid w:val="00854F7B"/>
    <w:rsid w:val="00855B0E"/>
    <w:rsid w:val="00855DD3"/>
    <w:rsid w:val="008573A2"/>
    <w:rsid w:val="00861287"/>
    <w:rsid w:val="00861931"/>
    <w:rsid w:val="008628D5"/>
    <w:rsid w:val="00862FC3"/>
    <w:rsid w:val="00863EED"/>
    <w:rsid w:val="0086479F"/>
    <w:rsid w:val="00864CF9"/>
    <w:rsid w:val="0087037F"/>
    <w:rsid w:val="008710F6"/>
    <w:rsid w:val="00872142"/>
    <w:rsid w:val="008728B4"/>
    <w:rsid w:val="00874DD5"/>
    <w:rsid w:val="00880CF1"/>
    <w:rsid w:val="0088181F"/>
    <w:rsid w:val="00884C5C"/>
    <w:rsid w:val="00885423"/>
    <w:rsid w:val="00885743"/>
    <w:rsid w:val="00885AAD"/>
    <w:rsid w:val="008861B0"/>
    <w:rsid w:val="00887E7A"/>
    <w:rsid w:val="0089266F"/>
    <w:rsid w:val="00893117"/>
    <w:rsid w:val="00896099"/>
    <w:rsid w:val="008A00E4"/>
    <w:rsid w:val="008A1B2C"/>
    <w:rsid w:val="008A2308"/>
    <w:rsid w:val="008A4D38"/>
    <w:rsid w:val="008A6168"/>
    <w:rsid w:val="008B1C3C"/>
    <w:rsid w:val="008B4520"/>
    <w:rsid w:val="008B6604"/>
    <w:rsid w:val="008C173A"/>
    <w:rsid w:val="008C3378"/>
    <w:rsid w:val="008C49E6"/>
    <w:rsid w:val="008C5E9E"/>
    <w:rsid w:val="008C5FCF"/>
    <w:rsid w:val="008C6513"/>
    <w:rsid w:val="008D0C0C"/>
    <w:rsid w:val="008D12AD"/>
    <w:rsid w:val="008D2E77"/>
    <w:rsid w:val="008D41FF"/>
    <w:rsid w:val="008D5CAC"/>
    <w:rsid w:val="008D793E"/>
    <w:rsid w:val="008E0520"/>
    <w:rsid w:val="008E0ADB"/>
    <w:rsid w:val="008E0F1E"/>
    <w:rsid w:val="008E18FB"/>
    <w:rsid w:val="008E1959"/>
    <w:rsid w:val="008E50EE"/>
    <w:rsid w:val="008E68B2"/>
    <w:rsid w:val="008E7D6A"/>
    <w:rsid w:val="008F42D9"/>
    <w:rsid w:val="008F43FB"/>
    <w:rsid w:val="008F4763"/>
    <w:rsid w:val="008F5A45"/>
    <w:rsid w:val="0090191E"/>
    <w:rsid w:val="00903F27"/>
    <w:rsid w:val="009052B6"/>
    <w:rsid w:val="00905CBE"/>
    <w:rsid w:val="009063A3"/>
    <w:rsid w:val="0091151F"/>
    <w:rsid w:val="00912ACB"/>
    <w:rsid w:val="0091331C"/>
    <w:rsid w:val="00913807"/>
    <w:rsid w:val="00914522"/>
    <w:rsid w:val="00915199"/>
    <w:rsid w:val="009153C9"/>
    <w:rsid w:val="00915792"/>
    <w:rsid w:val="00921A62"/>
    <w:rsid w:val="00922F16"/>
    <w:rsid w:val="00923147"/>
    <w:rsid w:val="00924696"/>
    <w:rsid w:val="00925F74"/>
    <w:rsid w:val="00926FF6"/>
    <w:rsid w:val="00930C05"/>
    <w:rsid w:val="00931056"/>
    <w:rsid w:val="009317EC"/>
    <w:rsid w:val="00932EF8"/>
    <w:rsid w:val="0093403F"/>
    <w:rsid w:val="00934291"/>
    <w:rsid w:val="0093467A"/>
    <w:rsid w:val="00935EA5"/>
    <w:rsid w:val="00936A66"/>
    <w:rsid w:val="009373CC"/>
    <w:rsid w:val="00941A2B"/>
    <w:rsid w:val="00942619"/>
    <w:rsid w:val="00943387"/>
    <w:rsid w:val="00944F8A"/>
    <w:rsid w:val="00946323"/>
    <w:rsid w:val="0095555C"/>
    <w:rsid w:val="00956579"/>
    <w:rsid w:val="00956F03"/>
    <w:rsid w:val="00957812"/>
    <w:rsid w:val="00957901"/>
    <w:rsid w:val="00957E24"/>
    <w:rsid w:val="009619C4"/>
    <w:rsid w:val="00961C1F"/>
    <w:rsid w:val="00961EEF"/>
    <w:rsid w:val="00962FBE"/>
    <w:rsid w:val="009634FE"/>
    <w:rsid w:val="0096504B"/>
    <w:rsid w:val="00965864"/>
    <w:rsid w:val="00965E1E"/>
    <w:rsid w:val="00966545"/>
    <w:rsid w:val="00970961"/>
    <w:rsid w:val="00970EB7"/>
    <w:rsid w:val="00972C26"/>
    <w:rsid w:val="0097342D"/>
    <w:rsid w:val="00975552"/>
    <w:rsid w:val="00982754"/>
    <w:rsid w:val="009831B6"/>
    <w:rsid w:val="00983DB1"/>
    <w:rsid w:val="0098440B"/>
    <w:rsid w:val="00984488"/>
    <w:rsid w:val="0098655B"/>
    <w:rsid w:val="009900FC"/>
    <w:rsid w:val="00992063"/>
    <w:rsid w:val="0099223B"/>
    <w:rsid w:val="00992571"/>
    <w:rsid w:val="00993C81"/>
    <w:rsid w:val="00993FD9"/>
    <w:rsid w:val="00994C99"/>
    <w:rsid w:val="00995EEC"/>
    <w:rsid w:val="009968EB"/>
    <w:rsid w:val="00996F35"/>
    <w:rsid w:val="00997CC7"/>
    <w:rsid w:val="009A02E8"/>
    <w:rsid w:val="009A0411"/>
    <w:rsid w:val="009A04DB"/>
    <w:rsid w:val="009A20D8"/>
    <w:rsid w:val="009A2418"/>
    <w:rsid w:val="009A3AA4"/>
    <w:rsid w:val="009A3EF9"/>
    <w:rsid w:val="009A6E2B"/>
    <w:rsid w:val="009B0644"/>
    <w:rsid w:val="009B1700"/>
    <w:rsid w:val="009B1ABF"/>
    <w:rsid w:val="009B4B77"/>
    <w:rsid w:val="009B50B1"/>
    <w:rsid w:val="009B61E1"/>
    <w:rsid w:val="009B7D43"/>
    <w:rsid w:val="009C0195"/>
    <w:rsid w:val="009C1FAE"/>
    <w:rsid w:val="009C2002"/>
    <w:rsid w:val="009C21C3"/>
    <w:rsid w:val="009C2551"/>
    <w:rsid w:val="009C2836"/>
    <w:rsid w:val="009C32EF"/>
    <w:rsid w:val="009C4253"/>
    <w:rsid w:val="009C5862"/>
    <w:rsid w:val="009C7410"/>
    <w:rsid w:val="009D050D"/>
    <w:rsid w:val="009D1C5D"/>
    <w:rsid w:val="009D2340"/>
    <w:rsid w:val="009D49DA"/>
    <w:rsid w:val="009D5FE6"/>
    <w:rsid w:val="009E0068"/>
    <w:rsid w:val="009E3C2B"/>
    <w:rsid w:val="009E40D0"/>
    <w:rsid w:val="009E4977"/>
    <w:rsid w:val="009E4EFE"/>
    <w:rsid w:val="009E5B42"/>
    <w:rsid w:val="009F2870"/>
    <w:rsid w:val="009F4DB9"/>
    <w:rsid w:val="009F5D49"/>
    <w:rsid w:val="009F7A39"/>
    <w:rsid w:val="00A01432"/>
    <w:rsid w:val="00A01F3A"/>
    <w:rsid w:val="00A021CE"/>
    <w:rsid w:val="00A050F8"/>
    <w:rsid w:val="00A05F95"/>
    <w:rsid w:val="00A07070"/>
    <w:rsid w:val="00A132B4"/>
    <w:rsid w:val="00A13529"/>
    <w:rsid w:val="00A148F8"/>
    <w:rsid w:val="00A14C4F"/>
    <w:rsid w:val="00A14D88"/>
    <w:rsid w:val="00A1501F"/>
    <w:rsid w:val="00A15834"/>
    <w:rsid w:val="00A15F4C"/>
    <w:rsid w:val="00A21EC2"/>
    <w:rsid w:val="00A24A9A"/>
    <w:rsid w:val="00A24E0A"/>
    <w:rsid w:val="00A25F70"/>
    <w:rsid w:val="00A26B04"/>
    <w:rsid w:val="00A30F06"/>
    <w:rsid w:val="00A3105A"/>
    <w:rsid w:val="00A32095"/>
    <w:rsid w:val="00A346ED"/>
    <w:rsid w:val="00A34FC2"/>
    <w:rsid w:val="00A3559E"/>
    <w:rsid w:val="00A36AED"/>
    <w:rsid w:val="00A437B7"/>
    <w:rsid w:val="00A453A9"/>
    <w:rsid w:val="00A46A1A"/>
    <w:rsid w:val="00A479A8"/>
    <w:rsid w:val="00A513A8"/>
    <w:rsid w:val="00A51406"/>
    <w:rsid w:val="00A51611"/>
    <w:rsid w:val="00A53C6B"/>
    <w:rsid w:val="00A54167"/>
    <w:rsid w:val="00A55564"/>
    <w:rsid w:val="00A56C28"/>
    <w:rsid w:val="00A56F18"/>
    <w:rsid w:val="00A60F2A"/>
    <w:rsid w:val="00A62685"/>
    <w:rsid w:val="00A630EA"/>
    <w:rsid w:val="00A701F4"/>
    <w:rsid w:val="00A7451C"/>
    <w:rsid w:val="00A757DC"/>
    <w:rsid w:val="00A768F7"/>
    <w:rsid w:val="00A81AEF"/>
    <w:rsid w:val="00A852BB"/>
    <w:rsid w:val="00A8612B"/>
    <w:rsid w:val="00A8626D"/>
    <w:rsid w:val="00A87DB5"/>
    <w:rsid w:val="00A906C5"/>
    <w:rsid w:val="00A940C0"/>
    <w:rsid w:val="00A94C51"/>
    <w:rsid w:val="00AA00EE"/>
    <w:rsid w:val="00AA0798"/>
    <w:rsid w:val="00AA1B52"/>
    <w:rsid w:val="00AA3BFE"/>
    <w:rsid w:val="00AA5AD9"/>
    <w:rsid w:val="00AA6CD7"/>
    <w:rsid w:val="00AA7202"/>
    <w:rsid w:val="00AA7DBD"/>
    <w:rsid w:val="00AB1FC5"/>
    <w:rsid w:val="00AB316E"/>
    <w:rsid w:val="00AB35B1"/>
    <w:rsid w:val="00AB42B2"/>
    <w:rsid w:val="00AB5673"/>
    <w:rsid w:val="00AC12A9"/>
    <w:rsid w:val="00AC1F5D"/>
    <w:rsid w:val="00AC25E3"/>
    <w:rsid w:val="00AC2BBE"/>
    <w:rsid w:val="00AC2C89"/>
    <w:rsid w:val="00AC4517"/>
    <w:rsid w:val="00AC4A02"/>
    <w:rsid w:val="00AC4D13"/>
    <w:rsid w:val="00AC63A0"/>
    <w:rsid w:val="00AC7D27"/>
    <w:rsid w:val="00AD2F7B"/>
    <w:rsid w:val="00AD3845"/>
    <w:rsid w:val="00AD4FE2"/>
    <w:rsid w:val="00AD5579"/>
    <w:rsid w:val="00AD567F"/>
    <w:rsid w:val="00AE2C18"/>
    <w:rsid w:val="00AE3AC1"/>
    <w:rsid w:val="00AE3AC8"/>
    <w:rsid w:val="00AE49C8"/>
    <w:rsid w:val="00AF20C0"/>
    <w:rsid w:val="00AF40DC"/>
    <w:rsid w:val="00AF5404"/>
    <w:rsid w:val="00AF574B"/>
    <w:rsid w:val="00AF6896"/>
    <w:rsid w:val="00AF6F1A"/>
    <w:rsid w:val="00AF765E"/>
    <w:rsid w:val="00B008D3"/>
    <w:rsid w:val="00B00C4E"/>
    <w:rsid w:val="00B013EF"/>
    <w:rsid w:val="00B0142E"/>
    <w:rsid w:val="00B02345"/>
    <w:rsid w:val="00B02349"/>
    <w:rsid w:val="00B03387"/>
    <w:rsid w:val="00B03B19"/>
    <w:rsid w:val="00B040DD"/>
    <w:rsid w:val="00B041C2"/>
    <w:rsid w:val="00B04694"/>
    <w:rsid w:val="00B052A7"/>
    <w:rsid w:val="00B05E21"/>
    <w:rsid w:val="00B06285"/>
    <w:rsid w:val="00B0642A"/>
    <w:rsid w:val="00B06B50"/>
    <w:rsid w:val="00B12485"/>
    <w:rsid w:val="00B12C39"/>
    <w:rsid w:val="00B2166A"/>
    <w:rsid w:val="00B2382E"/>
    <w:rsid w:val="00B24DA2"/>
    <w:rsid w:val="00B2509C"/>
    <w:rsid w:val="00B25513"/>
    <w:rsid w:val="00B27155"/>
    <w:rsid w:val="00B272AA"/>
    <w:rsid w:val="00B27450"/>
    <w:rsid w:val="00B2747D"/>
    <w:rsid w:val="00B277F4"/>
    <w:rsid w:val="00B3070D"/>
    <w:rsid w:val="00B3150F"/>
    <w:rsid w:val="00B345F8"/>
    <w:rsid w:val="00B34E31"/>
    <w:rsid w:val="00B36F3E"/>
    <w:rsid w:val="00B40A27"/>
    <w:rsid w:val="00B43DFC"/>
    <w:rsid w:val="00B443AD"/>
    <w:rsid w:val="00B45CB8"/>
    <w:rsid w:val="00B46D67"/>
    <w:rsid w:val="00B4722A"/>
    <w:rsid w:val="00B5011E"/>
    <w:rsid w:val="00B54DAD"/>
    <w:rsid w:val="00B551D8"/>
    <w:rsid w:val="00B561E8"/>
    <w:rsid w:val="00B578CB"/>
    <w:rsid w:val="00B57D52"/>
    <w:rsid w:val="00B63A82"/>
    <w:rsid w:val="00B648C8"/>
    <w:rsid w:val="00B65F23"/>
    <w:rsid w:val="00B66646"/>
    <w:rsid w:val="00B666E9"/>
    <w:rsid w:val="00B67C05"/>
    <w:rsid w:val="00B70393"/>
    <w:rsid w:val="00B7216C"/>
    <w:rsid w:val="00B72B78"/>
    <w:rsid w:val="00B73943"/>
    <w:rsid w:val="00B754FD"/>
    <w:rsid w:val="00B75C5C"/>
    <w:rsid w:val="00B76149"/>
    <w:rsid w:val="00B807AE"/>
    <w:rsid w:val="00B81316"/>
    <w:rsid w:val="00B82AD0"/>
    <w:rsid w:val="00B83097"/>
    <w:rsid w:val="00B855A7"/>
    <w:rsid w:val="00B85D12"/>
    <w:rsid w:val="00B8616B"/>
    <w:rsid w:val="00B86CE0"/>
    <w:rsid w:val="00B87B71"/>
    <w:rsid w:val="00B9012F"/>
    <w:rsid w:val="00B901ED"/>
    <w:rsid w:val="00B902F8"/>
    <w:rsid w:val="00B904F2"/>
    <w:rsid w:val="00B91636"/>
    <w:rsid w:val="00B92784"/>
    <w:rsid w:val="00B93376"/>
    <w:rsid w:val="00B93D39"/>
    <w:rsid w:val="00B955A0"/>
    <w:rsid w:val="00B9599B"/>
    <w:rsid w:val="00BA0BEF"/>
    <w:rsid w:val="00BA1456"/>
    <w:rsid w:val="00BA34BC"/>
    <w:rsid w:val="00BA37F5"/>
    <w:rsid w:val="00BA3C69"/>
    <w:rsid w:val="00BA4ED0"/>
    <w:rsid w:val="00BA5254"/>
    <w:rsid w:val="00BA58D0"/>
    <w:rsid w:val="00BA5B71"/>
    <w:rsid w:val="00BA659C"/>
    <w:rsid w:val="00BA68A4"/>
    <w:rsid w:val="00BA7095"/>
    <w:rsid w:val="00BA73B6"/>
    <w:rsid w:val="00BB1D23"/>
    <w:rsid w:val="00BB221E"/>
    <w:rsid w:val="00BB39D4"/>
    <w:rsid w:val="00BB3CE4"/>
    <w:rsid w:val="00BC0FDD"/>
    <w:rsid w:val="00BC31A5"/>
    <w:rsid w:val="00BC36A8"/>
    <w:rsid w:val="00BC44DC"/>
    <w:rsid w:val="00BD070A"/>
    <w:rsid w:val="00BD091F"/>
    <w:rsid w:val="00BD1FD6"/>
    <w:rsid w:val="00BD396D"/>
    <w:rsid w:val="00BD56A9"/>
    <w:rsid w:val="00BD6DE5"/>
    <w:rsid w:val="00BD71D6"/>
    <w:rsid w:val="00BD751B"/>
    <w:rsid w:val="00BD75F4"/>
    <w:rsid w:val="00BE1963"/>
    <w:rsid w:val="00BE1B9F"/>
    <w:rsid w:val="00BE1E28"/>
    <w:rsid w:val="00BE26BE"/>
    <w:rsid w:val="00BE4914"/>
    <w:rsid w:val="00BE5806"/>
    <w:rsid w:val="00BE70DB"/>
    <w:rsid w:val="00BF1F67"/>
    <w:rsid w:val="00BF57BB"/>
    <w:rsid w:val="00BF65D8"/>
    <w:rsid w:val="00BF77F5"/>
    <w:rsid w:val="00BF7828"/>
    <w:rsid w:val="00C02C1B"/>
    <w:rsid w:val="00C101D6"/>
    <w:rsid w:val="00C108C7"/>
    <w:rsid w:val="00C126C2"/>
    <w:rsid w:val="00C12E10"/>
    <w:rsid w:val="00C13D04"/>
    <w:rsid w:val="00C14062"/>
    <w:rsid w:val="00C141E4"/>
    <w:rsid w:val="00C149F3"/>
    <w:rsid w:val="00C15F33"/>
    <w:rsid w:val="00C169B2"/>
    <w:rsid w:val="00C16EF2"/>
    <w:rsid w:val="00C17234"/>
    <w:rsid w:val="00C17259"/>
    <w:rsid w:val="00C172EA"/>
    <w:rsid w:val="00C17D97"/>
    <w:rsid w:val="00C21DA8"/>
    <w:rsid w:val="00C229C0"/>
    <w:rsid w:val="00C22ABA"/>
    <w:rsid w:val="00C231E4"/>
    <w:rsid w:val="00C25A40"/>
    <w:rsid w:val="00C25EF7"/>
    <w:rsid w:val="00C272EA"/>
    <w:rsid w:val="00C30088"/>
    <w:rsid w:val="00C323C6"/>
    <w:rsid w:val="00C3248A"/>
    <w:rsid w:val="00C333D9"/>
    <w:rsid w:val="00C342C3"/>
    <w:rsid w:val="00C3487F"/>
    <w:rsid w:val="00C35909"/>
    <w:rsid w:val="00C37DF9"/>
    <w:rsid w:val="00C43D03"/>
    <w:rsid w:val="00C44FE8"/>
    <w:rsid w:val="00C47C10"/>
    <w:rsid w:val="00C50ABB"/>
    <w:rsid w:val="00C51B14"/>
    <w:rsid w:val="00C51B24"/>
    <w:rsid w:val="00C524E5"/>
    <w:rsid w:val="00C52C4A"/>
    <w:rsid w:val="00C53103"/>
    <w:rsid w:val="00C54E28"/>
    <w:rsid w:val="00C56C6C"/>
    <w:rsid w:val="00C57882"/>
    <w:rsid w:val="00C60F3F"/>
    <w:rsid w:val="00C6283C"/>
    <w:rsid w:val="00C62A9D"/>
    <w:rsid w:val="00C64C99"/>
    <w:rsid w:val="00C67C18"/>
    <w:rsid w:val="00C702E0"/>
    <w:rsid w:val="00C70970"/>
    <w:rsid w:val="00C70C8E"/>
    <w:rsid w:val="00C712B3"/>
    <w:rsid w:val="00C720FF"/>
    <w:rsid w:val="00C7391A"/>
    <w:rsid w:val="00C74612"/>
    <w:rsid w:val="00C76E00"/>
    <w:rsid w:val="00C76EF9"/>
    <w:rsid w:val="00C8012A"/>
    <w:rsid w:val="00C8769D"/>
    <w:rsid w:val="00C87E3A"/>
    <w:rsid w:val="00C92B3F"/>
    <w:rsid w:val="00C93D68"/>
    <w:rsid w:val="00C944D7"/>
    <w:rsid w:val="00C949AE"/>
    <w:rsid w:val="00C96387"/>
    <w:rsid w:val="00CA058C"/>
    <w:rsid w:val="00CA1B57"/>
    <w:rsid w:val="00CA1CA1"/>
    <w:rsid w:val="00CA4B18"/>
    <w:rsid w:val="00CA5141"/>
    <w:rsid w:val="00CA5DF1"/>
    <w:rsid w:val="00CA61A2"/>
    <w:rsid w:val="00CA6CB5"/>
    <w:rsid w:val="00CB0FF5"/>
    <w:rsid w:val="00CB214A"/>
    <w:rsid w:val="00CB2768"/>
    <w:rsid w:val="00CB5F49"/>
    <w:rsid w:val="00CB7F66"/>
    <w:rsid w:val="00CC0BAB"/>
    <w:rsid w:val="00CC1C6D"/>
    <w:rsid w:val="00CC28DA"/>
    <w:rsid w:val="00CC42B3"/>
    <w:rsid w:val="00CC7063"/>
    <w:rsid w:val="00CD1E18"/>
    <w:rsid w:val="00CD3C34"/>
    <w:rsid w:val="00CD3C6A"/>
    <w:rsid w:val="00CD473A"/>
    <w:rsid w:val="00CD5865"/>
    <w:rsid w:val="00CE0FDB"/>
    <w:rsid w:val="00CE11FF"/>
    <w:rsid w:val="00CE49CC"/>
    <w:rsid w:val="00CE4AEF"/>
    <w:rsid w:val="00CF1774"/>
    <w:rsid w:val="00CF2385"/>
    <w:rsid w:val="00CF2AA4"/>
    <w:rsid w:val="00CF2B13"/>
    <w:rsid w:val="00CF2E0D"/>
    <w:rsid w:val="00CF3021"/>
    <w:rsid w:val="00CF31CE"/>
    <w:rsid w:val="00CF3443"/>
    <w:rsid w:val="00CF4E5B"/>
    <w:rsid w:val="00CF5018"/>
    <w:rsid w:val="00CF7094"/>
    <w:rsid w:val="00CF7B80"/>
    <w:rsid w:val="00D01585"/>
    <w:rsid w:val="00D038EC"/>
    <w:rsid w:val="00D0400F"/>
    <w:rsid w:val="00D046A8"/>
    <w:rsid w:val="00D046CE"/>
    <w:rsid w:val="00D04B5D"/>
    <w:rsid w:val="00D1067B"/>
    <w:rsid w:val="00D1072E"/>
    <w:rsid w:val="00D1079B"/>
    <w:rsid w:val="00D11067"/>
    <w:rsid w:val="00D11923"/>
    <w:rsid w:val="00D12DB4"/>
    <w:rsid w:val="00D13111"/>
    <w:rsid w:val="00D13E58"/>
    <w:rsid w:val="00D20163"/>
    <w:rsid w:val="00D20703"/>
    <w:rsid w:val="00D21671"/>
    <w:rsid w:val="00D22996"/>
    <w:rsid w:val="00D2345D"/>
    <w:rsid w:val="00D23718"/>
    <w:rsid w:val="00D23A68"/>
    <w:rsid w:val="00D24F30"/>
    <w:rsid w:val="00D304D8"/>
    <w:rsid w:val="00D312F6"/>
    <w:rsid w:val="00D31417"/>
    <w:rsid w:val="00D322D9"/>
    <w:rsid w:val="00D32643"/>
    <w:rsid w:val="00D337BB"/>
    <w:rsid w:val="00D35688"/>
    <w:rsid w:val="00D3585F"/>
    <w:rsid w:val="00D367F0"/>
    <w:rsid w:val="00D37E00"/>
    <w:rsid w:val="00D40CCC"/>
    <w:rsid w:val="00D41D86"/>
    <w:rsid w:val="00D42126"/>
    <w:rsid w:val="00D43895"/>
    <w:rsid w:val="00D43F97"/>
    <w:rsid w:val="00D44590"/>
    <w:rsid w:val="00D4541A"/>
    <w:rsid w:val="00D45432"/>
    <w:rsid w:val="00D46783"/>
    <w:rsid w:val="00D47362"/>
    <w:rsid w:val="00D53C76"/>
    <w:rsid w:val="00D5447A"/>
    <w:rsid w:val="00D544F5"/>
    <w:rsid w:val="00D5542E"/>
    <w:rsid w:val="00D570A1"/>
    <w:rsid w:val="00D573B3"/>
    <w:rsid w:val="00D57AE6"/>
    <w:rsid w:val="00D61E00"/>
    <w:rsid w:val="00D635CD"/>
    <w:rsid w:val="00D65335"/>
    <w:rsid w:val="00D67123"/>
    <w:rsid w:val="00D67C4E"/>
    <w:rsid w:val="00D70F79"/>
    <w:rsid w:val="00D7362F"/>
    <w:rsid w:val="00D74156"/>
    <w:rsid w:val="00D741AC"/>
    <w:rsid w:val="00D74631"/>
    <w:rsid w:val="00D75571"/>
    <w:rsid w:val="00D763B0"/>
    <w:rsid w:val="00D7766E"/>
    <w:rsid w:val="00D801AA"/>
    <w:rsid w:val="00D8097C"/>
    <w:rsid w:val="00D80BE0"/>
    <w:rsid w:val="00D8136C"/>
    <w:rsid w:val="00D82242"/>
    <w:rsid w:val="00D83489"/>
    <w:rsid w:val="00D844F1"/>
    <w:rsid w:val="00D851DD"/>
    <w:rsid w:val="00D86764"/>
    <w:rsid w:val="00D86FC9"/>
    <w:rsid w:val="00D87F95"/>
    <w:rsid w:val="00D9155D"/>
    <w:rsid w:val="00D916DF"/>
    <w:rsid w:val="00D925A8"/>
    <w:rsid w:val="00D94FB4"/>
    <w:rsid w:val="00D95EEE"/>
    <w:rsid w:val="00D95F36"/>
    <w:rsid w:val="00D967B8"/>
    <w:rsid w:val="00D974F7"/>
    <w:rsid w:val="00DA1709"/>
    <w:rsid w:val="00DA2CA9"/>
    <w:rsid w:val="00DA420E"/>
    <w:rsid w:val="00DA42C2"/>
    <w:rsid w:val="00DA4D57"/>
    <w:rsid w:val="00DA5B9A"/>
    <w:rsid w:val="00DA5BB3"/>
    <w:rsid w:val="00DA5D80"/>
    <w:rsid w:val="00DA61A5"/>
    <w:rsid w:val="00DA75D9"/>
    <w:rsid w:val="00DB0FBF"/>
    <w:rsid w:val="00DB27B1"/>
    <w:rsid w:val="00DB4D34"/>
    <w:rsid w:val="00DC1E3E"/>
    <w:rsid w:val="00DC2B1C"/>
    <w:rsid w:val="00DC2B83"/>
    <w:rsid w:val="00DC4E3E"/>
    <w:rsid w:val="00DC5B1C"/>
    <w:rsid w:val="00DC60DB"/>
    <w:rsid w:val="00DC662D"/>
    <w:rsid w:val="00DC69E5"/>
    <w:rsid w:val="00DD0918"/>
    <w:rsid w:val="00DD0AEE"/>
    <w:rsid w:val="00DD1675"/>
    <w:rsid w:val="00DD224C"/>
    <w:rsid w:val="00DD2E1A"/>
    <w:rsid w:val="00DD3341"/>
    <w:rsid w:val="00DD5EA5"/>
    <w:rsid w:val="00DD70EA"/>
    <w:rsid w:val="00DD72A7"/>
    <w:rsid w:val="00DE0F85"/>
    <w:rsid w:val="00DE3734"/>
    <w:rsid w:val="00DE3C34"/>
    <w:rsid w:val="00DE4792"/>
    <w:rsid w:val="00DE6499"/>
    <w:rsid w:val="00DE7952"/>
    <w:rsid w:val="00DF0625"/>
    <w:rsid w:val="00DF2701"/>
    <w:rsid w:val="00DF2A32"/>
    <w:rsid w:val="00DF2D00"/>
    <w:rsid w:val="00DF36CA"/>
    <w:rsid w:val="00DF533E"/>
    <w:rsid w:val="00DF6002"/>
    <w:rsid w:val="00E00378"/>
    <w:rsid w:val="00E008BE"/>
    <w:rsid w:val="00E010DD"/>
    <w:rsid w:val="00E029F5"/>
    <w:rsid w:val="00E032C0"/>
    <w:rsid w:val="00E04200"/>
    <w:rsid w:val="00E04E3F"/>
    <w:rsid w:val="00E060C5"/>
    <w:rsid w:val="00E062C8"/>
    <w:rsid w:val="00E10AB8"/>
    <w:rsid w:val="00E10DDA"/>
    <w:rsid w:val="00E1314A"/>
    <w:rsid w:val="00E1528E"/>
    <w:rsid w:val="00E162D9"/>
    <w:rsid w:val="00E201E2"/>
    <w:rsid w:val="00E204D9"/>
    <w:rsid w:val="00E21023"/>
    <w:rsid w:val="00E2104E"/>
    <w:rsid w:val="00E22955"/>
    <w:rsid w:val="00E24D18"/>
    <w:rsid w:val="00E254C9"/>
    <w:rsid w:val="00E26A62"/>
    <w:rsid w:val="00E319FD"/>
    <w:rsid w:val="00E319FE"/>
    <w:rsid w:val="00E31B74"/>
    <w:rsid w:val="00E31D4D"/>
    <w:rsid w:val="00E34918"/>
    <w:rsid w:val="00E35746"/>
    <w:rsid w:val="00E375AD"/>
    <w:rsid w:val="00E42A54"/>
    <w:rsid w:val="00E43C55"/>
    <w:rsid w:val="00E45BF6"/>
    <w:rsid w:val="00E45FAF"/>
    <w:rsid w:val="00E4677A"/>
    <w:rsid w:val="00E47036"/>
    <w:rsid w:val="00E47F0B"/>
    <w:rsid w:val="00E507E3"/>
    <w:rsid w:val="00E516A3"/>
    <w:rsid w:val="00E52CC4"/>
    <w:rsid w:val="00E52D95"/>
    <w:rsid w:val="00E534A4"/>
    <w:rsid w:val="00E542E0"/>
    <w:rsid w:val="00E552FC"/>
    <w:rsid w:val="00E56894"/>
    <w:rsid w:val="00E576D8"/>
    <w:rsid w:val="00E600C4"/>
    <w:rsid w:val="00E624AC"/>
    <w:rsid w:val="00E62516"/>
    <w:rsid w:val="00E63842"/>
    <w:rsid w:val="00E6540C"/>
    <w:rsid w:val="00E6697B"/>
    <w:rsid w:val="00E66DB2"/>
    <w:rsid w:val="00E67B0E"/>
    <w:rsid w:val="00E70272"/>
    <w:rsid w:val="00E732A3"/>
    <w:rsid w:val="00E74A96"/>
    <w:rsid w:val="00E74B1E"/>
    <w:rsid w:val="00E75E4B"/>
    <w:rsid w:val="00E764B4"/>
    <w:rsid w:val="00E77984"/>
    <w:rsid w:val="00E77E13"/>
    <w:rsid w:val="00E77E88"/>
    <w:rsid w:val="00E77F1F"/>
    <w:rsid w:val="00E81B48"/>
    <w:rsid w:val="00E824AE"/>
    <w:rsid w:val="00E834A6"/>
    <w:rsid w:val="00E83DA7"/>
    <w:rsid w:val="00E83E12"/>
    <w:rsid w:val="00E86026"/>
    <w:rsid w:val="00E86F30"/>
    <w:rsid w:val="00E871CE"/>
    <w:rsid w:val="00E9039F"/>
    <w:rsid w:val="00E91963"/>
    <w:rsid w:val="00E92B4A"/>
    <w:rsid w:val="00E93716"/>
    <w:rsid w:val="00E93B21"/>
    <w:rsid w:val="00E96BE9"/>
    <w:rsid w:val="00E97CBB"/>
    <w:rsid w:val="00EA13B1"/>
    <w:rsid w:val="00EA277D"/>
    <w:rsid w:val="00EA3135"/>
    <w:rsid w:val="00EA3B0C"/>
    <w:rsid w:val="00EA4C96"/>
    <w:rsid w:val="00EA51E9"/>
    <w:rsid w:val="00EA5713"/>
    <w:rsid w:val="00EA5A1D"/>
    <w:rsid w:val="00EA6043"/>
    <w:rsid w:val="00EA61E1"/>
    <w:rsid w:val="00EA6379"/>
    <w:rsid w:val="00EA682C"/>
    <w:rsid w:val="00EB1E7F"/>
    <w:rsid w:val="00EB25D3"/>
    <w:rsid w:val="00EB2B79"/>
    <w:rsid w:val="00EB2F18"/>
    <w:rsid w:val="00EB341B"/>
    <w:rsid w:val="00EB4CDE"/>
    <w:rsid w:val="00EC1564"/>
    <w:rsid w:val="00EC2F8C"/>
    <w:rsid w:val="00EC30F8"/>
    <w:rsid w:val="00EC396C"/>
    <w:rsid w:val="00EC3F0B"/>
    <w:rsid w:val="00EC5B60"/>
    <w:rsid w:val="00EC5E36"/>
    <w:rsid w:val="00EC7FA9"/>
    <w:rsid w:val="00ED15BD"/>
    <w:rsid w:val="00ED1ED0"/>
    <w:rsid w:val="00ED27B0"/>
    <w:rsid w:val="00ED307E"/>
    <w:rsid w:val="00ED72BF"/>
    <w:rsid w:val="00EE053D"/>
    <w:rsid w:val="00EE28BE"/>
    <w:rsid w:val="00EE2B97"/>
    <w:rsid w:val="00EE3410"/>
    <w:rsid w:val="00EE4C54"/>
    <w:rsid w:val="00EE4DAB"/>
    <w:rsid w:val="00EE5DE7"/>
    <w:rsid w:val="00EE5FD7"/>
    <w:rsid w:val="00EE64D5"/>
    <w:rsid w:val="00EE6E68"/>
    <w:rsid w:val="00EF2B06"/>
    <w:rsid w:val="00EF2C7B"/>
    <w:rsid w:val="00EF2E49"/>
    <w:rsid w:val="00EF32A4"/>
    <w:rsid w:val="00EF408D"/>
    <w:rsid w:val="00EF5751"/>
    <w:rsid w:val="00EF657C"/>
    <w:rsid w:val="00EF7FDB"/>
    <w:rsid w:val="00F016EC"/>
    <w:rsid w:val="00F0268C"/>
    <w:rsid w:val="00F067A8"/>
    <w:rsid w:val="00F06D1A"/>
    <w:rsid w:val="00F108BE"/>
    <w:rsid w:val="00F112FA"/>
    <w:rsid w:val="00F11980"/>
    <w:rsid w:val="00F126A9"/>
    <w:rsid w:val="00F12E2A"/>
    <w:rsid w:val="00F13444"/>
    <w:rsid w:val="00F13C65"/>
    <w:rsid w:val="00F148FC"/>
    <w:rsid w:val="00F149AA"/>
    <w:rsid w:val="00F14C0E"/>
    <w:rsid w:val="00F15304"/>
    <w:rsid w:val="00F1570E"/>
    <w:rsid w:val="00F16A58"/>
    <w:rsid w:val="00F17788"/>
    <w:rsid w:val="00F17E78"/>
    <w:rsid w:val="00F20A72"/>
    <w:rsid w:val="00F21B5C"/>
    <w:rsid w:val="00F21BFB"/>
    <w:rsid w:val="00F2284F"/>
    <w:rsid w:val="00F24E07"/>
    <w:rsid w:val="00F2508A"/>
    <w:rsid w:val="00F25B6D"/>
    <w:rsid w:val="00F27EB1"/>
    <w:rsid w:val="00F304DC"/>
    <w:rsid w:val="00F30F54"/>
    <w:rsid w:val="00F31988"/>
    <w:rsid w:val="00F32632"/>
    <w:rsid w:val="00F33011"/>
    <w:rsid w:val="00F34537"/>
    <w:rsid w:val="00F361BD"/>
    <w:rsid w:val="00F362C6"/>
    <w:rsid w:val="00F3679A"/>
    <w:rsid w:val="00F4003D"/>
    <w:rsid w:val="00F4210E"/>
    <w:rsid w:val="00F43424"/>
    <w:rsid w:val="00F47D6B"/>
    <w:rsid w:val="00F500CF"/>
    <w:rsid w:val="00F53717"/>
    <w:rsid w:val="00F5594B"/>
    <w:rsid w:val="00F55EFC"/>
    <w:rsid w:val="00F55F22"/>
    <w:rsid w:val="00F56141"/>
    <w:rsid w:val="00F56842"/>
    <w:rsid w:val="00F568B3"/>
    <w:rsid w:val="00F6129B"/>
    <w:rsid w:val="00F61BC5"/>
    <w:rsid w:val="00F63920"/>
    <w:rsid w:val="00F64595"/>
    <w:rsid w:val="00F64628"/>
    <w:rsid w:val="00F66091"/>
    <w:rsid w:val="00F70993"/>
    <w:rsid w:val="00F729D7"/>
    <w:rsid w:val="00F73159"/>
    <w:rsid w:val="00F732FF"/>
    <w:rsid w:val="00F7382D"/>
    <w:rsid w:val="00F739FD"/>
    <w:rsid w:val="00F74687"/>
    <w:rsid w:val="00F77A7D"/>
    <w:rsid w:val="00F77E90"/>
    <w:rsid w:val="00F82CE1"/>
    <w:rsid w:val="00F848BE"/>
    <w:rsid w:val="00F8541C"/>
    <w:rsid w:val="00F876DC"/>
    <w:rsid w:val="00F90F7D"/>
    <w:rsid w:val="00F9235F"/>
    <w:rsid w:val="00F9299F"/>
    <w:rsid w:val="00F93171"/>
    <w:rsid w:val="00F93F05"/>
    <w:rsid w:val="00F959D3"/>
    <w:rsid w:val="00F96165"/>
    <w:rsid w:val="00FA345F"/>
    <w:rsid w:val="00FA4EAC"/>
    <w:rsid w:val="00FA54A7"/>
    <w:rsid w:val="00FA5C72"/>
    <w:rsid w:val="00FB0360"/>
    <w:rsid w:val="00FB1CE4"/>
    <w:rsid w:val="00FB333C"/>
    <w:rsid w:val="00FB4C4D"/>
    <w:rsid w:val="00FB5EBD"/>
    <w:rsid w:val="00FB6915"/>
    <w:rsid w:val="00FC17CB"/>
    <w:rsid w:val="00FC250C"/>
    <w:rsid w:val="00FC255C"/>
    <w:rsid w:val="00FC2B60"/>
    <w:rsid w:val="00FC3114"/>
    <w:rsid w:val="00FC4ACE"/>
    <w:rsid w:val="00FC5DAC"/>
    <w:rsid w:val="00FC70BF"/>
    <w:rsid w:val="00FC7368"/>
    <w:rsid w:val="00FD0139"/>
    <w:rsid w:val="00FD112F"/>
    <w:rsid w:val="00FD48E8"/>
    <w:rsid w:val="00FD498C"/>
    <w:rsid w:val="00FD537E"/>
    <w:rsid w:val="00FD57DB"/>
    <w:rsid w:val="00FD5EE5"/>
    <w:rsid w:val="00FD70B9"/>
    <w:rsid w:val="00FE0CD6"/>
    <w:rsid w:val="00FE1F3D"/>
    <w:rsid w:val="00FE28EF"/>
    <w:rsid w:val="00FE38D3"/>
    <w:rsid w:val="00FE5595"/>
    <w:rsid w:val="00FE5E9E"/>
    <w:rsid w:val="00FE6A00"/>
    <w:rsid w:val="00FE6F02"/>
    <w:rsid w:val="00FF0553"/>
    <w:rsid w:val="00FF1328"/>
    <w:rsid w:val="00FF2AE8"/>
    <w:rsid w:val="00FF3756"/>
    <w:rsid w:val="00FF3826"/>
    <w:rsid w:val="00FF5384"/>
    <w:rsid w:val="00FF548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835BF19"/>
  <w15:docId w15:val="{33CD582D-01BF-4A0E-B553-496F2C2904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C451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57F1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D72A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E7D7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C4517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57F1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D72A7"/>
    <w:rPr>
      <w:rFonts w:asciiTheme="majorHAnsi" w:eastAsiaTheme="majorEastAsia" w:hAnsiTheme="majorHAnsi" w:cstheme="majorBidi"/>
      <w:b/>
      <w:bCs/>
      <w:color w:val="4F81BD" w:themeColor="accent1"/>
    </w:rPr>
  </w:style>
  <w:style w:type="table" w:styleId="TableGrid">
    <w:name w:val="Table Grid"/>
    <w:basedOn w:val="TableNormal"/>
    <w:uiPriority w:val="59"/>
    <w:rsid w:val="004F446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F06D1A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0407E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407E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407E3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1316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1629"/>
  </w:style>
  <w:style w:type="paragraph" w:styleId="Footer">
    <w:name w:val="footer"/>
    <w:basedOn w:val="Normal"/>
    <w:link w:val="FooterChar"/>
    <w:uiPriority w:val="99"/>
    <w:unhideWhenUsed/>
    <w:rsid w:val="001316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1629"/>
  </w:style>
  <w:style w:type="paragraph" w:styleId="BalloonText">
    <w:name w:val="Balloon Text"/>
    <w:basedOn w:val="Normal"/>
    <w:link w:val="BalloonTextChar"/>
    <w:uiPriority w:val="99"/>
    <w:semiHidden/>
    <w:unhideWhenUsed/>
    <w:rsid w:val="001779D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79DC"/>
    <w:rPr>
      <w:rFonts w:ascii="Tahoma" w:hAnsi="Tahoma" w:cs="Tahoma"/>
      <w:sz w:val="16"/>
      <w:szCs w:val="16"/>
    </w:rPr>
  </w:style>
  <w:style w:type="paragraph" w:styleId="EndnoteText">
    <w:name w:val="endnote text"/>
    <w:basedOn w:val="Normal"/>
    <w:link w:val="EndnoteTextChar"/>
    <w:rsid w:val="0093403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93403F"/>
    <w:rPr>
      <w:rFonts w:ascii="Times New Roman" w:eastAsia="Times New Roman" w:hAnsi="Times New Roman" w:cs="Times New Roman"/>
      <w:sz w:val="20"/>
      <w:szCs w:val="20"/>
    </w:rPr>
  </w:style>
  <w:style w:type="character" w:styleId="EndnoteReference">
    <w:name w:val="endnote reference"/>
    <w:basedOn w:val="DefaultParagraphFont"/>
    <w:rsid w:val="0093403F"/>
    <w:rPr>
      <w:vertAlign w:val="superscript"/>
    </w:rPr>
  </w:style>
  <w:style w:type="paragraph" w:styleId="TOCHeading">
    <w:name w:val="TOC Heading"/>
    <w:basedOn w:val="Heading1"/>
    <w:next w:val="Normal"/>
    <w:uiPriority w:val="39"/>
    <w:unhideWhenUsed/>
    <w:qFormat/>
    <w:rsid w:val="00EE3410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qFormat/>
    <w:rsid w:val="00DE4792"/>
    <w:pPr>
      <w:tabs>
        <w:tab w:val="right" w:leader="dot" w:pos="9061"/>
      </w:tabs>
      <w:bidi/>
      <w:spacing w:after="100"/>
      <w:jc w:val="both"/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0D25AB"/>
    <w:pPr>
      <w:tabs>
        <w:tab w:val="right" w:leader="dot" w:pos="9071"/>
      </w:tabs>
      <w:bidi/>
      <w:spacing w:after="0"/>
      <w:jc w:val="both"/>
    </w:pPr>
  </w:style>
  <w:style w:type="character" w:styleId="Hyperlink">
    <w:name w:val="Hyperlink"/>
    <w:basedOn w:val="DefaultParagraphFont"/>
    <w:uiPriority w:val="99"/>
    <w:unhideWhenUsed/>
    <w:rsid w:val="00EE3410"/>
    <w:rPr>
      <w:color w:val="0000FF" w:themeColor="hyperlink"/>
      <w:u w:val="single"/>
    </w:rPr>
  </w:style>
  <w:style w:type="paragraph" w:styleId="BodyText">
    <w:name w:val="Body Text"/>
    <w:basedOn w:val="Normal"/>
    <w:link w:val="BodyTextChar"/>
    <w:unhideWhenUsed/>
    <w:rsid w:val="001E5F74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1E5F74"/>
  </w:style>
  <w:style w:type="paragraph" w:styleId="PlainText">
    <w:name w:val="Plain Text"/>
    <w:basedOn w:val="Normal"/>
    <w:link w:val="PlainTextChar"/>
    <w:uiPriority w:val="99"/>
    <w:unhideWhenUsed/>
    <w:rsid w:val="00215857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215857"/>
    <w:rPr>
      <w:rFonts w:ascii="Consolas" w:hAnsi="Consolas"/>
      <w:sz w:val="21"/>
      <w:szCs w:val="21"/>
    </w:rPr>
  </w:style>
  <w:style w:type="character" w:styleId="PlaceholderText">
    <w:name w:val="Placeholder Text"/>
    <w:basedOn w:val="DefaultParagraphFont"/>
    <w:uiPriority w:val="99"/>
    <w:semiHidden/>
    <w:rsid w:val="00BA73B6"/>
    <w:rPr>
      <w:color w:val="808080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8E0F1E"/>
    <w:pPr>
      <w:spacing w:after="100"/>
      <w:ind w:left="440"/>
    </w:pPr>
  </w:style>
  <w:style w:type="paragraph" w:styleId="NormalWeb">
    <w:name w:val="Normal (Web)"/>
    <w:basedOn w:val="Normal"/>
    <w:uiPriority w:val="99"/>
    <w:unhideWhenUsed/>
    <w:rsid w:val="00BC0FDD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6736C1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5A5C94"/>
    <w:pPr>
      <w:spacing w:after="0"/>
    </w:pPr>
  </w:style>
  <w:style w:type="paragraph" w:styleId="TOC4">
    <w:name w:val="toc 4"/>
    <w:basedOn w:val="Normal"/>
    <w:next w:val="Normal"/>
    <w:autoRedefine/>
    <w:uiPriority w:val="39"/>
    <w:unhideWhenUsed/>
    <w:rsid w:val="002526F4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unhideWhenUsed/>
    <w:rsid w:val="002526F4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unhideWhenUsed/>
    <w:rsid w:val="002526F4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unhideWhenUsed/>
    <w:rsid w:val="002526F4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unhideWhenUsed/>
    <w:rsid w:val="002526F4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unhideWhenUsed/>
    <w:rsid w:val="002526F4"/>
    <w:pPr>
      <w:spacing w:after="100"/>
      <w:ind w:left="1760"/>
    </w:pPr>
  </w:style>
  <w:style w:type="character" w:styleId="FollowedHyperlink">
    <w:name w:val="FollowedHyperlink"/>
    <w:basedOn w:val="DefaultParagraphFont"/>
    <w:uiPriority w:val="99"/>
    <w:semiHidden/>
    <w:unhideWhenUsed/>
    <w:rsid w:val="00B24DA2"/>
    <w:rPr>
      <w:color w:val="800080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6E7D7B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NoSpacing">
    <w:name w:val="No Spacing"/>
    <w:link w:val="NoSpacingChar"/>
    <w:uiPriority w:val="1"/>
    <w:qFormat/>
    <w:rsid w:val="00C25EF7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C25EF7"/>
  </w:style>
  <w:style w:type="table" w:styleId="GridTable2">
    <w:name w:val="Grid Table 2"/>
    <w:basedOn w:val="TableNormal"/>
    <w:uiPriority w:val="47"/>
    <w:rsid w:val="00695147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leGrid1">
    <w:name w:val="Table Grid1"/>
    <w:basedOn w:val="TableNormal"/>
    <w:next w:val="TableGrid"/>
    <w:uiPriority w:val="59"/>
    <w:rsid w:val="00772E34"/>
    <w:pPr>
      <w:spacing w:after="0" w:line="240" w:lineRule="auto"/>
    </w:pPr>
    <w:rPr>
      <w:rFonts w:ascii="Calibri" w:eastAsia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672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9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8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9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23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83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4769">
          <w:marLeft w:val="0"/>
          <w:marRight w:val="18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7189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39974">
          <w:marLeft w:val="0"/>
          <w:marRight w:val="18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86896">
          <w:marLeft w:val="0"/>
          <w:marRight w:val="25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267883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94829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434035">
          <w:marLeft w:val="0"/>
          <w:marRight w:val="25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6631">
          <w:marLeft w:val="0"/>
          <w:marRight w:val="25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496770">
          <w:marLeft w:val="0"/>
          <w:marRight w:val="25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845740">
          <w:marLeft w:val="0"/>
          <w:marRight w:val="18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055110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033266">
          <w:marLeft w:val="0"/>
          <w:marRight w:val="25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614869">
          <w:marLeft w:val="0"/>
          <w:marRight w:val="18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698477">
          <w:marLeft w:val="0"/>
          <w:marRight w:val="25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99667">
          <w:marLeft w:val="0"/>
          <w:marRight w:val="25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592314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92159">
          <w:marLeft w:val="0"/>
          <w:marRight w:val="25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693704">
          <w:marLeft w:val="0"/>
          <w:marRight w:val="25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70990">
          <w:marLeft w:val="0"/>
          <w:marRight w:val="25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07177">
          <w:marLeft w:val="0"/>
          <w:marRight w:val="25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43056">
          <w:marLeft w:val="0"/>
          <w:marRight w:val="25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3845">
          <w:marLeft w:val="0"/>
          <w:marRight w:val="25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173416">
          <w:marLeft w:val="0"/>
          <w:marRight w:val="25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568345">
          <w:marLeft w:val="0"/>
          <w:marRight w:val="25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9299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73431">
          <w:marLeft w:val="0"/>
          <w:marRight w:val="25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21313">
          <w:marLeft w:val="0"/>
          <w:marRight w:val="25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08861">
          <w:marLeft w:val="0"/>
          <w:marRight w:val="25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737919">
          <w:marLeft w:val="0"/>
          <w:marRight w:val="18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430650">
          <w:marLeft w:val="0"/>
          <w:marRight w:val="25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505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50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57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07419">
          <w:marLeft w:val="0"/>
          <w:marRight w:val="54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636922">
          <w:marLeft w:val="0"/>
          <w:marRight w:val="54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7047">
          <w:marLeft w:val="0"/>
          <w:marRight w:val="54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691160">
          <w:marLeft w:val="0"/>
          <w:marRight w:val="54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529330">
          <w:marLeft w:val="0"/>
          <w:marRight w:val="54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608184">
          <w:marLeft w:val="0"/>
          <w:marRight w:val="54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819675">
          <w:marLeft w:val="0"/>
          <w:marRight w:val="54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391396">
          <w:marLeft w:val="0"/>
          <w:marRight w:val="54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707695">
          <w:marLeft w:val="0"/>
          <w:marRight w:val="54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90907">
          <w:marLeft w:val="0"/>
          <w:marRight w:val="54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138416">
          <w:marLeft w:val="0"/>
          <w:marRight w:val="54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064008">
          <w:marLeft w:val="0"/>
          <w:marRight w:val="54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785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511558">
          <w:marLeft w:val="0"/>
          <w:marRight w:val="1166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6711">
          <w:marLeft w:val="0"/>
          <w:marRight w:val="1166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367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55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33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38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74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10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31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03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72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8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3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19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649272">
          <w:marLeft w:val="0"/>
          <w:marRight w:val="1166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10001">
          <w:marLeft w:val="0"/>
          <w:marRight w:val="1166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835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78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28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903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35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90784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774064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079354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058824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232132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22501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684172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482503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785495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746610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472470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934370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722760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820359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965597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860624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51547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18208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942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26335">
          <w:marLeft w:val="0"/>
          <w:marRight w:val="25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70786">
          <w:marLeft w:val="0"/>
          <w:marRight w:val="25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72335">
          <w:marLeft w:val="0"/>
          <w:marRight w:val="25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1537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9611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48790">
          <w:marLeft w:val="0"/>
          <w:marRight w:val="25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90773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7348">
          <w:marLeft w:val="0"/>
          <w:marRight w:val="25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261207">
          <w:marLeft w:val="0"/>
          <w:marRight w:val="18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998633">
          <w:marLeft w:val="0"/>
          <w:marRight w:val="25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47379">
          <w:marLeft w:val="0"/>
          <w:marRight w:val="25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5247">
          <w:marLeft w:val="0"/>
          <w:marRight w:val="25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835080">
          <w:marLeft w:val="0"/>
          <w:marRight w:val="18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228375">
          <w:marLeft w:val="0"/>
          <w:marRight w:val="25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48333">
          <w:marLeft w:val="0"/>
          <w:marRight w:val="25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271184">
          <w:marLeft w:val="0"/>
          <w:marRight w:val="25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866079">
          <w:marLeft w:val="0"/>
          <w:marRight w:val="25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4991">
          <w:marLeft w:val="0"/>
          <w:marRight w:val="25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92008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186745">
          <w:marLeft w:val="0"/>
          <w:marRight w:val="18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169086">
          <w:marLeft w:val="0"/>
          <w:marRight w:val="116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865665">
          <w:marLeft w:val="0"/>
          <w:marRight w:val="25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332413">
          <w:marLeft w:val="0"/>
          <w:marRight w:val="25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39656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230262">
          <w:marLeft w:val="0"/>
          <w:marRight w:val="25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108363">
          <w:marLeft w:val="0"/>
          <w:marRight w:val="25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420937">
          <w:marLeft w:val="0"/>
          <w:marRight w:val="18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61566">
          <w:marLeft w:val="0"/>
          <w:marRight w:val="18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494260">
          <w:marLeft w:val="0"/>
          <w:marRight w:val="25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11665">
          <w:marLeft w:val="0"/>
          <w:marRight w:val="25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8294A91-1F35-4CEC-ACBA-DD597247C0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1</Pages>
  <Words>251</Words>
  <Characters>143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. R.</dc:creator>
  <cp:lastModifiedBy>A.Sadollah</cp:lastModifiedBy>
  <cp:revision>17</cp:revision>
  <cp:lastPrinted>2022-09-04T12:33:00Z</cp:lastPrinted>
  <dcterms:created xsi:type="dcterms:W3CDTF">2025-09-08T06:45:00Z</dcterms:created>
  <dcterms:modified xsi:type="dcterms:W3CDTF">2026-02-07T1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7b45c0347b19a18a7bfa9db169494a27aecbd493de950a51fcabfa431851605</vt:lpwstr>
  </property>
</Properties>
</file>